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01859" w14:textId="77777777" w:rsidR="00E27DB2" w:rsidRDefault="00E27DB2"/>
    <w:p w14:paraId="38752AC3" w14:textId="3E5220AC" w:rsidR="00E27DB2" w:rsidRPr="00691F29" w:rsidRDefault="00E27DB2" w:rsidP="00E27DB2">
      <w:pPr>
        <w:jc w:val="center"/>
        <w:rPr>
          <w:sz w:val="40"/>
          <w:szCs w:val="40"/>
        </w:rPr>
      </w:pPr>
      <w:r w:rsidRPr="00691F29">
        <w:rPr>
          <w:sz w:val="40"/>
          <w:szCs w:val="40"/>
        </w:rPr>
        <w:t xml:space="preserve">PAPER – </w:t>
      </w:r>
      <w:r w:rsidRPr="00691F29">
        <w:rPr>
          <w:sz w:val="40"/>
          <w:szCs w:val="40"/>
        </w:rPr>
        <w:t>1</w:t>
      </w:r>
    </w:p>
    <w:tbl>
      <w:tblPr>
        <w:tblStyle w:val="TableGrid"/>
        <w:tblpPr w:leftFromText="180" w:rightFromText="180" w:horzAnchor="margin" w:tblpY="1189"/>
        <w:tblW w:w="0" w:type="auto"/>
        <w:tblLook w:val="04A0" w:firstRow="1" w:lastRow="0" w:firstColumn="1" w:lastColumn="0" w:noHBand="0" w:noVBand="1"/>
      </w:tblPr>
      <w:tblGrid>
        <w:gridCol w:w="2263"/>
        <w:gridCol w:w="7087"/>
      </w:tblGrid>
      <w:tr w:rsidR="004C66C0" w14:paraId="13CEDD4B" w14:textId="77777777" w:rsidTr="003505C6">
        <w:tc>
          <w:tcPr>
            <w:tcW w:w="2263" w:type="dxa"/>
          </w:tcPr>
          <w:p w14:paraId="70442560" w14:textId="3D4B44BE" w:rsidR="004C66C0" w:rsidRDefault="003876D7" w:rsidP="00850BDD">
            <w:r>
              <w:t>Title</w:t>
            </w:r>
            <w:r w:rsidR="004C66C0">
              <w:t xml:space="preserve"> and Author</w:t>
            </w:r>
          </w:p>
        </w:tc>
        <w:tc>
          <w:tcPr>
            <w:tcW w:w="7087" w:type="dxa"/>
          </w:tcPr>
          <w:p w14:paraId="015ACF49" w14:textId="6B3C8FBB" w:rsidR="004C66C0" w:rsidRDefault="00715875" w:rsidP="00850BDD">
            <w:r w:rsidRPr="00715875">
              <w:t xml:space="preserve">Digital Image Forgery Detection Using Pre-Trained </w:t>
            </w:r>
            <w:proofErr w:type="spellStart"/>
            <w:r w:rsidRPr="00715875">
              <w:t>Xception</w:t>
            </w:r>
            <w:proofErr w:type="spellEnd"/>
            <w:r w:rsidRPr="00715875">
              <w:t xml:space="preserve"> Model as Feature Extractor</w:t>
            </w:r>
          </w:p>
        </w:tc>
      </w:tr>
      <w:tr w:rsidR="004C66C0" w14:paraId="101F33C4" w14:textId="77777777" w:rsidTr="003505C6">
        <w:trPr>
          <w:trHeight w:val="1008"/>
        </w:trPr>
        <w:tc>
          <w:tcPr>
            <w:tcW w:w="2263" w:type="dxa"/>
          </w:tcPr>
          <w:p w14:paraId="020C3B73" w14:textId="77777777" w:rsidR="004C66C0" w:rsidRDefault="004C66C0" w:rsidP="00850BDD">
            <w:r>
              <w:t>URL</w:t>
            </w:r>
          </w:p>
        </w:tc>
        <w:tc>
          <w:tcPr>
            <w:tcW w:w="7087" w:type="dxa"/>
          </w:tcPr>
          <w:p w14:paraId="3D5B7909" w14:textId="26E96ABA" w:rsidR="00715875" w:rsidRPr="00715875" w:rsidRDefault="00715875" w:rsidP="00715875">
            <w:pPr>
              <w:rPr>
                <w:b/>
                <w:bCs/>
                <w:color w:val="0000FF"/>
                <w:u w:val="single"/>
              </w:rPr>
            </w:pPr>
            <w:hyperlink r:id="rId7" w:history="1">
              <w:r w:rsidRPr="00715875">
                <w:rPr>
                  <w:rStyle w:val="Hyperlink"/>
                </w:rPr>
                <w:t>https://ieeexplore.ieee.org/stamp/stamp.jsp?tp=&amp;arnumber=10080127</w:t>
              </w:r>
            </w:hyperlink>
          </w:p>
          <w:p w14:paraId="2A516868" w14:textId="793F2FE6" w:rsidR="004C66C0" w:rsidRDefault="004C66C0" w:rsidP="00850BDD"/>
        </w:tc>
      </w:tr>
      <w:tr w:rsidR="004C66C0" w14:paraId="2AE163B3" w14:textId="77777777" w:rsidTr="003505C6">
        <w:trPr>
          <w:trHeight w:val="2877"/>
        </w:trPr>
        <w:tc>
          <w:tcPr>
            <w:tcW w:w="2263" w:type="dxa"/>
          </w:tcPr>
          <w:p w14:paraId="1811AE19" w14:textId="77777777" w:rsidR="004C66C0" w:rsidRDefault="004C66C0" w:rsidP="00850BDD">
            <w:r>
              <w:t>Notes</w:t>
            </w:r>
          </w:p>
        </w:tc>
        <w:tc>
          <w:tcPr>
            <w:tcW w:w="7087" w:type="dxa"/>
          </w:tcPr>
          <w:p w14:paraId="7950C6A3" w14:textId="38A68C92" w:rsidR="009C10B1" w:rsidRDefault="00715875" w:rsidP="00850BDD">
            <w:r w:rsidRPr="00715875">
              <w:t xml:space="preserve">The paper titled "Digital Image Forgery Detection Using Pre-Trained </w:t>
            </w:r>
            <w:proofErr w:type="spellStart"/>
            <w:r w:rsidRPr="00715875">
              <w:t>Xception</w:t>
            </w:r>
            <w:proofErr w:type="spellEnd"/>
            <w:r w:rsidRPr="00715875">
              <w:t xml:space="preserve"> Model as Feature Extractor" by </w:t>
            </w:r>
            <w:proofErr w:type="spellStart"/>
            <w:r w:rsidRPr="00715875">
              <w:t>Niyantha</w:t>
            </w:r>
            <w:proofErr w:type="spellEnd"/>
            <w:r w:rsidRPr="00715875">
              <w:t xml:space="preserve"> Maruthu Pandiyan presents a deep learning-based approach to identify tampered images. The primary objective is to classify images as either authentic or tampered by leveraging the capabilities of a pre-trained </w:t>
            </w:r>
            <w:proofErr w:type="spellStart"/>
            <w:r w:rsidRPr="00715875">
              <w:t>Xception</w:t>
            </w:r>
            <w:proofErr w:type="spellEnd"/>
            <w:r w:rsidRPr="00715875">
              <w:t xml:space="preserve"> model for feature extraction.</w:t>
            </w:r>
          </w:p>
        </w:tc>
      </w:tr>
      <w:tr w:rsidR="004C66C0" w14:paraId="7D5AF836" w14:textId="77777777" w:rsidTr="00360EB5">
        <w:trPr>
          <w:trHeight w:val="2211"/>
        </w:trPr>
        <w:tc>
          <w:tcPr>
            <w:tcW w:w="2263" w:type="dxa"/>
          </w:tcPr>
          <w:p w14:paraId="23BA8B4B" w14:textId="1938A9A6" w:rsidR="004C66C0" w:rsidRDefault="004C66C0" w:rsidP="00850BDD">
            <w:r>
              <w:t>Dataset</w:t>
            </w:r>
          </w:p>
        </w:tc>
        <w:tc>
          <w:tcPr>
            <w:tcW w:w="7087" w:type="dxa"/>
          </w:tcPr>
          <w:p w14:paraId="1AF26408" w14:textId="77777777" w:rsidR="00715875" w:rsidRPr="00715875" w:rsidRDefault="00715875" w:rsidP="00715875">
            <w:pPr>
              <w:rPr>
                <w:b/>
                <w:bCs/>
              </w:rPr>
            </w:pPr>
            <w:r w:rsidRPr="00715875">
              <w:t>CASIA ITDE v2 Dataset</w:t>
            </w:r>
          </w:p>
          <w:p w14:paraId="5FF456C7" w14:textId="77777777" w:rsidR="00715875" w:rsidRPr="00715875" w:rsidRDefault="00715875" w:rsidP="00715875">
            <w:r w:rsidRPr="00715875">
              <w:t>The study utilizes the CASIA ITDE v2 dataset, a widely recognized benchmark in the field of image forgery detection. This dataset is particularly well-suited for the proposed methodology due to the following reasons:</w:t>
            </w:r>
          </w:p>
          <w:p w14:paraId="3BB20242" w14:textId="77777777" w:rsidR="00715875" w:rsidRPr="00715875" w:rsidRDefault="00715875" w:rsidP="00715875">
            <w:pPr>
              <w:numPr>
                <w:ilvl w:val="0"/>
                <w:numId w:val="7"/>
              </w:numPr>
            </w:pPr>
            <w:r w:rsidRPr="00715875">
              <w:t>Diverse Image Collection: CASIA ITDE v2 comprises a substantial number of images, including 7,200 authentic and 5,123 tampered images. This variety ensures that the model is exposed to a wide range of genuine and manipulated images, enhancing its ability to generalize across different forgery techniques.</w:t>
            </w:r>
          </w:p>
          <w:p w14:paraId="370D8262" w14:textId="77777777" w:rsidR="00715875" w:rsidRPr="00715875" w:rsidRDefault="00715875" w:rsidP="00715875">
            <w:pPr>
              <w:numPr>
                <w:ilvl w:val="0"/>
                <w:numId w:val="7"/>
              </w:numPr>
            </w:pPr>
            <w:r w:rsidRPr="00715875">
              <w:t>Variety in Image Sizes: The dataset includes images with resolutions ranging from 320×240 to 800×600 pixels. This variation in image sizes aids the model in learning features that are consistent across different scales, making it robust against resizing and scaling operations often involved in image tampering.</w:t>
            </w:r>
          </w:p>
          <w:p w14:paraId="1C4FAC5D" w14:textId="77777777" w:rsidR="00715875" w:rsidRPr="00715875" w:rsidRDefault="00715875" w:rsidP="00715875">
            <w:pPr>
              <w:numPr>
                <w:ilvl w:val="0"/>
                <w:numId w:val="7"/>
              </w:numPr>
            </w:pPr>
            <w:r w:rsidRPr="00715875">
              <w:t xml:space="preserve">Comprehensive Forgery Types: CASIA ITDE v2 encompasses multiple types of image forgeries, including but not limited </w:t>
            </w:r>
            <w:proofErr w:type="spellStart"/>
            <w:proofErr w:type="gramStart"/>
            <w:r w:rsidRPr="00715875">
              <w:t>to:Copy</w:t>
            </w:r>
            <w:proofErr w:type="gramEnd"/>
            <w:r w:rsidRPr="00715875">
              <w:t>-Move</w:t>
            </w:r>
            <w:proofErr w:type="spellEnd"/>
            <w:r w:rsidRPr="00715875">
              <w:t xml:space="preserve"> </w:t>
            </w:r>
            <w:proofErr w:type="spellStart"/>
            <w:r w:rsidRPr="00715875">
              <w:t>ForgerySplicingRetouchingRe-samplingMorphingThis</w:t>
            </w:r>
            <w:proofErr w:type="spellEnd"/>
            <w:r w:rsidRPr="00715875">
              <w:t xml:space="preserve"> diversity ensures that the model is trained to detect various manipulation techniques, thereby increasing its effectiveness in real-world scenarios where multiple forgery methods might be employed.</w:t>
            </w:r>
          </w:p>
          <w:p w14:paraId="37943F8E" w14:textId="77777777" w:rsidR="00715875" w:rsidRPr="00715875" w:rsidRDefault="00715875" w:rsidP="00715875">
            <w:pPr>
              <w:numPr>
                <w:ilvl w:val="0"/>
                <w:numId w:val="7"/>
              </w:numPr>
            </w:pPr>
            <w:r w:rsidRPr="00715875">
              <w:t>Balanced Training: Although the full dataset contains over 12,000 images, the study uses a subset of 2,400 images (1,200 authentic and 1,200 tampered) for implementation. This balanced approach between authentic and tampered images helps in mitigating class imbalance issues, ensuring that the model does not become biased towards either class.</w:t>
            </w:r>
          </w:p>
          <w:p w14:paraId="204E77E9" w14:textId="2CDB3AA9" w:rsidR="00367CF9" w:rsidRDefault="00367CF9" w:rsidP="00850BDD"/>
        </w:tc>
      </w:tr>
      <w:tr w:rsidR="004C66C0" w14:paraId="21D69F0C" w14:textId="77777777" w:rsidTr="003505C6">
        <w:tc>
          <w:tcPr>
            <w:tcW w:w="2263" w:type="dxa"/>
          </w:tcPr>
          <w:p w14:paraId="25F13644" w14:textId="77777777" w:rsidR="004C66C0" w:rsidRDefault="004C66C0" w:rsidP="00850BDD">
            <w:r>
              <w:lastRenderedPageBreak/>
              <w:t>Method</w:t>
            </w:r>
          </w:p>
        </w:tc>
        <w:tc>
          <w:tcPr>
            <w:tcW w:w="7087" w:type="dxa"/>
          </w:tcPr>
          <w:p w14:paraId="7A356D10" w14:textId="77777777" w:rsidR="00715875" w:rsidRPr="00715875" w:rsidRDefault="00715875" w:rsidP="00715875">
            <w:r w:rsidRPr="00715875">
              <w:t>To effectively utilize the CASIA ITDE v2 dataset, the paper employs the following methodology:</w:t>
            </w:r>
          </w:p>
          <w:p w14:paraId="6EA5F3D9" w14:textId="77777777" w:rsidR="00715875" w:rsidRPr="00715875" w:rsidRDefault="00715875" w:rsidP="00715875">
            <w:pPr>
              <w:numPr>
                <w:ilvl w:val="0"/>
                <w:numId w:val="8"/>
              </w:numPr>
            </w:pPr>
            <w:r w:rsidRPr="00715875">
              <w:t>Preprocessing:</w:t>
            </w:r>
          </w:p>
          <w:p w14:paraId="6F88C18B" w14:textId="77777777" w:rsidR="00715875" w:rsidRPr="00715875" w:rsidRDefault="00715875" w:rsidP="00715875">
            <w:pPr>
              <w:numPr>
                <w:ilvl w:val="1"/>
                <w:numId w:val="9"/>
              </w:numPr>
            </w:pPr>
            <w:r w:rsidRPr="00715875">
              <w:t>Resizing: All images are resized to 256×256 pixels to maintain consistency.</w:t>
            </w:r>
          </w:p>
          <w:p w14:paraId="6C75D91F" w14:textId="77777777" w:rsidR="00715875" w:rsidRPr="00715875" w:rsidRDefault="00715875" w:rsidP="00715875">
            <w:pPr>
              <w:numPr>
                <w:ilvl w:val="1"/>
                <w:numId w:val="10"/>
              </w:numPr>
            </w:pPr>
            <w:r w:rsidRPr="00715875">
              <w:t>Error Level Analysis (ELA): ELA is applied to highlight areas with different compression levels, which is indicative of tampering.</w:t>
            </w:r>
          </w:p>
          <w:p w14:paraId="1B38AD3A" w14:textId="2645A792" w:rsidR="00715875" w:rsidRPr="00715875" w:rsidRDefault="00715875" w:rsidP="0019072B">
            <w:pPr>
              <w:numPr>
                <w:ilvl w:val="1"/>
                <w:numId w:val="11"/>
              </w:numPr>
            </w:pPr>
            <w:r w:rsidRPr="00715875">
              <w:t>Data Splitting: The dataset is divided into 90% training, 5% validation, and 5% testing subsets to evaluate the model's performance accurately.</w:t>
            </w:r>
          </w:p>
          <w:p w14:paraId="685A5359" w14:textId="77777777" w:rsidR="00715875" w:rsidRPr="00715875" w:rsidRDefault="00715875" w:rsidP="00715875">
            <w:pPr>
              <w:numPr>
                <w:ilvl w:val="0"/>
                <w:numId w:val="8"/>
              </w:numPr>
            </w:pPr>
            <w:r w:rsidRPr="00715875">
              <w:t>Feature Extraction:</w:t>
            </w:r>
          </w:p>
          <w:p w14:paraId="67A8C270" w14:textId="75DFAF9E" w:rsidR="00715875" w:rsidRPr="00715875" w:rsidRDefault="00715875" w:rsidP="0019072B">
            <w:pPr>
              <w:numPr>
                <w:ilvl w:val="1"/>
                <w:numId w:val="12"/>
              </w:numPr>
            </w:pPr>
            <w:r w:rsidRPr="00715875">
              <w:t xml:space="preserve">The pre-trained </w:t>
            </w:r>
            <w:proofErr w:type="spellStart"/>
            <w:r w:rsidRPr="00715875">
              <w:t>Xception</w:t>
            </w:r>
            <w:proofErr w:type="spellEnd"/>
            <w:r w:rsidRPr="00715875">
              <w:t xml:space="preserve"> model serves as the feature extractor. By leveraging a model pre-trained on the ImageNet dataset, the approach benefits from learned features that are transferable to the task of forgery detection.</w:t>
            </w:r>
          </w:p>
          <w:p w14:paraId="50384297" w14:textId="77777777" w:rsidR="00715875" w:rsidRPr="00715875" w:rsidRDefault="00715875" w:rsidP="00715875">
            <w:pPr>
              <w:numPr>
                <w:ilvl w:val="0"/>
                <w:numId w:val="8"/>
              </w:numPr>
            </w:pPr>
            <w:r w:rsidRPr="00715875">
              <w:t>Classification:</w:t>
            </w:r>
          </w:p>
          <w:p w14:paraId="7E65BE53" w14:textId="2084313C" w:rsidR="00715875" w:rsidRPr="00715875" w:rsidRDefault="00715875" w:rsidP="0019072B">
            <w:pPr>
              <w:numPr>
                <w:ilvl w:val="1"/>
                <w:numId w:val="13"/>
              </w:numPr>
            </w:pPr>
            <w:r w:rsidRPr="00715875">
              <w:t>Extracted features are passed through Global Average Pooling and two Dense layers, culminating in a SoftMax activation layer that outputs the classification probabilities.</w:t>
            </w:r>
          </w:p>
          <w:p w14:paraId="28B42405" w14:textId="5440C009" w:rsidR="009A1371" w:rsidRDefault="009A1371" w:rsidP="00850BDD"/>
        </w:tc>
      </w:tr>
      <w:tr w:rsidR="004C66C0" w14:paraId="3560C858" w14:textId="77777777" w:rsidTr="003505C6">
        <w:tc>
          <w:tcPr>
            <w:tcW w:w="2263" w:type="dxa"/>
          </w:tcPr>
          <w:p w14:paraId="41A050EC" w14:textId="77777777" w:rsidR="004C66C0" w:rsidRDefault="009A1371" w:rsidP="00850BDD">
            <w:r>
              <w:t>Key Results, Advantages &amp; Limitations</w:t>
            </w:r>
          </w:p>
        </w:tc>
        <w:tc>
          <w:tcPr>
            <w:tcW w:w="7087" w:type="dxa"/>
          </w:tcPr>
          <w:p w14:paraId="0375F2FB" w14:textId="77777777" w:rsidR="00715875" w:rsidRPr="00715875" w:rsidRDefault="00715875" w:rsidP="00715875">
            <w:r w:rsidRPr="00715875">
              <w:t>The model achieved impressive results on the test subset of the CASIA ITDE v2 dataset:</w:t>
            </w:r>
          </w:p>
          <w:p w14:paraId="5EF74B71" w14:textId="77777777" w:rsidR="00715875" w:rsidRPr="00715875" w:rsidRDefault="00715875" w:rsidP="00715875">
            <w:pPr>
              <w:numPr>
                <w:ilvl w:val="0"/>
                <w:numId w:val="14"/>
              </w:numPr>
            </w:pPr>
            <w:r w:rsidRPr="00715875">
              <w:t>Accuracy: 95%</w:t>
            </w:r>
          </w:p>
          <w:p w14:paraId="50161A19" w14:textId="77777777" w:rsidR="00715875" w:rsidRPr="00715875" w:rsidRDefault="00715875" w:rsidP="00715875">
            <w:pPr>
              <w:numPr>
                <w:ilvl w:val="0"/>
                <w:numId w:val="14"/>
              </w:numPr>
            </w:pPr>
            <w:r w:rsidRPr="00715875">
              <w:t>True Positive Rate (TPR): 98.2%</w:t>
            </w:r>
          </w:p>
          <w:p w14:paraId="7AF40812" w14:textId="77777777" w:rsidR="00715875" w:rsidRPr="00715875" w:rsidRDefault="00715875" w:rsidP="00715875">
            <w:pPr>
              <w:numPr>
                <w:ilvl w:val="0"/>
                <w:numId w:val="14"/>
              </w:numPr>
            </w:pPr>
            <w:r w:rsidRPr="00715875">
              <w:t>True Negative Rate (TNR): 98.3%</w:t>
            </w:r>
          </w:p>
          <w:p w14:paraId="7EE69651" w14:textId="77777777" w:rsidR="00715875" w:rsidRPr="00715875" w:rsidRDefault="00715875" w:rsidP="00715875">
            <w:pPr>
              <w:numPr>
                <w:ilvl w:val="0"/>
                <w:numId w:val="14"/>
              </w:numPr>
            </w:pPr>
            <w:r w:rsidRPr="00715875">
              <w:t>False Positive Rate (FPR): 1.6%</w:t>
            </w:r>
          </w:p>
          <w:p w14:paraId="6F21A453" w14:textId="77777777" w:rsidR="00715875" w:rsidRPr="00715875" w:rsidRDefault="00715875" w:rsidP="00715875">
            <w:r w:rsidRPr="00715875">
              <w:t>These metrics demonstrate the model's efficacy in accurately distinguishing between authentic and tampered images, underscoring the suitability of the CASIA ITDE v2 dataset for training robust image forgery detection systems.</w:t>
            </w:r>
          </w:p>
          <w:p w14:paraId="3E4D451A" w14:textId="0EB9E2EE" w:rsidR="004C66C0" w:rsidRDefault="004C66C0" w:rsidP="00850BDD"/>
        </w:tc>
      </w:tr>
      <w:tr w:rsidR="009A1371" w14:paraId="3E5C1F88" w14:textId="77777777" w:rsidTr="003505C6">
        <w:tc>
          <w:tcPr>
            <w:tcW w:w="2263" w:type="dxa"/>
          </w:tcPr>
          <w:p w14:paraId="5CF29FE6" w14:textId="02DBC459" w:rsidR="009A1371" w:rsidRDefault="003876D7" w:rsidP="00850BDD">
            <w:r>
              <w:t>BIB</w:t>
            </w:r>
          </w:p>
        </w:tc>
        <w:tc>
          <w:tcPr>
            <w:tcW w:w="7087" w:type="dxa"/>
          </w:tcPr>
          <w:p w14:paraId="02516B7F" w14:textId="77777777" w:rsidR="00715875" w:rsidRPr="00715875" w:rsidRDefault="00715875" w:rsidP="00715875">
            <w:r w:rsidRPr="00715875">
              <w:t>@</w:t>
            </w:r>
            <w:proofErr w:type="gramStart"/>
            <w:r w:rsidRPr="00715875">
              <w:t>inproceedings{</w:t>
            </w:r>
            <w:proofErr w:type="gramEnd"/>
            <w:r w:rsidRPr="00715875">
              <w:t>pandiyan2023digital,</w:t>
            </w:r>
          </w:p>
          <w:p w14:paraId="089591ED" w14:textId="77777777" w:rsidR="00715875" w:rsidRPr="00715875" w:rsidRDefault="00715875" w:rsidP="00715875">
            <w:r w:rsidRPr="00715875">
              <w:t xml:space="preserve">  title</w:t>
            </w:r>
            <w:proofErr w:type="gramStart"/>
            <w:r w:rsidRPr="00715875">
              <w:t>={</w:t>
            </w:r>
            <w:proofErr w:type="gramEnd"/>
            <w:r w:rsidRPr="00715875">
              <w:t xml:space="preserve">Digital Image Forgery Detection Using Pre-Trained </w:t>
            </w:r>
            <w:proofErr w:type="spellStart"/>
            <w:r w:rsidRPr="00715875">
              <w:t>Xception</w:t>
            </w:r>
            <w:proofErr w:type="spellEnd"/>
            <w:r w:rsidRPr="00715875">
              <w:t xml:space="preserve"> Model as Feature Extractor},</w:t>
            </w:r>
          </w:p>
          <w:p w14:paraId="6D0BD9B5" w14:textId="77777777" w:rsidR="00715875" w:rsidRPr="00715875" w:rsidRDefault="00715875" w:rsidP="00715875">
            <w:r w:rsidRPr="00715875">
              <w:t xml:space="preserve">  author</w:t>
            </w:r>
            <w:proofErr w:type="gramStart"/>
            <w:r w:rsidRPr="00715875">
              <w:t>={</w:t>
            </w:r>
            <w:proofErr w:type="gramEnd"/>
            <w:r w:rsidRPr="00715875">
              <w:t xml:space="preserve">Pandiyan, </w:t>
            </w:r>
            <w:proofErr w:type="spellStart"/>
            <w:r w:rsidRPr="00715875">
              <w:t>Niyantha</w:t>
            </w:r>
            <w:proofErr w:type="spellEnd"/>
            <w:r w:rsidRPr="00715875">
              <w:t xml:space="preserve"> Maruthu},</w:t>
            </w:r>
          </w:p>
          <w:p w14:paraId="7AABF6D1" w14:textId="77777777" w:rsidR="00715875" w:rsidRPr="00715875" w:rsidRDefault="00715875" w:rsidP="00715875">
            <w:r w:rsidRPr="00715875">
              <w:t xml:space="preserve">  </w:t>
            </w:r>
            <w:proofErr w:type="spellStart"/>
            <w:r w:rsidRPr="00715875">
              <w:t>booktitle</w:t>
            </w:r>
            <w:proofErr w:type="spellEnd"/>
            <w:proofErr w:type="gramStart"/>
            <w:r w:rsidRPr="00715875">
              <w:t>={</w:t>
            </w:r>
            <w:proofErr w:type="gramEnd"/>
            <w:r w:rsidRPr="00715875">
              <w:t>2023 International Conference for Advancement in Technology (ICONAT)},</w:t>
            </w:r>
          </w:p>
          <w:p w14:paraId="3228AD95" w14:textId="77777777" w:rsidR="00715875" w:rsidRPr="00715875" w:rsidRDefault="00715875" w:rsidP="00715875">
            <w:r w:rsidRPr="00715875">
              <w:t xml:space="preserve">  pages</w:t>
            </w:r>
            <w:proofErr w:type="gramStart"/>
            <w:r w:rsidRPr="00715875">
              <w:t>={</w:t>
            </w:r>
            <w:proofErr w:type="gramEnd"/>
            <w:r w:rsidRPr="00715875">
              <w:t>1--5},</w:t>
            </w:r>
          </w:p>
          <w:p w14:paraId="5D97F821" w14:textId="77777777" w:rsidR="00715875" w:rsidRPr="00715875" w:rsidRDefault="00715875" w:rsidP="00715875">
            <w:r w:rsidRPr="00715875">
              <w:t xml:space="preserve">  year</w:t>
            </w:r>
            <w:proofErr w:type="gramStart"/>
            <w:r w:rsidRPr="00715875">
              <w:t>={</w:t>
            </w:r>
            <w:proofErr w:type="gramEnd"/>
            <w:r w:rsidRPr="00715875">
              <w:t>2023},</w:t>
            </w:r>
          </w:p>
          <w:p w14:paraId="2A170360" w14:textId="77777777" w:rsidR="00715875" w:rsidRPr="00715875" w:rsidRDefault="00715875" w:rsidP="00715875">
            <w:r w:rsidRPr="00715875">
              <w:t xml:space="preserve">  organization={IEEE}</w:t>
            </w:r>
          </w:p>
          <w:p w14:paraId="4FE9373E" w14:textId="77777777" w:rsidR="00715875" w:rsidRPr="00715875" w:rsidRDefault="00715875" w:rsidP="00715875">
            <w:r w:rsidRPr="00715875">
              <w:t>}</w:t>
            </w:r>
          </w:p>
          <w:p w14:paraId="62ED22C7" w14:textId="2BB5BA92" w:rsidR="009A1371" w:rsidRDefault="009A1371" w:rsidP="003505C6"/>
        </w:tc>
      </w:tr>
    </w:tbl>
    <w:p w14:paraId="167F2829" w14:textId="77777777" w:rsidR="00850BDD" w:rsidRDefault="00850BDD"/>
    <w:p w14:paraId="38ED18E0" w14:textId="77777777" w:rsidR="0065317E" w:rsidRDefault="0065317E" w:rsidP="00360EB5">
      <w:pPr>
        <w:jc w:val="center"/>
        <w:rPr>
          <w:b/>
          <w:bCs/>
          <w:sz w:val="36"/>
          <w:szCs w:val="36"/>
        </w:rPr>
      </w:pPr>
      <w:bookmarkStart w:id="0" w:name="_Hlk179297464"/>
    </w:p>
    <w:p w14:paraId="35FB3117" w14:textId="693F354F" w:rsidR="00850BDD" w:rsidRPr="00360EB5" w:rsidRDefault="003505C6" w:rsidP="00360EB5">
      <w:pPr>
        <w:jc w:val="center"/>
        <w:rPr>
          <w:b/>
          <w:bCs/>
          <w:sz w:val="36"/>
          <w:szCs w:val="36"/>
        </w:rPr>
      </w:pPr>
      <w:r w:rsidRPr="003505C6">
        <w:rPr>
          <w:b/>
          <w:bCs/>
          <w:sz w:val="36"/>
          <w:szCs w:val="36"/>
        </w:rPr>
        <w:lastRenderedPageBreak/>
        <w:t xml:space="preserve">PAPER </w:t>
      </w:r>
      <w:r w:rsidR="00360EB5">
        <w:rPr>
          <w:b/>
          <w:bCs/>
          <w:sz w:val="36"/>
          <w:szCs w:val="36"/>
        </w:rPr>
        <w:t>–</w:t>
      </w:r>
      <w:r w:rsidRPr="003505C6">
        <w:rPr>
          <w:b/>
          <w:bCs/>
          <w:sz w:val="36"/>
          <w:szCs w:val="36"/>
        </w:rPr>
        <w:t xml:space="preserve"> 2</w:t>
      </w:r>
    </w:p>
    <w:tbl>
      <w:tblPr>
        <w:tblStyle w:val="TableGrid"/>
        <w:tblW w:w="0" w:type="auto"/>
        <w:tblLook w:val="04A0" w:firstRow="1" w:lastRow="0" w:firstColumn="1" w:lastColumn="0" w:noHBand="0" w:noVBand="1"/>
      </w:tblPr>
      <w:tblGrid>
        <w:gridCol w:w="2405"/>
        <w:gridCol w:w="6945"/>
      </w:tblGrid>
      <w:tr w:rsidR="00850BDD" w14:paraId="60707CFC" w14:textId="77777777" w:rsidTr="00976F4F">
        <w:tc>
          <w:tcPr>
            <w:tcW w:w="2405" w:type="dxa"/>
          </w:tcPr>
          <w:bookmarkEnd w:id="0"/>
          <w:p w14:paraId="28D49B23" w14:textId="77777777" w:rsidR="00850BDD" w:rsidRDefault="00850BDD" w:rsidP="00976F4F">
            <w:r>
              <w:t>Title and Author</w:t>
            </w:r>
          </w:p>
        </w:tc>
        <w:tc>
          <w:tcPr>
            <w:tcW w:w="6945" w:type="dxa"/>
          </w:tcPr>
          <w:p w14:paraId="259501BD" w14:textId="660086E0" w:rsidR="00850BDD" w:rsidRPr="00715875" w:rsidRDefault="00715875" w:rsidP="00715875">
            <w:pPr>
              <w:pStyle w:val="Heading1"/>
              <w:shd w:val="clear" w:color="auto" w:fill="FFFFFF"/>
              <w:spacing w:before="60" w:beforeAutospacing="0" w:after="180" w:afterAutospacing="0" w:line="420" w:lineRule="atLeast"/>
              <w:ind w:left="300"/>
              <w:rPr>
                <w:b w:val="0"/>
                <w:bCs w:val="0"/>
                <w:sz w:val="22"/>
                <w:szCs w:val="22"/>
              </w:rPr>
            </w:pPr>
            <w:proofErr w:type="spellStart"/>
            <w:proofErr w:type="gramStart"/>
            <w:r w:rsidRPr="00715875">
              <w:rPr>
                <w:b w:val="0"/>
                <w:bCs w:val="0"/>
                <w:sz w:val="22"/>
                <w:szCs w:val="22"/>
              </w:rPr>
              <w:t>Detectify</w:t>
            </w:r>
            <w:proofErr w:type="spellEnd"/>
            <w:r w:rsidRPr="00715875">
              <w:rPr>
                <w:b w:val="0"/>
                <w:bCs w:val="0"/>
                <w:sz w:val="22"/>
                <w:szCs w:val="22"/>
              </w:rPr>
              <w:t xml:space="preserve"> :</w:t>
            </w:r>
            <w:proofErr w:type="gramEnd"/>
            <w:r w:rsidRPr="00715875">
              <w:rPr>
                <w:b w:val="0"/>
                <w:bCs w:val="0"/>
                <w:sz w:val="22"/>
                <w:szCs w:val="22"/>
              </w:rPr>
              <w:t xml:space="preserve"> Image Tampering Detection using Error Level Analysis (ELA) and Convolutional Neural Network (CNN)</w:t>
            </w:r>
          </w:p>
        </w:tc>
      </w:tr>
      <w:tr w:rsidR="00850BDD" w14:paraId="5183993D" w14:textId="77777777" w:rsidTr="00976F4F">
        <w:tc>
          <w:tcPr>
            <w:tcW w:w="2405" w:type="dxa"/>
          </w:tcPr>
          <w:p w14:paraId="5677BAC5" w14:textId="77777777" w:rsidR="00850BDD" w:rsidRDefault="00850BDD" w:rsidP="00976F4F">
            <w:r>
              <w:t>URL</w:t>
            </w:r>
          </w:p>
        </w:tc>
        <w:tc>
          <w:tcPr>
            <w:tcW w:w="6945" w:type="dxa"/>
          </w:tcPr>
          <w:p w14:paraId="4A44EEA2" w14:textId="0AFC8CD6" w:rsidR="00850BDD" w:rsidRDefault="00715875" w:rsidP="00976F4F">
            <w:hyperlink r:id="rId8" w:history="1">
              <w:r w:rsidRPr="00715875">
                <w:rPr>
                  <w:rStyle w:val="Hyperlink"/>
                </w:rPr>
                <w:t>https://ieeexplore.ieee.org/stamp/stamp.jsp?tp=&amp;arnumber=10627878</w:t>
              </w:r>
            </w:hyperlink>
          </w:p>
        </w:tc>
      </w:tr>
      <w:tr w:rsidR="00850BDD" w14:paraId="71BB55AF" w14:textId="77777777" w:rsidTr="00976F4F">
        <w:tc>
          <w:tcPr>
            <w:tcW w:w="2405" w:type="dxa"/>
          </w:tcPr>
          <w:p w14:paraId="409A9193" w14:textId="77777777" w:rsidR="00850BDD" w:rsidRDefault="00850BDD" w:rsidP="00976F4F">
            <w:r>
              <w:t>Notes</w:t>
            </w:r>
          </w:p>
        </w:tc>
        <w:tc>
          <w:tcPr>
            <w:tcW w:w="6945" w:type="dxa"/>
          </w:tcPr>
          <w:p w14:paraId="67C1296B" w14:textId="77777777" w:rsidR="00715875" w:rsidRPr="00715875" w:rsidRDefault="00715875" w:rsidP="00715875">
            <w:r w:rsidRPr="00715875">
              <w:t>The paper titled "</w:t>
            </w:r>
            <w:proofErr w:type="spellStart"/>
            <w:r w:rsidRPr="00715875">
              <w:t>Detectify</w:t>
            </w:r>
            <w:proofErr w:type="spellEnd"/>
            <w:r w:rsidRPr="00715875">
              <w:t>: Image Tampering Detection using Error Level Analysis (ELA</w:t>
            </w:r>
            <w:proofErr w:type="gramStart"/>
            <w:r w:rsidRPr="00715875">
              <w:t>)</w:t>
            </w:r>
            <w:proofErr w:type="gramEnd"/>
            <w:r w:rsidRPr="00715875">
              <w:t xml:space="preserve"> and Convolutional Neural Network (CNN)" explores advanced techniques for identifying manipulated digital images. The authors integrate Error Level Analysis (ELA) and Convolutional Neural Networks (CNN) to enhance the accuracy of image tampering detection. This approach is evaluated using the CASIA V2.0 dataset, a widely recognized collection of both original and tampered images.</w:t>
            </w:r>
          </w:p>
          <w:p w14:paraId="5E632E87" w14:textId="77777777" w:rsidR="00850BDD" w:rsidRDefault="00850BDD" w:rsidP="00976F4F"/>
          <w:p w14:paraId="782D6905" w14:textId="77777777" w:rsidR="00715875" w:rsidRPr="00715875" w:rsidRDefault="00715875" w:rsidP="00715875">
            <w:pPr>
              <w:rPr>
                <w:b/>
                <w:bCs/>
              </w:rPr>
            </w:pPr>
            <w:r w:rsidRPr="00715875">
              <w:t>1. Error Level Analysis (ELA)</w:t>
            </w:r>
          </w:p>
          <w:p w14:paraId="0122D7FC" w14:textId="77777777" w:rsidR="00715875" w:rsidRDefault="00715875" w:rsidP="00715875">
            <w:r w:rsidRPr="00715875">
              <w:t>ELA is a forensic technique used to identify inconsistencies in an image's compression levels, which may indicate manipulation. By analyzing the compression artifacts, ELA highlights areas within an image that have been altered, making it easier to detect tampered regions.</w:t>
            </w:r>
          </w:p>
          <w:p w14:paraId="311FCCC3" w14:textId="77777777" w:rsidR="00715875" w:rsidRPr="00715875" w:rsidRDefault="00715875" w:rsidP="00715875"/>
          <w:p w14:paraId="30C49911" w14:textId="77777777" w:rsidR="00715875" w:rsidRPr="00715875" w:rsidRDefault="00715875" w:rsidP="00715875">
            <w:pPr>
              <w:rPr>
                <w:b/>
                <w:bCs/>
              </w:rPr>
            </w:pPr>
            <w:r w:rsidRPr="00715875">
              <w:t>2. Convolutional Neural Networks (CNN)</w:t>
            </w:r>
          </w:p>
          <w:p w14:paraId="0130F5B3" w14:textId="77777777" w:rsidR="00715875" w:rsidRPr="00715875" w:rsidRDefault="00715875" w:rsidP="00715875">
            <w:r w:rsidRPr="00715875">
              <w:t>CNNs are a class of deep learning models particularly effective in image recognition tasks. In this study, the CNN is trained on ELA-processed images to learn and identify subtle patterns associated with image manipulation. The architecture comprises:</w:t>
            </w:r>
          </w:p>
          <w:p w14:paraId="4E4E8ECF" w14:textId="77777777" w:rsidR="00715875" w:rsidRPr="00715875" w:rsidRDefault="00715875" w:rsidP="00715875">
            <w:pPr>
              <w:numPr>
                <w:ilvl w:val="0"/>
                <w:numId w:val="15"/>
              </w:numPr>
            </w:pPr>
            <w:r w:rsidRPr="00715875">
              <w:t>Two Convolutional Layers: Each with 32 filters and a kernel size of (5, 5).</w:t>
            </w:r>
          </w:p>
          <w:p w14:paraId="36C974EE" w14:textId="77777777" w:rsidR="00715875" w:rsidRPr="00715875" w:rsidRDefault="00715875" w:rsidP="00715875">
            <w:pPr>
              <w:numPr>
                <w:ilvl w:val="0"/>
                <w:numId w:val="15"/>
              </w:numPr>
            </w:pPr>
            <w:r w:rsidRPr="00715875">
              <w:t xml:space="preserve">Max-Pooling Layers: To </w:t>
            </w:r>
            <w:proofErr w:type="spellStart"/>
            <w:r w:rsidRPr="00715875">
              <w:t>downsample</w:t>
            </w:r>
            <w:proofErr w:type="spellEnd"/>
            <w:r w:rsidRPr="00715875">
              <w:t xml:space="preserve"> feature maps and reduce computational complexity.</w:t>
            </w:r>
          </w:p>
          <w:p w14:paraId="69978DFF" w14:textId="77777777" w:rsidR="00715875" w:rsidRPr="00715875" w:rsidRDefault="00715875" w:rsidP="00715875">
            <w:pPr>
              <w:numPr>
                <w:ilvl w:val="0"/>
                <w:numId w:val="15"/>
              </w:numPr>
            </w:pPr>
            <w:r w:rsidRPr="00715875">
              <w:t>Dropout Layers: Implemented to prevent overfitting by randomly deactivating neurons during training.</w:t>
            </w:r>
          </w:p>
          <w:p w14:paraId="762F7109" w14:textId="77777777" w:rsidR="00715875" w:rsidRPr="00715875" w:rsidRDefault="00715875" w:rsidP="00715875">
            <w:pPr>
              <w:numPr>
                <w:ilvl w:val="0"/>
                <w:numId w:val="15"/>
              </w:numPr>
            </w:pPr>
            <w:r w:rsidRPr="00715875">
              <w:t xml:space="preserve">Fully Connected Layers: Two layers with 256 neurons each, followed by a </w:t>
            </w:r>
            <w:proofErr w:type="spellStart"/>
            <w:r w:rsidRPr="00715875">
              <w:t>softmax</w:t>
            </w:r>
            <w:proofErr w:type="spellEnd"/>
            <w:r w:rsidRPr="00715875">
              <w:t xml:space="preserve"> activation function for classification.</w:t>
            </w:r>
          </w:p>
          <w:p w14:paraId="0761A1DF" w14:textId="77777777" w:rsidR="00715875" w:rsidRDefault="00715875" w:rsidP="00976F4F"/>
          <w:p w14:paraId="466026BF" w14:textId="15B394A2" w:rsidR="00715875" w:rsidRDefault="00715875" w:rsidP="00976F4F"/>
        </w:tc>
      </w:tr>
      <w:tr w:rsidR="00850BDD" w14:paraId="47D446BD" w14:textId="77777777" w:rsidTr="00976F4F">
        <w:tc>
          <w:tcPr>
            <w:tcW w:w="2405" w:type="dxa"/>
          </w:tcPr>
          <w:p w14:paraId="3AD314C8" w14:textId="77777777" w:rsidR="00850BDD" w:rsidRDefault="00850BDD" w:rsidP="00976F4F">
            <w:r>
              <w:t>Dataset</w:t>
            </w:r>
          </w:p>
        </w:tc>
        <w:tc>
          <w:tcPr>
            <w:tcW w:w="6945" w:type="dxa"/>
          </w:tcPr>
          <w:p w14:paraId="2DBC443B" w14:textId="77777777" w:rsidR="00715875" w:rsidRPr="00715875" w:rsidRDefault="00715875" w:rsidP="00715875">
            <w:pPr>
              <w:rPr>
                <w:b/>
                <w:bCs/>
              </w:rPr>
            </w:pPr>
            <w:r w:rsidRPr="00715875">
              <w:t>CASIA V2.0 Dataset</w:t>
            </w:r>
          </w:p>
          <w:p w14:paraId="2A925FBB" w14:textId="77777777" w:rsidR="00715875" w:rsidRPr="00715875" w:rsidRDefault="00715875" w:rsidP="00715875">
            <w:r w:rsidRPr="00715875">
              <w:t>The CASIA V2.0 dataset is central to this study. It comprises a diverse set of images, both original and tampered, which are used to train and validate the detection model. Key aspects of the dataset include:</w:t>
            </w:r>
          </w:p>
          <w:p w14:paraId="4C6F49AC" w14:textId="77777777" w:rsidR="00715875" w:rsidRPr="00715875" w:rsidRDefault="00715875" w:rsidP="00715875">
            <w:pPr>
              <w:numPr>
                <w:ilvl w:val="0"/>
                <w:numId w:val="16"/>
              </w:numPr>
            </w:pPr>
            <w:r w:rsidRPr="00715875">
              <w:t>Diversity of Manipulations: The dataset includes various types of image tampering techniques such as copy-move forgery, splicing, deepfakes, and AI-generated images.</w:t>
            </w:r>
          </w:p>
          <w:p w14:paraId="646A22EC" w14:textId="77777777" w:rsidR="00715875" w:rsidRPr="00715875" w:rsidRDefault="00715875" w:rsidP="00715875">
            <w:pPr>
              <w:numPr>
                <w:ilvl w:val="0"/>
                <w:numId w:val="16"/>
              </w:numPr>
            </w:pPr>
            <w:r w:rsidRPr="00715875">
              <w:t>Data Preparation: Images undergo ELA preprocessing, are resized to 128x128 pixels, and labeled as real (1) or fake (0). The dataset is split into training and validation sets in an 80-20 ratio.</w:t>
            </w:r>
          </w:p>
          <w:p w14:paraId="56CAB6F6" w14:textId="77777777" w:rsidR="00715875" w:rsidRPr="00715875" w:rsidRDefault="00715875" w:rsidP="00715875">
            <w:pPr>
              <w:numPr>
                <w:ilvl w:val="0"/>
                <w:numId w:val="16"/>
              </w:numPr>
            </w:pPr>
            <w:r w:rsidRPr="00715875">
              <w:lastRenderedPageBreak/>
              <w:t>Balanced Representation: Ensures that the model is trained on a balanced number of authentic and manipulated images, enhancing its ability to generalize to unseen data.</w:t>
            </w:r>
          </w:p>
          <w:p w14:paraId="4ED12063" w14:textId="7B7ACD3E" w:rsidR="009124F2" w:rsidRDefault="009124F2" w:rsidP="00715875"/>
        </w:tc>
      </w:tr>
      <w:tr w:rsidR="00850BDD" w14:paraId="7B63D216" w14:textId="77777777" w:rsidTr="00976F4F">
        <w:tc>
          <w:tcPr>
            <w:tcW w:w="2405" w:type="dxa"/>
          </w:tcPr>
          <w:p w14:paraId="35AA9328" w14:textId="77777777" w:rsidR="00850BDD" w:rsidRDefault="00850BDD" w:rsidP="00976F4F">
            <w:r>
              <w:lastRenderedPageBreak/>
              <w:t>Method</w:t>
            </w:r>
          </w:p>
        </w:tc>
        <w:tc>
          <w:tcPr>
            <w:tcW w:w="6945" w:type="dxa"/>
          </w:tcPr>
          <w:p w14:paraId="3C7937E0" w14:textId="77777777" w:rsidR="00715875" w:rsidRPr="00715875" w:rsidRDefault="00715875" w:rsidP="00715875">
            <w:r w:rsidRPr="00715875">
              <w:t>The proposed system operates through the following stages:</w:t>
            </w:r>
          </w:p>
          <w:p w14:paraId="11615CDA" w14:textId="77777777" w:rsidR="00715875" w:rsidRPr="00715875" w:rsidRDefault="00715875" w:rsidP="00715875">
            <w:pPr>
              <w:pStyle w:val="ListParagraph"/>
              <w:numPr>
                <w:ilvl w:val="0"/>
                <w:numId w:val="17"/>
              </w:numPr>
            </w:pPr>
            <w:r w:rsidRPr="00715875">
              <w:t>Preprocessing with ELA: Images are transformed using ELA to accentuate compression artifacts indicative of tampering.</w:t>
            </w:r>
          </w:p>
          <w:p w14:paraId="5F33CDD1" w14:textId="77777777" w:rsidR="00715875" w:rsidRPr="00715875" w:rsidRDefault="00715875" w:rsidP="00715875">
            <w:pPr>
              <w:pStyle w:val="ListParagraph"/>
              <w:numPr>
                <w:ilvl w:val="0"/>
                <w:numId w:val="17"/>
              </w:numPr>
            </w:pPr>
            <w:r w:rsidRPr="00715875">
              <w:t>Data Standardization: ELA-processed images are resized and flattened to maintain consistency for CNN input.</w:t>
            </w:r>
          </w:p>
          <w:p w14:paraId="616BB4B9" w14:textId="77777777" w:rsidR="00715875" w:rsidRPr="00715875" w:rsidRDefault="00715875" w:rsidP="00715875">
            <w:pPr>
              <w:pStyle w:val="ListParagraph"/>
              <w:numPr>
                <w:ilvl w:val="0"/>
                <w:numId w:val="17"/>
              </w:numPr>
            </w:pPr>
            <w:r w:rsidRPr="00715875">
              <w:t>Model Training: The CNN is trained on the prepared dataset, utilizing binary cross-entropy loss and the Adam optimizer over 30 epochs with a batch size of 32.</w:t>
            </w:r>
          </w:p>
          <w:p w14:paraId="7C010953" w14:textId="77777777" w:rsidR="00715875" w:rsidRPr="00715875" w:rsidRDefault="00715875" w:rsidP="00715875">
            <w:pPr>
              <w:pStyle w:val="ListParagraph"/>
              <w:numPr>
                <w:ilvl w:val="0"/>
                <w:numId w:val="17"/>
              </w:numPr>
            </w:pPr>
            <w:r w:rsidRPr="00715875">
              <w:t>Validation: The model's performance is evaluated using validation accuracy and loss metrics to ensure robustness and minimize overfitting.</w:t>
            </w:r>
          </w:p>
          <w:p w14:paraId="6BDC3ED8" w14:textId="42013405" w:rsidR="009124F2" w:rsidRDefault="009124F2" w:rsidP="00995644">
            <w:pPr>
              <w:pStyle w:val="ListParagraph"/>
            </w:pPr>
          </w:p>
        </w:tc>
      </w:tr>
      <w:tr w:rsidR="00850BDD" w14:paraId="0FE6AA70" w14:textId="77777777" w:rsidTr="00976F4F">
        <w:tc>
          <w:tcPr>
            <w:tcW w:w="2405" w:type="dxa"/>
          </w:tcPr>
          <w:p w14:paraId="3F7F8C4E" w14:textId="77777777" w:rsidR="00850BDD" w:rsidRDefault="00850BDD" w:rsidP="00976F4F">
            <w:r>
              <w:t>Key Results, Advantages &amp; Limitations</w:t>
            </w:r>
          </w:p>
        </w:tc>
        <w:tc>
          <w:tcPr>
            <w:tcW w:w="6945" w:type="dxa"/>
          </w:tcPr>
          <w:p w14:paraId="39608DD8" w14:textId="77777777" w:rsidR="00715875" w:rsidRPr="00715875" w:rsidRDefault="00715875" w:rsidP="00715875">
            <w:r w:rsidRPr="00715875">
              <w:t>The integration of ELA and CNN yielded impressive results:</w:t>
            </w:r>
          </w:p>
          <w:p w14:paraId="482E6B17" w14:textId="77777777" w:rsidR="00715875" w:rsidRPr="00715875" w:rsidRDefault="00715875" w:rsidP="00715875">
            <w:pPr>
              <w:numPr>
                <w:ilvl w:val="0"/>
                <w:numId w:val="18"/>
              </w:numPr>
            </w:pPr>
            <w:r w:rsidRPr="00715875">
              <w:t>Overall Accuracy: Achieved up to 99.2% accuracy in distinguishing between real and tampered images.</w:t>
            </w:r>
          </w:p>
          <w:p w14:paraId="37CF201B" w14:textId="77777777" w:rsidR="00715875" w:rsidRPr="00715875" w:rsidRDefault="00715875" w:rsidP="00715875">
            <w:pPr>
              <w:numPr>
                <w:ilvl w:val="0"/>
                <w:numId w:val="18"/>
              </w:numPr>
            </w:pPr>
            <w:r w:rsidRPr="00715875">
              <w:t>Confusion Matrix Insights:</w:t>
            </w:r>
          </w:p>
          <w:p w14:paraId="200F81FA" w14:textId="77777777" w:rsidR="00715875" w:rsidRPr="00715875" w:rsidRDefault="00715875" w:rsidP="00715875">
            <w:pPr>
              <w:numPr>
                <w:ilvl w:val="1"/>
                <w:numId w:val="19"/>
              </w:numPr>
            </w:pPr>
            <w:r w:rsidRPr="00715875">
              <w:t>True Positives: High count indicating effective detection of manipulated images.</w:t>
            </w:r>
          </w:p>
          <w:p w14:paraId="0DFA2951" w14:textId="77777777" w:rsidR="00715875" w:rsidRPr="00715875" w:rsidRDefault="00715875" w:rsidP="00715875">
            <w:pPr>
              <w:numPr>
                <w:ilvl w:val="1"/>
                <w:numId w:val="20"/>
              </w:numPr>
            </w:pPr>
            <w:r w:rsidRPr="00715875">
              <w:t>False Negatives: Some instances where manipulated images were incorrectly classified as real, suggesting areas for improvement.</w:t>
            </w:r>
          </w:p>
          <w:p w14:paraId="510FC591" w14:textId="77777777" w:rsidR="00715875" w:rsidRPr="00715875" w:rsidRDefault="00715875" w:rsidP="00715875">
            <w:pPr>
              <w:numPr>
                <w:ilvl w:val="1"/>
                <w:numId w:val="21"/>
              </w:numPr>
            </w:pPr>
            <w:r w:rsidRPr="00715875">
              <w:t>True Negatives and False Positives: Demonstrated the model's precision in correctly identifying authentic images with minimal false alarms.</w:t>
            </w:r>
          </w:p>
          <w:p w14:paraId="651B2DE8" w14:textId="77777777" w:rsidR="00715875" w:rsidRPr="00715875" w:rsidRDefault="00715875" w:rsidP="00715875">
            <w:pPr>
              <w:numPr>
                <w:ilvl w:val="0"/>
                <w:numId w:val="18"/>
              </w:numPr>
            </w:pPr>
          </w:p>
          <w:p w14:paraId="5EBCFC24" w14:textId="77777777" w:rsidR="00715875" w:rsidRPr="00715875" w:rsidRDefault="00715875" w:rsidP="00715875">
            <w:pPr>
              <w:numPr>
                <w:ilvl w:val="0"/>
                <w:numId w:val="18"/>
              </w:numPr>
            </w:pPr>
            <w:r w:rsidRPr="00715875">
              <w:t>Performance on Manipulation Techniques:</w:t>
            </w:r>
          </w:p>
          <w:p w14:paraId="1321C946" w14:textId="77777777" w:rsidR="00715875" w:rsidRPr="00715875" w:rsidRDefault="00715875" w:rsidP="00715875">
            <w:pPr>
              <w:numPr>
                <w:ilvl w:val="1"/>
                <w:numId w:val="22"/>
              </w:numPr>
            </w:pPr>
            <w:r w:rsidRPr="00715875">
              <w:t>Copy-Move Forgery: 95% accuracy</w:t>
            </w:r>
          </w:p>
          <w:p w14:paraId="12332DE4" w14:textId="77777777" w:rsidR="00715875" w:rsidRPr="00715875" w:rsidRDefault="00715875" w:rsidP="00715875">
            <w:pPr>
              <w:numPr>
                <w:ilvl w:val="1"/>
                <w:numId w:val="23"/>
              </w:numPr>
            </w:pPr>
            <w:r w:rsidRPr="00715875">
              <w:t>Splicing: 96% accuracy</w:t>
            </w:r>
          </w:p>
          <w:p w14:paraId="507444CA" w14:textId="77777777" w:rsidR="00715875" w:rsidRPr="00715875" w:rsidRDefault="00715875" w:rsidP="00715875">
            <w:pPr>
              <w:numPr>
                <w:ilvl w:val="1"/>
                <w:numId w:val="24"/>
              </w:numPr>
            </w:pPr>
            <w:r w:rsidRPr="00715875">
              <w:t>Deepfakes: 85% accuracy</w:t>
            </w:r>
          </w:p>
          <w:p w14:paraId="177FE5BB" w14:textId="77777777" w:rsidR="00715875" w:rsidRPr="00715875" w:rsidRDefault="00715875" w:rsidP="00715875">
            <w:pPr>
              <w:numPr>
                <w:ilvl w:val="1"/>
                <w:numId w:val="25"/>
              </w:numPr>
            </w:pPr>
            <w:r w:rsidRPr="00715875">
              <w:t>AI-Generated Images: 70% accuracy</w:t>
            </w:r>
          </w:p>
          <w:p w14:paraId="209D0370" w14:textId="77777777" w:rsidR="00715875" w:rsidRPr="00715875" w:rsidRDefault="00715875" w:rsidP="00715875">
            <w:pPr>
              <w:numPr>
                <w:ilvl w:val="0"/>
                <w:numId w:val="18"/>
              </w:numPr>
            </w:pPr>
          </w:p>
          <w:p w14:paraId="4299A49F" w14:textId="77777777" w:rsidR="00715875" w:rsidRPr="00715875" w:rsidRDefault="00715875" w:rsidP="00715875">
            <w:r w:rsidRPr="00715875">
              <w:t>These results highlight the system's strength in detecting various manipulation forms, particularly copy-move and splicing, while indicating challenges in more sophisticated techniques like deepfakes and AI-generated content.</w:t>
            </w:r>
          </w:p>
          <w:p w14:paraId="2B2FE1A5" w14:textId="77777777" w:rsidR="00427FAC" w:rsidRDefault="00427FAC" w:rsidP="00976F4F"/>
          <w:p w14:paraId="1B365EFC" w14:textId="3BAD411C" w:rsidR="00427FAC" w:rsidRDefault="00427FAC" w:rsidP="00976F4F"/>
        </w:tc>
      </w:tr>
      <w:tr w:rsidR="00850BDD" w14:paraId="6C1E626B" w14:textId="77777777" w:rsidTr="00976F4F">
        <w:tc>
          <w:tcPr>
            <w:tcW w:w="2405" w:type="dxa"/>
          </w:tcPr>
          <w:p w14:paraId="1F2549B4" w14:textId="77777777" w:rsidR="00850BDD" w:rsidRDefault="00850BDD" w:rsidP="00976F4F">
            <w:r>
              <w:t>BIB</w:t>
            </w:r>
          </w:p>
        </w:tc>
        <w:tc>
          <w:tcPr>
            <w:tcW w:w="6945" w:type="dxa"/>
          </w:tcPr>
          <w:p w14:paraId="3E100412" w14:textId="77777777" w:rsidR="00662446" w:rsidRPr="00662446" w:rsidRDefault="00662446" w:rsidP="00662446">
            <w:r w:rsidRPr="00662446">
              <w:t>@</w:t>
            </w:r>
            <w:proofErr w:type="gramStart"/>
            <w:r w:rsidRPr="00662446">
              <w:t>inproceedings{</w:t>
            </w:r>
            <w:proofErr w:type="gramEnd"/>
            <w:r w:rsidRPr="00662446">
              <w:t>geethanjali2024detectify,</w:t>
            </w:r>
          </w:p>
          <w:p w14:paraId="0778EABA" w14:textId="77777777" w:rsidR="00662446" w:rsidRPr="00662446" w:rsidRDefault="00662446" w:rsidP="00662446">
            <w:r w:rsidRPr="00662446">
              <w:t xml:space="preserve">  title</w:t>
            </w:r>
            <w:proofErr w:type="gramStart"/>
            <w:r w:rsidRPr="00662446">
              <w:t>={</w:t>
            </w:r>
            <w:proofErr w:type="spellStart"/>
            <w:proofErr w:type="gramEnd"/>
            <w:r w:rsidRPr="00662446">
              <w:t>Detectify</w:t>
            </w:r>
            <w:proofErr w:type="spellEnd"/>
            <w:r w:rsidRPr="00662446">
              <w:t>: Image Tampering Detection using Error Level Analysis (ELA) and Convolutional Neural Network (CNN)},</w:t>
            </w:r>
          </w:p>
          <w:p w14:paraId="44D1A049" w14:textId="77777777" w:rsidR="00662446" w:rsidRPr="00662446" w:rsidRDefault="00662446" w:rsidP="00662446">
            <w:r w:rsidRPr="00662446">
              <w:t xml:space="preserve">  author</w:t>
            </w:r>
            <w:proofErr w:type="gramStart"/>
            <w:r w:rsidRPr="00662446">
              <w:t>={</w:t>
            </w:r>
            <w:proofErr w:type="gramEnd"/>
            <w:r w:rsidRPr="00662446">
              <w:t xml:space="preserve">Geethanjali, TM and Darshan, TS and Surya, K and Rahul, HU and </w:t>
            </w:r>
            <w:proofErr w:type="spellStart"/>
            <w:r w:rsidRPr="00662446">
              <w:t>Sheety</w:t>
            </w:r>
            <w:proofErr w:type="spellEnd"/>
            <w:r w:rsidRPr="00662446">
              <w:t xml:space="preserve">, </w:t>
            </w:r>
            <w:proofErr w:type="spellStart"/>
            <w:r w:rsidRPr="00662446">
              <w:t>Ipshika</w:t>
            </w:r>
            <w:proofErr w:type="spellEnd"/>
            <w:r w:rsidRPr="00662446">
              <w:t xml:space="preserve"> N},</w:t>
            </w:r>
          </w:p>
          <w:p w14:paraId="38FEEBA2" w14:textId="77777777" w:rsidR="00662446" w:rsidRPr="00662446" w:rsidRDefault="00662446" w:rsidP="00662446">
            <w:r w:rsidRPr="00662446">
              <w:t xml:space="preserve">  </w:t>
            </w:r>
            <w:proofErr w:type="spellStart"/>
            <w:r w:rsidRPr="00662446">
              <w:t>booktitle</w:t>
            </w:r>
            <w:proofErr w:type="spellEnd"/>
            <w:proofErr w:type="gramStart"/>
            <w:r w:rsidRPr="00662446">
              <w:t>={</w:t>
            </w:r>
            <w:proofErr w:type="gramEnd"/>
            <w:r w:rsidRPr="00662446">
              <w:t>2024 International Conference on Signal Processing, Computation, Electronics, Power and Telecommunication (</w:t>
            </w:r>
            <w:proofErr w:type="spellStart"/>
            <w:r w:rsidRPr="00662446">
              <w:t>IConSCEPT</w:t>
            </w:r>
            <w:proofErr w:type="spellEnd"/>
            <w:r w:rsidRPr="00662446">
              <w:t>)},</w:t>
            </w:r>
          </w:p>
          <w:p w14:paraId="26A27AE6" w14:textId="77777777" w:rsidR="00662446" w:rsidRPr="00662446" w:rsidRDefault="00662446" w:rsidP="00662446">
            <w:r w:rsidRPr="00662446">
              <w:lastRenderedPageBreak/>
              <w:t xml:space="preserve">  pages</w:t>
            </w:r>
            <w:proofErr w:type="gramStart"/>
            <w:r w:rsidRPr="00662446">
              <w:t>={</w:t>
            </w:r>
            <w:proofErr w:type="gramEnd"/>
            <w:r w:rsidRPr="00662446">
              <w:t>1--6},</w:t>
            </w:r>
          </w:p>
          <w:p w14:paraId="42518340" w14:textId="77777777" w:rsidR="00662446" w:rsidRPr="00662446" w:rsidRDefault="00662446" w:rsidP="00662446">
            <w:r w:rsidRPr="00662446">
              <w:t xml:space="preserve">  year</w:t>
            </w:r>
            <w:proofErr w:type="gramStart"/>
            <w:r w:rsidRPr="00662446">
              <w:t>={</w:t>
            </w:r>
            <w:proofErr w:type="gramEnd"/>
            <w:r w:rsidRPr="00662446">
              <w:t>2024},</w:t>
            </w:r>
          </w:p>
          <w:p w14:paraId="4C2502D8" w14:textId="77777777" w:rsidR="00662446" w:rsidRPr="00662446" w:rsidRDefault="00662446" w:rsidP="00662446">
            <w:r w:rsidRPr="00662446">
              <w:t xml:space="preserve">  organization={IEEE}</w:t>
            </w:r>
          </w:p>
          <w:p w14:paraId="42EAF515" w14:textId="77777777" w:rsidR="00662446" w:rsidRPr="00662446" w:rsidRDefault="00662446" w:rsidP="00662446">
            <w:r w:rsidRPr="00662446">
              <w:t>}</w:t>
            </w:r>
          </w:p>
          <w:p w14:paraId="0E7CFDB9" w14:textId="1D479484" w:rsidR="00850BDD" w:rsidRDefault="00850BDD" w:rsidP="00995644"/>
        </w:tc>
      </w:tr>
    </w:tbl>
    <w:p w14:paraId="4BC70AC3" w14:textId="77777777" w:rsidR="00850BDD" w:rsidRDefault="00850BDD"/>
    <w:p w14:paraId="22CF45D6" w14:textId="77777777" w:rsidR="00850BDD" w:rsidRDefault="00850BDD"/>
    <w:p w14:paraId="7A4F99F2" w14:textId="6D5EBC8A" w:rsidR="00850BDD" w:rsidRPr="003505C6" w:rsidRDefault="003505C6" w:rsidP="003505C6">
      <w:pPr>
        <w:jc w:val="center"/>
        <w:rPr>
          <w:b/>
          <w:bCs/>
          <w:sz w:val="36"/>
          <w:szCs w:val="36"/>
        </w:rPr>
      </w:pPr>
      <w:r w:rsidRPr="003505C6">
        <w:rPr>
          <w:b/>
          <w:bCs/>
          <w:sz w:val="36"/>
          <w:szCs w:val="36"/>
        </w:rPr>
        <w:t>PAPER - 3</w:t>
      </w:r>
    </w:p>
    <w:tbl>
      <w:tblPr>
        <w:tblStyle w:val="TableGrid"/>
        <w:tblW w:w="0" w:type="auto"/>
        <w:tblLook w:val="04A0" w:firstRow="1" w:lastRow="0" w:firstColumn="1" w:lastColumn="0" w:noHBand="0" w:noVBand="1"/>
      </w:tblPr>
      <w:tblGrid>
        <w:gridCol w:w="1258"/>
        <w:gridCol w:w="8092"/>
      </w:tblGrid>
      <w:tr w:rsidR="002F371E" w14:paraId="2E906E72" w14:textId="77777777" w:rsidTr="00A1398C">
        <w:tc>
          <w:tcPr>
            <w:tcW w:w="1258" w:type="dxa"/>
          </w:tcPr>
          <w:p w14:paraId="7A88D953" w14:textId="77777777" w:rsidR="002F371E" w:rsidRDefault="002F371E" w:rsidP="000373EB">
            <w:r>
              <w:t>Title and Author</w:t>
            </w:r>
          </w:p>
        </w:tc>
        <w:tc>
          <w:tcPr>
            <w:tcW w:w="8092" w:type="dxa"/>
          </w:tcPr>
          <w:p w14:paraId="0B1E903F" w14:textId="32AD8463" w:rsidR="002F371E" w:rsidRPr="00662446" w:rsidRDefault="00662446" w:rsidP="00662446">
            <w:pPr>
              <w:pStyle w:val="Heading1"/>
              <w:shd w:val="clear" w:color="auto" w:fill="FFFFFF"/>
              <w:spacing w:before="60" w:beforeAutospacing="0" w:after="180" w:afterAutospacing="0" w:line="420" w:lineRule="atLeast"/>
              <w:ind w:left="300"/>
              <w:rPr>
                <w:b w:val="0"/>
                <w:bCs w:val="0"/>
                <w:sz w:val="22"/>
                <w:szCs w:val="22"/>
              </w:rPr>
            </w:pPr>
            <w:r w:rsidRPr="00662446">
              <w:rPr>
                <w:b w:val="0"/>
                <w:bCs w:val="0"/>
                <w:sz w:val="22"/>
                <w:szCs w:val="22"/>
              </w:rPr>
              <w:t>Performance Analysis of ELA-CNN model for Image Forgery Detection</w:t>
            </w:r>
          </w:p>
        </w:tc>
      </w:tr>
      <w:tr w:rsidR="002F371E" w14:paraId="5A02698C" w14:textId="77777777" w:rsidTr="00A1398C">
        <w:tc>
          <w:tcPr>
            <w:tcW w:w="1258" w:type="dxa"/>
          </w:tcPr>
          <w:p w14:paraId="75E9CFAC" w14:textId="77777777" w:rsidR="002F371E" w:rsidRDefault="002F371E" w:rsidP="000373EB">
            <w:r>
              <w:t>URL</w:t>
            </w:r>
          </w:p>
        </w:tc>
        <w:tc>
          <w:tcPr>
            <w:tcW w:w="8092" w:type="dxa"/>
          </w:tcPr>
          <w:p w14:paraId="25D0E588" w14:textId="2C5D6832" w:rsidR="002F371E" w:rsidRDefault="00662446" w:rsidP="000373EB">
            <w:hyperlink r:id="rId9" w:history="1">
              <w:r w:rsidRPr="00662446">
                <w:rPr>
                  <w:rStyle w:val="Hyperlink"/>
                </w:rPr>
                <w:t>https://ieeexplore.ieee.org/stamp/stamp.jsp?tp=&amp;arnumber=10170007</w:t>
              </w:r>
            </w:hyperlink>
          </w:p>
        </w:tc>
      </w:tr>
      <w:tr w:rsidR="002F371E" w14:paraId="5C8906B2" w14:textId="77777777" w:rsidTr="00A1398C">
        <w:tc>
          <w:tcPr>
            <w:tcW w:w="1258" w:type="dxa"/>
          </w:tcPr>
          <w:p w14:paraId="29980337" w14:textId="77777777" w:rsidR="002F371E" w:rsidRDefault="002F371E" w:rsidP="000373EB">
            <w:r>
              <w:t>Notes</w:t>
            </w:r>
          </w:p>
        </w:tc>
        <w:tc>
          <w:tcPr>
            <w:tcW w:w="8092" w:type="dxa"/>
          </w:tcPr>
          <w:p w14:paraId="74951545" w14:textId="77777777" w:rsidR="00662446" w:rsidRPr="00662446" w:rsidRDefault="00662446" w:rsidP="00662446">
            <w:r w:rsidRPr="00662446">
              <w:t xml:space="preserve">The paper titled "Performance Analysis of ELA-CNN model for Image Forgery </w:t>
            </w:r>
            <w:proofErr w:type="spellStart"/>
            <w:r w:rsidRPr="00662446">
              <w:t>Detection"explores</w:t>
            </w:r>
            <w:proofErr w:type="spellEnd"/>
            <w:r w:rsidRPr="00662446">
              <w:t xml:space="preserve"> the growing concern of digital image forgery in the age of widespread digital content sharing. With platforms like WhatsApp and Instagram facilitating the rapid dissemination of images and videos, the risk of manipulated content spreading misinformation has escalated 1. The authors address this issue by proposing a method that combines Error Level Analysis (ELA) with a Convolutional Neural Network (CNN) to effectively detect forged images.</w:t>
            </w:r>
          </w:p>
          <w:p w14:paraId="369DBDD9" w14:textId="42F7AB52" w:rsidR="002F371E" w:rsidRDefault="002F371E" w:rsidP="000373EB"/>
        </w:tc>
      </w:tr>
      <w:tr w:rsidR="002F371E" w14:paraId="6ABCAF52" w14:textId="77777777" w:rsidTr="00A1398C">
        <w:tc>
          <w:tcPr>
            <w:tcW w:w="1258" w:type="dxa"/>
          </w:tcPr>
          <w:p w14:paraId="0FD2C4D7" w14:textId="77777777" w:rsidR="002F371E" w:rsidRDefault="002F371E" w:rsidP="000373EB">
            <w:r>
              <w:t>Dataset</w:t>
            </w:r>
          </w:p>
        </w:tc>
        <w:tc>
          <w:tcPr>
            <w:tcW w:w="8092" w:type="dxa"/>
          </w:tcPr>
          <w:p w14:paraId="2600E54E" w14:textId="77777777" w:rsidR="00662446" w:rsidRPr="00662446" w:rsidRDefault="00662446" w:rsidP="00662446">
            <w:r w:rsidRPr="00662446">
              <w:t>A critical aspect of the study is the utilization of three distinct datasets to evaluate the proposed method's effectiveness:</w:t>
            </w:r>
          </w:p>
          <w:p w14:paraId="0B69A7B2" w14:textId="77777777" w:rsidR="00662446" w:rsidRPr="00662446" w:rsidRDefault="00662446" w:rsidP="00662446">
            <w:pPr>
              <w:numPr>
                <w:ilvl w:val="0"/>
                <w:numId w:val="26"/>
              </w:numPr>
            </w:pPr>
            <w:r w:rsidRPr="00662446">
              <w:t>CASIA V2.0: Comprising 7,200 pristine images and 5,123 tampered images, this dataset includes images with blurring and splicing manipulations. Image sizes range from </w:t>
            </w:r>
          </w:p>
          <w:p w14:paraId="6F5320A4" w14:textId="77777777" w:rsidR="00662446" w:rsidRPr="00662446" w:rsidRDefault="00662446" w:rsidP="00662446">
            <w:pPr>
              <w:numPr>
                <w:ilvl w:val="0"/>
                <w:numId w:val="26"/>
              </w:numPr>
            </w:pPr>
            <w:r w:rsidRPr="00662446">
              <w:t>320×240</w:t>
            </w:r>
          </w:p>
          <w:p w14:paraId="631830A2" w14:textId="77777777" w:rsidR="00662446" w:rsidRPr="00662446" w:rsidRDefault="00662446" w:rsidP="00662446">
            <w:pPr>
              <w:numPr>
                <w:ilvl w:val="0"/>
                <w:numId w:val="26"/>
              </w:numPr>
            </w:pPr>
            <w:r w:rsidRPr="00662446">
              <w:t>320×240 to </w:t>
            </w:r>
          </w:p>
          <w:p w14:paraId="320E96D6" w14:textId="77777777" w:rsidR="00662446" w:rsidRPr="00662446" w:rsidRDefault="00662446" w:rsidP="00662446">
            <w:pPr>
              <w:numPr>
                <w:ilvl w:val="0"/>
                <w:numId w:val="26"/>
              </w:numPr>
            </w:pPr>
            <w:r w:rsidRPr="00662446">
              <w:t>800×600</w:t>
            </w:r>
          </w:p>
          <w:p w14:paraId="74BD5D5D" w14:textId="77777777" w:rsidR="00662446" w:rsidRPr="00662446" w:rsidRDefault="00662446" w:rsidP="00662446">
            <w:pPr>
              <w:numPr>
                <w:ilvl w:val="0"/>
                <w:numId w:val="26"/>
              </w:numPr>
            </w:pPr>
            <w:r w:rsidRPr="00662446">
              <w:t>800×600 pixels 1.</w:t>
            </w:r>
          </w:p>
          <w:p w14:paraId="1FB3BFE2" w14:textId="77777777" w:rsidR="00662446" w:rsidRPr="00662446" w:rsidRDefault="00662446" w:rsidP="00662446">
            <w:pPr>
              <w:numPr>
                <w:ilvl w:val="0"/>
                <w:numId w:val="26"/>
              </w:numPr>
            </w:pPr>
            <w:r w:rsidRPr="00662446">
              <w:t>MICC-F220: Contains 110 authentic and 110 tampered images with tampered regions covering approximately 1.2% of the entire image. The image sizes vary between </w:t>
            </w:r>
          </w:p>
          <w:p w14:paraId="4DD507C2" w14:textId="77777777" w:rsidR="00662446" w:rsidRPr="00662446" w:rsidRDefault="00662446" w:rsidP="00662446">
            <w:pPr>
              <w:numPr>
                <w:ilvl w:val="0"/>
                <w:numId w:val="26"/>
              </w:numPr>
            </w:pPr>
            <w:r w:rsidRPr="00662446">
              <w:t>722×240</w:t>
            </w:r>
          </w:p>
          <w:p w14:paraId="00978256" w14:textId="77777777" w:rsidR="00662446" w:rsidRPr="00662446" w:rsidRDefault="00662446" w:rsidP="00662446">
            <w:pPr>
              <w:numPr>
                <w:ilvl w:val="0"/>
                <w:numId w:val="26"/>
              </w:numPr>
            </w:pPr>
            <w:r w:rsidRPr="00662446">
              <w:t>722×240 and </w:t>
            </w:r>
          </w:p>
          <w:p w14:paraId="4F6FBD16" w14:textId="77777777" w:rsidR="00662446" w:rsidRPr="00662446" w:rsidRDefault="00662446" w:rsidP="00662446">
            <w:pPr>
              <w:numPr>
                <w:ilvl w:val="0"/>
                <w:numId w:val="26"/>
              </w:numPr>
            </w:pPr>
            <w:r w:rsidRPr="00662446">
              <w:t>800×600</w:t>
            </w:r>
          </w:p>
          <w:p w14:paraId="0CB5D667" w14:textId="77777777" w:rsidR="00662446" w:rsidRPr="00662446" w:rsidRDefault="00662446" w:rsidP="00662446">
            <w:pPr>
              <w:numPr>
                <w:ilvl w:val="0"/>
                <w:numId w:val="26"/>
              </w:numPr>
            </w:pPr>
            <w:r w:rsidRPr="00662446">
              <w:t>800×600 pixels 1.</w:t>
            </w:r>
          </w:p>
          <w:p w14:paraId="36EEF174" w14:textId="77777777" w:rsidR="00662446" w:rsidRPr="00662446" w:rsidRDefault="00662446" w:rsidP="00662446">
            <w:pPr>
              <w:numPr>
                <w:ilvl w:val="0"/>
                <w:numId w:val="26"/>
              </w:numPr>
            </w:pPr>
            <w:r w:rsidRPr="00662446">
              <w:t>MICC-F2000: This larger dataset includes 1,300 authentic and 700 tampered images, each sized at </w:t>
            </w:r>
          </w:p>
          <w:p w14:paraId="07B1C649" w14:textId="77777777" w:rsidR="00662446" w:rsidRPr="00662446" w:rsidRDefault="00662446" w:rsidP="00662446">
            <w:pPr>
              <w:numPr>
                <w:ilvl w:val="0"/>
                <w:numId w:val="26"/>
              </w:numPr>
            </w:pPr>
            <w:r w:rsidRPr="00662446">
              <w:t>2048×1536</w:t>
            </w:r>
          </w:p>
          <w:p w14:paraId="4A109B83" w14:textId="77777777" w:rsidR="00662446" w:rsidRPr="00662446" w:rsidRDefault="00662446" w:rsidP="00662446">
            <w:pPr>
              <w:numPr>
                <w:ilvl w:val="0"/>
                <w:numId w:val="26"/>
              </w:numPr>
            </w:pPr>
            <w:r w:rsidRPr="00662446">
              <w:t>2048×1536 pixels. Tampered regions make up about 1.12% of each image 1.</w:t>
            </w:r>
          </w:p>
          <w:p w14:paraId="7A2AC4E2" w14:textId="77777777" w:rsidR="00662446" w:rsidRPr="00662446" w:rsidRDefault="00662446" w:rsidP="00662446">
            <w:r w:rsidRPr="00662446">
              <w:t xml:space="preserve">These datasets were meticulously selected to ensure comprehensive testing across various scenarios, including different image resolutions and manipulation techniques. The diversity in image sizes and forgery </w:t>
            </w:r>
            <w:proofErr w:type="gramStart"/>
            <w:r w:rsidRPr="00662446">
              <w:t>types</w:t>
            </w:r>
            <w:proofErr w:type="gramEnd"/>
            <w:r w:rsidRPr="00662446">
              <w:t xml:space="preserve"> aids in validating the robustness and generalizability of the proposed ELA-CNN model.</w:t>
            </w:r>
          </w:p>
          <w:p w14:paraId="23D62E58" w14:textId="1D9F8FCB" w:rsidR="002F371E" w:rsidRDefault="002F371E" w:rsidP="000373EB"/>
        </w:tc>
      </w:tr>
      <w:tr w:rsidR="002F371E" w14:paraId="00C60C3B" w14:textId="77777777" w:rsidTr="00A1398C">
        <w:tc>
          <w:tcPr>
            <w:tcW w:w="1258" w:type="dxa"/>
          </w:tcPr>
          <w:p w14:paraId="639ED652" w14:textId="77777777" w:rsidR="002F371E" w:rsidRDefault="002F371E" w:rsidP="000373EB">
            <w:r>
              <w:lastRenderedPageBreak/>
              <w:t>Method</w:t>
            </w:r>
          </w:p>
        </w:tc>
        <w:tc>
          <w:tcPr>
            <w:tcW w:w="8092" w:type="dxa"/>
          </w:tcPr>
          <w:p w14:paraId="7B10A1E8" w14:textId="77777777" w:rsidR="00662446" w:rsidRPr="00662446" w:rsidRDefault="00662446" w:rsidP="00662446">
            <w:pPr>
              <w:rPr>
                <w:b/>
                <w:bCs/>
              </w:rPr>
            </w:pPr>
            <w:r w:rsidRPr="00662446">
              <w:t>Preprocessing</w:t>
            </w:r>
          </w:p>
          <w:p w14:paraId="482034AC" w14:textId="77777777" w:rsidR="00662446" w:rsidRPr="00662446" w:rsidRDefault="00662446" w:rsidP="00662446">
            <w:r w:rsidRPr="00662446">
              <w:t>The preprocessing stage involves several key steps to prepare images for analysis:</w:t>
            </w:r>
          </w:p>
          <w:p w14:paraId="169179D6" w14:textId="77777777" w:rsidR="00662446" w:rsidRPr="00662446" w:rsidRDefault="00662446" w:rsidP="00662446">
            <w:pPr>
              <w:numPr>
                <w:ilvl w:val="0"/>
                <w:numId w:val="27"/>
              </w:numPr>
            </w:pPr>
            <w:r w:rsidRPr="00662446">
              <w:t>Image Resizing: All input images are resized to a uniform dimension of </w:t>
            </w:r>
          </w:p>
          <w:p w14:paraId="65FBC7EE" w14:textId="77777777" w:rsidR="00662446" w:rsidRPr="00662446" w:rsidRDefault="00662446" w:rsidP="00662446">
            <w:pPr>
              <w:numPr>
                <w:ilvl w:val="0"/>
                <w:numId w:val="27"/>
              </w:numPr>
            </w:pPr>
            <w:r w:rsidRPr="00662446">
              <w:t>224×224×3</w:t>
            </w:r>
          </w:p>
          <w:p w14:paraId="0731D05A" w14:textId="77777777" w:rsidR="00662446" w:rsidRPr="00662446" w:rsidRDefault="00662446" w:rsidP="00662446">
            <w:pPr>
              <w:numPr>
                <w:ilvl w:val="0"/>
                <w:numId w:val="27"/>
              </w:numPr>
            </w:pPr>
            <w:r w:rsidRPr="00662446">
              <w:t>224×224×3 pixels to ensure consistency.</w:t>
            </w:r>
          </w:p>
          <w:p w14:paraId="1D12CCD6" w14:textId="77777777" w:rsidR="00662446" w:rsidRPr="00662446" w:rsidRDefault="00662446" w:rsidP="00662446">
            <w:pPr>
              <w:numPr>
                <w:ilvl w:val="0"/>
                <w:numId w:val="27"/>
              </w:numPr>
            </w:pPr>
            <w:r w:rsidRPr="00662446">
              <w:t>Image Normalization: Pixel values are scaled to a fixed range, enhancing both training convergence and testing accuracy.</w:t>
            </w:r>
          </w:p>
          <w:p w14:paraId="7548F3CC" w14:textId="77777777" w:rsidR="00662446" w:rsidRPr="00662446" w:rsidRDefault="00662446" w:rsidP="00662446">
            <w:pPr>
              <w:numPr>
                <w:ilvl w:val="0"/>
                <w:numId w:val="27"/>
              </w:numPr>
            </w:pPr>
            <w:r w:rsidRPr="00662446">
              <w:t>Color Space Conversion: Images are converted from RGB to a different color space to highlight features relevant to forgery detection.</w:t>
            </w:r>
          </w:p>
          <w:p w14:paraId="0ABDD2F2" w14:textId="77777777" w:rsidR="00662446" w:rsidRPr="00662446" w:rsidRDefault="00662446" w:rsidP="00662446">
            <w:pPr>
              <w:numPr>
                <w:ilvl w:val="0"/>
                <w:numId w:val="27"/>
              </w:numPr>
            </w:pPr>
            <w:r w:rsidRPr="00662446">
              <w:t>Error Level Analysis (ELA): This technique identifies regions within an image that have different compression levels, indicating potential manipulation.</w:t>
            </w:r>
          </w:p>
          <w:p w14:paraId="2F524EE1" w14:textId="77777777" w:rsidR="00662446" w:rsidRPr="00662446" w:rsidRDefault="00662446" w:rsidP="00662446">
            <w:pPr>
              <w:numPr>
                <w:ilvl w:val="0"/>
                <w:numId w:val="27"/>
              </w:numPr>
            </w:pPr>
            <w:r w:rsidRPr="00662446">
              <w:t>Image Augmentation: Random transformations are applied to increase the diversity of training data and mitigate overfitting.</w:t>
            </w:r>
          </w:p>
          <w:p w14:paraId="03A8D3BA" w14:textId="77777777" w:rsidR="00662446" w:rsidRPr="00662446" w:rsidRDefault="00662446" w:rsidP="00662446">
            <w:pPr>
              <w:rPr>
                <w:b/>
                <w:bCs/>
              </w:rPr>
            </w:pPr>
            <w:r w:rsidRPr="00662446">
              <w:t>Error Level Analysis (ELA)</w:t>
            </w:r>
          </w:p>
          <w:p w14:paraId="7ECF2CB5" w14:textId="77777777" w:rsidR="00662446" w:rsidRPr="00662446" w:rsidRDefault="00662446" w:rsidP="00662446">
            <w:r w:rsidRPr="00662446">
              <w:t xml:space="preserve">ELA is pivotal in distinguishing authentic images from forged ones by analyzing compression discrepancies. When an image is saved in a lossy format like JPEG, it undergoes compression. Any subsequent editing introduces additional compression artifacts, which ELA can detect by highlighting areas with varying compression levels </w:t>
            </w:r>
            <w:proofErr w:type="gramStart"/>
            <w:r w:rsidRPr="00662446">
              <w:t>1.In</w:t>
            </w:r>
            <w:proofErr w:type="gramEnd"/>
            <w:r w:rsidRPr="00662446">
              <w:t xml:space="preserve"> the context of this study, brighter regions in the ELA-processed image signify potential forgery.</w:t>
            </w:r>
          </w:p>
          <w:p w14:paraId="6CF3070C" w14:textId="77777777" w:rsidR="00662446" w:rsidRPr="00662446" w:rsidRDefault="00662446" w:rsidP="00662446">
            <w:pPr>
              <w:rPr>
                <w:b/>
                <w:bCs/>
              </w:rPr>
            </w:pPr>
            <w:r w:rsidRPr="00662446">
              <w:t>Convolutional Neural Network (CNN)</w:t>
            </w:r>
          </w:p>
          <w:p w14:paraId="42625BC2" w14:textId="77777777" w:rsidR="00662446" w:rsidRPr="00662446" w:rsidRDefault="00662446" w:rsidP="00662446">
            <w:r w:rsidRPr="00662446">
              <w:t>The CNN architecture designed by the authors consists of five convolutional layers, each followed by a </w:t>
            </w:r>
          </w:p>
          <w:p w14:paraId="5266F9D1" w14:textId="77777777" w:rsidR="00662446" w:rsidRPr="00662446" w:rsidRDefault="00662446" w:rsidP="00662446">
            <w:r w:rsidRPr="00662446">
              <w:t>2×2</w:t>
            </w:r>
          </w:p>
          <w:p w14:paraId="538AA6AF" w14:textId="77777777" w:rsidR="00662446" w:rsidRPr="00662446" w:rsidRDefault="00662446" w:rsidP="00662446">
            <w:r w:rsidRPr="00662446">
              <w:t xml:space="preserve">2×2 max pooling layer. The number of feature maps increases progressively from 16 in the first layer to 256 in the fifth layer. The network employs </w:t>
            </w:r>
            <w:proofErr w:type="spellStart"/>
            <w:r w:rsidRPr="00662446">
              <w:t>ReLUactivation</w:t>
            </w:r>
            <w:proofErr w:type="spellEnd"/>
            <w:r w:rsidRPr="00662446">
              <w:t xml:space="preserve"> functions to introduce non-linearity and SoftMax for classification. The model is optimized using Binary Cross Entropy as the loss function and the Adam optimizer for efficient training 1.</w:t>
            </w:r>
          </w:p>
          <w:p w14:paraId="092966A9" w14:textId="77777777" w:rsidR="00662446" w:rsidRPr="00662446" w:rsidRDefault="00662446" w:rsidP="00662446">
            <w:pPr>
              <w:rPr>
                <w:b/>
                <w:bCs/>
              </w:rPr>
            </w:pPr>
            <w:r w:rsidRPr="00662446">
              <w:t>Classification</w:t>
            </w:r>
          </w:p>
          <w:p w14:paraId="14542821" w14:textId="77777777" w:rsidR="00662446" w:rsidRPr="00662446" w:rsidRDefault="00662446" w:rsidP="00662446">
            <w:r w:rsidRPr="00662446">
              <w:t>The final classification stage utilizes a global average pooling layer followed by a fully connected layer. The SoftMax activation function categorizes the input image as either original or forged based on the extracted features from the CNN 1</w:t>
            </w:r>
          </w:p>
          <w:p w14:paraId="57BEC609" w14:textId="77777777" w:rsidR="002F371E" w:rsidRDefault="002F371E" w:rsidP="000373EB"/>
          <w:p w14:paraId="4CC01A84" w14:textId="77777777" w:rsidR="002F371E" w:rsidRDefault="002F371E" w:rsidP="000373EB"/>
        </w:tc>
      </w:tr>
      <w:tr w:rsidR="002F371E" w14:paraId="7D41A342" w14:textId="77777777" w:rsidTr="00A1398C">
        <w:tc>
          <w:tcPr>
            <w:tcW w:w="1258" w:type="dxa"/>
          </w:tcPr>
          <w:p w14:paraId="48CFD17B" w14:textId="77777777" w:rsidR="002F371E" w:rsidRDefault="002F371E" w:rsidP="000373EB">
            <w:r>
              <w:t>Key Results, Advantages &amp; Limitations</w:t>
            </w:r>
          </w:p>
        </w:tc>
        <w:tc>
          <w:tcPr>
            <w:tcW w:w="8092" w:type="dxa"/>
          </w:tcPr>
          <w:p w14:paraId="0815A9FA" w14:textId="77777777" w:rsidR="002F371E" w:rsidRDefault="002F371E" w:rsidP="000373EB">
            <w:pPr>
              <w:pStyle w:val="ListParagraph"/>
            </w:pPr>
          </w:p>
          <w:p w14:paraId="009B1ABC" w14:textId="77777777" w:rsidR="00662446" w:rsidRPr="00662446" w:rsidRDefault="00662446" w:rsidP="00662446">
            <w:pPr>
              <w:pStyle w:val="ListParagraph"/>
            </w:pPr>
            <w:r w:rsidRPr="00662446">
              <w:t>The ELA-CNN model was trained over 100 epochs with a batch size of 32 and a learning rate of 0.0001. Comparative analyses revealed that the proposed method outperformed traditional statistical methods like DCT and LBP+DCT, as well as pretrained models such as VGG16, VGG19, and ResNet50 1. Specifically, the model achieved:</w:t>
            </w:r>
          </w:p>
          <w:p w14:paraId="595D51C5" w14:textId="77777777" w:rsidR="00662446" w:rsidRPr="00662446" w:rsidRDefault="00662446" w:rsidP="00662446">
            <w:pPr>
              <w:pStyle w:val="ListParagraph"/>
              <w:numPr>
                <w:ilvl w:val="0"/>
                <w:numId w:val="28"/>
              </w:numPr>
            </w:pPr>
            <w:r w:rsidRPr="00662446">
              <w:t>98.25% accuracy on CASIA V2.0</w:t>
            </w:r>
          </w:p>
          <w:p w14:paraId="6C16EA9A" w14:textId="77777777" w:rsidR="00662446" w:rsidRPr="00662446" w:rsidRDefault="00662446" w:rsidP="00662446">
            <w:pPr>
              <w:pStyle w:val="ListParagraph"/>
              <w:numPr>
                <w:ilvl w:val="0"/>
                <w:numId w:val="28"/>
              </w:numPr>
            </w:pPr>
            <w:r w:rsidRPr="00662446">
              <w:t>97.32% accuracy on MICC-F220</w:t>
            </w:r>
          </w:p>
          <w:p w14:paraId="4632FACC" w14:textId="77777777" w:rsidR="00662446" w:rsidRPr="00662446" w:rsidRDefault="00662446" w:rsidP="00662446">
            <w:pPr>
              <w:pStyle w:val="ListParagraph"/>
              <w:numPr>
                <w:ilvl w:val="0"/>
                <w:numId w:val="28"/>
              </w:numPr>
            </w:pPr>
            <w:r w:rsidRPr="00662446">
              <w:t>98.67% accuracy on MICC-F2000</w:t>
            </w:r>
          </w:p>
          <w:p w14:paraId="524E1F20" w14:textId="2CCC50D5" w:rsidR="002F371E" w:rsidRDefault="00662446" w:rsidP="00662446">
            <w:pPr>
              <w:pStyle w:val="ListParagraph"/>
            </w:pPr>
            <w:r w:rsidRPr="00662446">
              <w:t>These results demonstrate the model's high efficacy in detecting image forgery across different datasets. Notably, the method showed consistent performance, maintaining high validation accuracy and minimizing overfitting despite the variability in dataset sizes and image resolutions 1.</w:t>
            </w:r>
          </w:p>
          <w:p w14:paraId="0BCABE63" w14:textId="77777777" w:rsidR="00662446" w:rsidRDefault="00662446" w:rsidP="00662446">
            <w:pPr>
              <w:pStyle w:val="ListParagraph"/>
            </w:pPr>
          </w:p>
          <w:p w14:paraId="3D87CC9C" w14:textId="77777777" w:rsidR="00662446" w:rsidRDefault="00662446" w:rsidP="00662446">
            <w:pPr>
              <w:pStyle w:val="ListParagraph"/>
            </w:pPr>
          </w:p>
          <w:p w14:paraId="2CBBC5C0" w14:textId="77777777" w:rsidR="00662446" w:rsidRPr="00662446" w:rsidRDefault="00662446" w:rsidP="00662446">
            <w:pPr>
              <w:pStyle w:val="ListParagraph"/>
            </w:pPr>
            <w:r w:rsidRPr="00662446">
              <w:t>The study successfully demonstrates the effectiveness of combining ELA with a tailored CNN architecture for image forgery detection. By leveraging ELA's ability to highlight compression inconsistencies and CNN's prowess in feature extraction and classification, the proposed model achieves superior accuracy compared to existing methods. The comprehensive evaluation across multiple datasets underscores the model's robustness and adaptability.</w:t>
            </w:r>
          </w:p>
          <w:p w14:paraId="1D996BD5" w14:textId="7C79CA74" w:rsidR="00662446" w:rsidRDefault="00662446" w:rsidP="00662446">
            <w:pPr>
              <w:pStyle w:val="ListParagraph"/>
            </w:pPr>
            <w:r w:rsidRPr="00662446">
              <w:t xml:space="preserve">For future work, the authors suggest extending the methodology to video tampering detection and enhancing dataset diversity to further validate and improve the model's performance. As digital content continues to proliferate, such advancements are crucial in maintaining the integrity and trustworthiness of shared media </w:t>
            </w:r>
          </w:p>
          <w:p w14:paraId="1A0CEF36" w14:textId="77777777" w:rsidR="002F371E" w:rsidRDefault="002F371E" w:rsidP="000373EB">
            <w:pPr>
              <w:pStyle w:val="ListParagraph"/>
              <w:ind w:left="1080"/>
            </w:pPr>
          </w:p>
        </w:tc>
      </w:tr>
      <w:tr w:rsidR="002F371E" w14:paraId="3511CDE7" w14:textId="77777777" w:rsidTr="00A1398C">
        <w:tc>
          <w:tcPr>
            <w:tcW w:w="1258" w:type="dxa"/>
          </w:tcPr>
          <w:p w14:paraId="5A212777" w14:textId="77777777" w:rsidR="002F371E" w:rsidRDefault="002F371E" w:rsidP="000373EB">
            <w:r>
              <w:t>BIB</w:t>
            </w:r>
          </w:p>
        </w:tc>
        <w:tc>
          <w:tcPr>
            <w:tcW w:w="8092" w:type="dxa"/>
          </w:tcPr>
          <w:p w14:paraId="0D10E7E6" w14:textId="77777777" w:rsidR="00662446" w:rsidRPr="00662446" w:rsidRDefault="00662446" w:rsidP="00662446">
            <w:r w:rsidRPr="00662446">
              <w:t>@</w:t>
            </w:r>
            <w:proofErr w:type="gramStart"/>
            <w:r w:rsidRPr="00662446">
              <w:t>inproceedings{</w:t>
            </w:r>
            <w:proofErr w:type="gramEnd"/>
            <w:r w:rsidRPr="00662446">
              <w:t>singh2023performance,</w:t>
            </w:r>
          </w:p>
          <w:p w14:paraId="5C9D0971" w14:textId="77777777" w:rsidR="00662446" w:rsidRPr="00662446" w:rsidRDefault="00662446" w:rsidP="00662446">
            <w:r w:rsidRPr="00662446">
              <w:t xml:space="preserve">  title</w:t>
            </w:r>
            <w:proofErr w:type="gramStart"/>
            <w:r w:rsidRPr="00662446">
              <w:t>={</w:t>
            </w:r>
            <w:proofErr w:type="gramEnd"/>
            <w:r w:rsidRPr="00662446">
              <w:t>Performance analysis of ELA-CNN model for image forgery detection},</w:t>
            </w:r>
          </w:p>
          <w:p w14:paraId="0F80184F" w14:textId="77777777" w:rsidR="00662446" w:rsidRPr="00662446" w:rsidRDefault="00662446" w:rsidP="00662446">
            <w:r w:rsidRPr="00662446">
              <w:t xml:space="preserve">  author</w:t>
            </w:r>
            <w:proofErr w:type="gramStart"/>
            <w:r w:rsidRPr="00662446">
              <w:t>={</w:t>
            </w:r>
            <w:proofErr w:type="gramEnd"/>
            <w:r w:rsidRPr="00662446">
              <w:t xml:space="preserve">Singh, Tanishka and Goel, Yash and Yadav, Tanush and </w:t>
            </w:r>
            <w:proofErr w:type="spellStart"/>
            <w:r w:rsidRPr="00662446">
              <w:t>Seniaray</w:t>
            </w:r>
            <w:proofErr w:type="spellEnd"/>
            <w:r w:rsidRPr="00662446">
              <w:t>, Sumedha},</w:t>
            </w:r>
          </w:p>
          <w:p w14:paraId="40314386" w14:textId="77777777" w:rsidR="00662446" w:rsidRPr="00662446" w:rsidRDefault="00662446" w:rsidP="00662446">
            <w:r w:rsidRPr="00662446">
              <w:t xml:space="preserve">  </w:t>
            </w:r>
            <w:proofErr w:type="spellStart"/>
            <w:r w:rsidRPr="00662446">
              <w:t>booktitle</w:t>
            </w:r>
            <w:proofErr w:type="spellEnd"/>
            <w:proofErr w:type="gramStart"/>
            <w:r w:rsidRPr="00662446">
              <w:t>={</w:t>
            </w:r>
            <w:proofErr w:type="gramEnd"/>
            <w:r w:rsidRPr="00662446">
              <w:t>2023 4th International Conference for Emerging Technology (INCET)},</w:t>
            </w:r>
          </w:p>
          <w:p w14:paraId="3CF847B1" w14:textId="77777777" w:rsidR="00662446" w:rsidRPr="00662446" w:rsidRDefault="00662446" w:rsidP="00662446">
            <w:r w:rsidRPr="00662446">
              <w:t xml:space="preserve">  pages</w:t>
            </w:r>
            <w:proofErr w:type="gramStart"/>
            <w:r w:rsidRPr="00662446">
              <w:t>={</w:t>
            </w:r>
            <w:proofErr w:type="gramEnd"/>
            <w:r w:rsidRPr="00662446">
              <w:t>1--6},</w:t>
            </w:r>
          </w:p>
          <w:p w14:paraId="1BE32D3E" w14:textId="77777777" w:rsidR="00662446" w:rsidRPr="00662446" w:rsidRDefault="00662446" w:rsidP="00662446">
            <w:r w:rsidRPr="00662446">
              <w:t xml:space="preserve">  year</w:t>
            </w:r>
            <w:proofErr w:type="gramStart"/>
            <w:r w:rsidRPr="00662446">
              <w:t>={</w:t>
            </w:r>
            <w:proofErr w:type="gramEnd"/>
            <w:r w:rsidRPr="00662446">
              <w:t>2023},</w:t>
            </w:r>
          </w:p>
          <w:p w14:paraId="754B5220" w14:textId="77777777" w:rsidR="00662446" w:rsidRPr="00662446" w:rsidRDefault="00662446" w:rsidP="00662446">
            <w:r w:rsidRPr="00662446">
              <w:t xml:space="preserve">  organization={IEEE}</w:t>
            </w:r>
          </w:p>
          <w:p w14:paraId="659A9513" w14:textId="77777777" w:rsidR="00662446" w:rsidRPr="00662446" w:rsidRDefault="00662446" w:rsidP="00662446">
            <w:r w:rsidRPr="00662446">
              <w:t>}</w:t>
            </w:r>
          </w:p>
          <w:p w14:paraId="775C901E" w14:textId="0DDF4970" w:rsidR="00662446" w:rsidRDefault="00662446" w:rsidP="000373EB"/>
        </w:tc>
      </w:tr>
      <w:tr w:rsidR="00A1398C" w14:paraId="51436773" w14:textId="77777777" w:rsidTr="00A1398C">
        <w:tc>
          <w:tcPr>
            <w:tcW w:w="1258" w:type="dxa"/>
          </w:tcPr>
          <w:p w14:paraId="59AD9676" w14:textId="77777777" w:rsidR="00A1398C" w:rsidRDefault="00A1398C" w:rsidP="000373EB"/>
          <w:p w14:paraId="79F38E5A" w14:textId="77777777" w:rsidR="00A1398C" w:rsidRDefault="00A1398C" w:rsidP="000373EB"/>
          <w:p w14:paraId="6332DFB7" w14:textId="77777777" w:rsidR="00A1398C" w:rsidRDefault="00A1398C" w:rsidP="000373EB"/>
          <w:p w14:paraId="4878A084" w14:textId="77777777" w:rsidR="00A1398C" w:rsidRDefault="00A1398C" w:rsidP="000373EB"/>
          <w:p w14:paraId="16D16FA2" w14:textId="77777777" w:rsidR="00A1398C" w:rsidRDefault="00A1398C" w:rsidP="000373EB"/>
        </w:tc>
        <w:tc>
          <w:tcPr>
            <w:tcW w:w="8092" w:type="dxa"/>
          </w:tcPr>
          <w:p w14:paraId="1F471F87" w14:textId="77777777" w:rsidR="004F7088" w:rsidRDefault="004F7088" w:rsidP="00A1398C">
            <w:pPr>
              <w:jc w:val="center"/>
              <w:rPr>
                <w:sz w:val="40"/>
                <w:szCs w:val="40"/>
              </w:rPr>
            </w:pPr>
          </w:p>
          <w:p w14:paraId="56B2D340" w14:textId="6BC9296D" w:rsidR="00A1398C" w:rsidRPr="00E27DB2" w:rsidRDefault="00A1398C" w:rsidP="00A1398C">
            <w:pPr>
              <w:jc w:val="center"/>
              <w:rPr>
                <w:sz w:val="40"/>
                <w:szCs w:val="40"/>
              </w:rPr>
            </w:pPr>
            <w:r w:rsidRPr="00E27DB2">
              <w:rPr>
                <w:sz w:val="40"/>
                <w:szCs w:val="40"/>
              </w:rPr>
              <w:t xml:space="preserve">PAPER – </w:t>
            </w:r>
            <w:r>
              <w:rPr>
                <w:sz w:val="40"/>
                <w:szCs w:val="40"/>
              </w:rPr>
              <w:t>4</w:t>
            </w:r>
          </w:p>
          <w:p w14:paraId="7BB45C3C" w14:textId="77777777" w:rsidR="00A1398C" w:rsidRPr="00662446" w:rsidRDefault="00A1398C" w:rsidP="00662446"/>
        </w:tc>
      </w:tr>
      <w:tr w:rsidR="00850BDD" w14:paraId="36FA4EAF" w14:textId="77777777" w:rsidTr="00A1398C">
        <w:tc>
          <w:tcPr>
            <w:tcW w:w="1258" w:type="dxa"/>
          </w:tcPr>
          <w:p w14:paraId="375044EE" w14:textId="77777777" w:rsidR="00662446" w:rsidRDefault="00662446" w:rsidP="00976F4F"/>
          <w:p w14:paraId="4CE936D6" w14:textId="2C821B88" w:rsidR="00850BDD" w:rsidRDefault="00850BDD" w:rsidP="00976F4F">
            <w:r>
              <w:t>Title and Author</w:t>
            </w:r>
          </w:p>
        </w:tc>
        <w:tc>
          <w:tcPr>
            <w:tcW w:w="8092" w:type="dxa"/>
          </w:tcPr>
          <w:p w14:paraId="70CB0135" w14:textId="20F2A447" w:rsidR="00850BDD" w:rsidRDefault="00D5733E" w:rsidP="00D5733E">
            <w:pPr>
              <w:pStyle w:val="Heading1"/>
              <w:spacing w:before="60" w:after="180" w:line="420" w:lineRule="atLeast"/>
              <w:ind w:left="300"/>
            </w:pPr>
            <w:r w:rsidRPr="00D5733E">
              <w:t>Image Forgery Detection Using Low Dimensional Texture Feature Vector</w:t>
            </w:r>
          </w:p>
        </w:tc>
      </w:tr>
      <w:tr w:rsidR="00850BDD" w14:paraId="7D0BCFA7" w14:textId="77777777" w:rsidTr="00A1398C">
        <w:tc>
          <w:tcPr>
            <w:tcW w:w="1258" w:type="dxa"/>
          </w:tcPr>
          <w:p w14:paraId="3BA95B54" w14:textId="77777777" w:rsidR="00850BDD" w:rsidRDefault="00850BDD" w:rsidP="00976F4F">
            <w:r>
              <w:t>URL</w:t>
            </w:r>
          </w:p>
        </w:tc>
        <w:tc>
          <w:tcPr>
            <w:tcW w:w="8092" w:type="dxa"/>
          </w:tcPr>
          <w:p w14:paraId="6B21717E" w14:textId="4529E54A" w:rsidR="00850BDD" w:rsidRDefault="00D5733E" w:rsidP="00976F4F">
            <w:hyperlink r:id="rId10" w:history="1">
              <w:r w:rsidRPr="00D5733E">
                <w:rPr>
                  <w:rStyle w:val="Hyperlink"/>
                </w:rPr>
                <w:t>https://ieeexplore.ieee.org/document/10193545</w:t>
              </w:r>
            </w:hyperlink>
          </w:p>
        </w:tc>
      </w:tr>
      <w:tr w:rsidR="00850BDD" w14:paraId="1FC7B322" w14:textId="77777777" w:rsidTr="00A1398C">
        <w:tc>
          <w:tcPr>
            <w:tcW w:w="1258" w:type="dxa"/>
          </w:tcPr>
          <w:p w14:paraId="492A34A0" w14:textId="77777777" w:rsidR="00850BDD" w:rsidRDefault="00850BDD" w:rsidP="00976F4F">
            <w:r>
              <w:t>Notes</w:t>
            </w:r>
          </w:p>
        </w:tc>
        <w:tc>
          <w:tcPr>
            <w:tcW w:w="8092" w:type="dxa"/>
          </w:tcPr>
          <w:p w14:paraId="77A3DFF5" w14:textId="77777777" w:rsidR="00D5733E" w:rsidRPr="00D5733E" w:rsidRDefault="00D5733E" w:rsidP="00D5733E">
            <w:r w:rsidRPr="00D5733E">
              <w:t>This paper proposes a method for detecting digital image forgeries using texture features and machine learning classification. The key components are:</w:t>
            </w:r>
          </w:p>
          <w:p w14:paraId="64D3A3F3" w14:textId="77777777" w:rsidR="00D5733E" w:rsidRPr="00D5733E" w:rsidRDefault="00D5733E" w:rsidP="00D5733E">
            <w:pPr>
              <w:numPr>
                <w:ilvl w:val="0"/>
                <w:numId w:val="29"/>
              </w:numPr>
            </w:pPr>
            <w:r w:rsidRPr="00D5733E">
              <w:t>Image preprocessing</w:t>
            </w:r>
          </w:p>
          <w:p w14:paraId="26459B7D" w14:textId="77777777" w:rsidR="00D5733E" w:rsidRPr="00D5733E" w:rsidRDefault="00D5733E" w:rsidP="00D5733E">
            <w:pPr>
              <w:numPr>
                <w:ilvl w:val="0"/>
                <w:numId w:val="29"/>
              </w:numPr>
            </w:pPr>
            <w:r w:rsidRPr="00D5733E">
              <w:t>Feature extraction using texture features (Tamura and LBP)</w:t>
            </w:r>
          </w:p>
          <w:p w14:paraId="576AC7B3" w14:textId="77777777" w:rsidR="00D5733E" w:rsidRPr="00D5733E" w:rsidRDefault="00D5733E" w:rsidP="00D5733E">
            <w:pPr>
              <w:numPr>
                <w:ilvl w:val="0"/>
                <w:numId w:val="29"/>
              </w:numPr>
            </w:pPr>
            <w:r w:rsidRPr="00D5733E">
              <w:t>Classification using Gaussian Discriminant Analysis (GDA)</w:t>
            </w:r>
          </w:p>
          <w:p w14:paraId="6F6C10A6" w14:textId="2E1E1FE9" w:rsidR="009E5C07" w:rsidRDefault="009E5C07" w:rsidP="00976F4F"/>
        </w:tc>
      </w:tr>
      <w:tr w:rsidR="00850BDD" w14:paraId="5A1B0904" w14:textId="77777777" w:rsidTr="00A1398C">
        <w:tc>
          <w:tcPr>
            <w:tcW w:w="1258" w:type="dxa"/>
          </w:tcPr>
          <w:p w14:paraId="4B2FD886" w14:textId="77777777" w:rsidR="00850BDD" w:rsidRDefault="00850BDD" w:rsidP="00976F4F">
            <w:r>
              <w:t>Dataset</w:t>
            </w:r>
          </w:p>
        </w:tc>
        <w:tc>
          <w:tcPr>
            <w:tcW w:w="8092" w:type="dxa"/>
          </w:tcPr>
          <w:p w14:paraId="697EA517" w14:textId="77777777" w:rsidR="00D5733E" w:rsidRPr="00D5733E" w:rsidRDefault="00D5733E" w:rsidP="00D5733E">
            <w:r w:rsidRPr="00D5733E">
              <w:t>The researchers used the CASIA V2.0 dataset, which is a popular benchmark for image forgery detection. Key details:</w:t>
            </w:r>
          </w:p>
          <w:p w14:paraId="3A905C84" w14:textId="77777777" w:rsidR="00D5733E" w:rsidRPr="00D5733E" w:rsidRDefault="00D5733E" w:rsidP="00D5733E">
            <w:pPr>
              <w:numPr>
                <w:ilvl w:val="0"/>
                <w:numId w:val="30"/>
              </w:numPr>
            </w:pPr>
            <w:r w:rsidRPr="00D5733E">
              <w:t>Contains 7,491 authentic and 5,123 forged color images</w:t>
            </w:r>
          </w:p>
          <w:p w14:paraId="4F3A02C7" w14:textId="77777777" w:rsidR="00D5733E" w:rsidRPr="00D5733E" w:rsidRDefault="00D5733E" w:rsidP="00D5733E">
            <w:pPr>
              <w:numPr>
                <w:ilvl w:val="0"/>
                <w:numId w:val="30"/>
              </w:numPr>
            </w:pPr>
            <w:r w:rsidRPr="00D5733E">
              <w:t>Various image sizes and formats (JPEG, BMP, TIFF)</w:t>
            </w:r>
          </w:p>
          <w:p w14:paraId="7F89696D" w14:textId="77777777" w:rsidR="00D5733E" w:rsidRPr="00D5733E" w:rsidRDefault="00D5733E" w:rsidP="00D5733E">
            <w:pPr>
              <w:numPr>
                <w:ilvl w:val="0"/>
                <w:numId w:val="30"/>
              </w:numPr>
            </w:pPr>
            <w:r w:rsidRPr="00D5733E">
              <w:t>Includes both copy-move and splicing forgeries</w:t>
            </w:r>
          </w:p>
          <w:p w14:paraId="559E7255" w14:textId="77777777" w:rsidR="00D5733E" w:rsidRPr="00D5733E" w:rsidRDefault="00D5733E" w:rsidP="00D5733E">
            <w:pPr>
              <w:numPr>
                <w:ilvl w:val="0"/>
                <w:numId w:val="30"/>
              </w:numPr>
            </w:pPr>
            <w:r w:rsidRPr="00D5733E">
              <w:t>Dataset was split 70% for training, 30% for testing</w:t>
            </w:r>
          </w:p>
          <w:p w14:paraId="059256DD" w14:textId="645F011A" w:rsidR="00850BDD" w:rsidRDefault="00850BDD" w:rsidP="00976F4F"/>
        </w:tc>
      </w:tr>
      <w:tr w:rsidR="00850BDD" w14:paraId="35E9B029" w14:textId="77777777" w:rsidTr="00A1398C">
        <w:tc>
          <w:tcPr>
            <w:tcW w:w="1258" w:type="dxa"/>
          </w:tcPr>
          <w:p w14:paraId="5A35C926" w14:textId="77777777" w:rsidR="00850BDD" w:rsidRDefault="00850BDD" w:rsidP="00976F4F">
            <w:r>
              <w:t>Method</w:t>
            </w:r>
          </w:p>
        </w:tc>
        <w:tc>
          <w:tcPr>
            <w:tcW w:w="8092" w:type="dxa"/>
          </w:tcPr>
          <w:p w14:paraId="35CDC4A1" w14:textId="77777777" w:rsidR="00D5733E" w:rsidRPr="00D5733E" w:rsidRDefault="00D5733E" w:rsidP="00D5733E">
            <w:pPr>
              <w:numPr>
                <w:ilvl w:val="0"/>
                <w:numId w:val="31"/>
              </w:numPr>
            </w:pPr>
            <w:r w:rsidRPr="00D5733E">
              <w:t>Preprocessing: Convert images to grayscale and resize to 384x256 pixels</w:t>
            </w:r>
          </w:p>
          <w:p w14:paraId="31FD14EE" w14:textId="77777777" w:rsidR="00D5733E" w:rsidRPr="00D5733E" w:rsidRDefault="00D5733E" w:rsidP="00D5733E">
            <w:pPr>
              <w:numPr>
                <w:ilvl w:val="0"/>
                <w:numId w:val="31"/>
              </w:numPr>
            </w:pPr>
            <w:r w:rsidRPr="00D5733E">
              <w:lastRenderedPageBreak/>
              <w:t>Feature Extraction:</w:t>
            </w:r>
          </w:p>
          <w:p w14:paraId="5518AA07" w14:textId="77777777" w:rsidR="00D5733E" w:rsidRPr="00D5733E" w:rsidRDefault="00D5733E" w:rsidP="00D5733E">
            <w:pPr>
              <w:numPr>
                <w:ilvl w:val="1"/>
                <w:numId w:val="32"/>
              </w:numPr>
            </w:pPr>
            <w:r w:rsidRPr="00D5733E">
              <w:t>Local Binary Pattern (LBP): 59-dimensional feature vector</w:t>
            </w:r>
          </w:p>
          <w:p w14:paraId="2E3FB7E5" w14:textId="77777777" w:rsidR="00D5733E" w:rsidRPr="00D5733E" w:rsidRDefault="00D5733E" w:rsidP="00D5733E">
            <w:pPr>
              <w:numPr>
                <w:ilvl w:val="1"/>
                <w:numId w:val="33"/>
              </w:numPr>
            </w:pPr>
            <w:r w:rsidRPr="00D5733E">
              <w:t>Tamura features: 4-dimensional feature vector (coarseness, contrast, directionality, regularity)</w:t>
            </w:r>
          </w:p>
          <w:p w14:paraId="5D7E8E80" w14:textId="77777777" w:rsidR="00D5733E" w:rsidRPr="00D5733E" w:rsidRDefault="00D5733E" w:rsidP="00D5733E">
            <w:pPr>
              <w:numPr>
                <w:ilvl w:val="0"/>
                <w:numId w:val="31"/>
              </w:numPr>
            </w:pPr>
            <w:r w:rsidRPr="00D5733E">
              <w:t>Classification: Gaussian Discriminant Analysis (GDA) classifier</w:t>
            </w:r>
          </w:p>
          <w:p w14:paraId="5C72A9D1" w14:textId="038E0A6A" w:rsidR="006C6A1F" w:rsidRDefault="006C6A1F" w:rsidP="00D5733E"/>
        </w:tc>
      </w:tr>
      <w:tr w:rsidR="00850BDD" w14:paraId="44497463" w14:textId="77777777" w:rsidTr="00A1398C">
        <w:tc>
          <w:tcPr>
            <w:tcW w:w="1258" w:type="dxa"/>
          </w:tcPr>
          <w:p w14:paraId="6117EAB0" w14:textId="77777777" w:rsidR="00850BDD" w:rsidRDefault="00850BDD" w:rsidP="00976F4F">
            <w:r>
              <w:lastRenderedPageBreak/>
              <w:t>Key Results, Advantages &amp; Limitations</w:t>
            </w:r>
          </w:p>
        </w:tc>
        <w:tc>
          <w:tcPr>
            <w:tcW w:w="8092" w:type="dxa"/>
          </w:tcPr>
          <w:p w14:paraId="4621FE05" w14:textId="29B6B8DF" w:rsidR="00D5733E" w:rsidRDefault="00D5733E" w:rsidP="00D5733E">
            <w:r>
              <w:t>The results of the paper are as follows:</w:t>
            </w:r>
          </w:p>
          <w:p w14:paraId="225A76F9" w14:textId="253D924B" w:rsidR="00D5733E" w:rsidRPr="00D5733E" w:rsidRDefault="00D5733E" w:rsidP="00D5733E">
            <w:pPr>
              <w:numPr>
                <w:ilvl w:val="0"/>
                <w:numId w:val="34"/>
              </w:numPr>
            </w:pPr>
            <w:r w:rsidRPr="00D5733E">
              <w:t>Tamura features with GDA performed best:96% accuracy99% precision97% recall98% F1-score</w:t>
            </w:r>
          </w:p>
          <w:p w14:paraId="0392FB56" w14:textId="77777777" w:rsidR="00D5733E" w:rsidRPr="00D5733E" w:rsidRDefault="00D5733E" w:rsidP="00D5733E">
            <w:pPr>
              <w:numPr>
                <w:ilvl w:val="0"/>
                <w:numId w:val="34"/>
              </w:numPr>
            </w:pPr>
            <w:r w:rsidRPr="00D5733E">
              <w:t>Tamura features outperformed LBP features</w:t>
            </w:r>
          </w:p>
          <w:p w14:paraId="38C0D3A8" w14:textId="77777777" w:rsidR="00D5733E" w:rsidRPr="00D5733E" w:rsidRDefault="00D5733E" w:rsidP="00D5733E">
            <w:pPr>
              <w:numPr>
                <w:ilvl w:val="0"/>
                <w:numId w:val="34"/>
              </w:numPr>
            </w:pPr>
            <w:r w:rsidRPr="00D5733E">
              <w:t>The proposed method achieved competitive results with a very low-dimensional feature vector (4D) compared to other state-of-the-art methods</w:t>
            </w:r>
          </w:p>
          <w:p w14:paraId="58849D76" w14:textId="77777777" w:rsidR="00D5733E" w:rsidRPr="00D5733E" w:rsidRDefault="00D5733E" w:rsidP="00D5733E">
            <w:pPr>
              <w:rPr>
                <w:b/>
                <w:bCs/>
              </w:rPr>
            </w:pPr>
            <w:r w:rsidRPr="00D5733E">
              <w:t>Significance</w:t>
            </w:r>
          </w:p>
          <w:p w14:paraId="72999201" w14:textId="77777777" w:rsidR="00D5733E" w:rsidRPr="00D5733E" w:rsidRDefault="00D5733E" w:rsidP="00D5733E">
            <w:r w:rsidRPr="00D5733E">
              <w:t>The paper demonstrates that simple texture features like Tamura, when combined with an appropriate classifier, can achieve high accuracy in image forgery detection while using a much smaller feature vector than many existing methods. This makes the approach computationally efficient and potentially more practical for real-world applications.</w:t>
            </w:r>
          </w:p>
          <w:p w14:paraId="1204EA79" w14:textId="2334EA17" w:rsidR="006C6A1F" w:rsidRDefault="00D5733E" w:rsidP="00D5733E">
            <w:r w:rsidRPr="00D5733E">
              <w:t xml:space="preserve">The research contributes to the field of digital image forensics by showing how low-dimensional texture features can be effective for forgery detection, potentially </w:t>
            </w:r>
            <w:proofErr w:type="gramStart"/>
            <w:r w:rsidRPr="00D5733E">
              <w:t>opening up</w:t>
            </w:r>
            <w:proofErr w:type="gramEnd"/>
            <w:r w:rsidRPr="00D5733E">
              <w:t xml:space="preserve"> new directions for future work in this area.</w:t>
            </w:r>
          </w:p>
          <w:p w14:paraId="6D933AF3" w14:textId="05A987E0" w:rsidR="006C6A1F" w:rsidRDefault="006C6A1F" w:rsidP="006C6A1F">
            <w:pPr>
              <w:pStyle w:val="ListParagraph"/>
              <w:ind w:left="1080"/>
            </w:pPr>
          </w:p>
        </w:tc>
      </w:tr>
      <w:tr w:rsidR="00850BDD" w14:paraId="126C8DD8" w14:textId="77777777" w:rsidTr="00A1398C">
        <w:tc>
          <w:tcPr>
            <w:tcW w:w="1258" w:type="dxa"/>
          </w:tcPr>
          <w:p w14:paraId="5102DA66" w14:textId="77777777" w:rsidR="00850BDD" w:rsidRDefault="00850BDD" w:rsidP="00976F4F">
            <w:r>
              <w:t>BIB</w:t>
            </w:r>
          </w:p>
        </w:tc>
        <w:tc>
          <w:tcPr>
            <w:tcW w:w="8092" w:type="dxa"/>
          </w:tcPr>
          <w:p w14:paraId="576DBCA3" w14:textId="77777777" w:rsidR="00D5733E" w:rsidRPr="00D5733E" w:rsidRDefault="00D5733E" w:rsidP="00D5733E">
            <w:r w:rsidRPr="00D5733E">
              <w:t>@</w:t>
            </w:r>
            <w:proofErr w:type="gramStart"/>
            <w:r w:rsidRPr="00D5733E">
              <w:t>inproceedings{</w:t>
            </w:r>
            <w:proofErr w:type="gramEnd"/>
            <w:r w:rsidRPr="00D5733E">
              <w:t>mashaan2023image,</w:t>
            </w:r>
          </w:p>
          <w:p w14:paraId="27EA8EC9" w14:textId="77777777" w:rsidR="00D5733E" w:rsidRPr="00D5733E" w:rsidRDefault="00D5733E" w:rsidP="00D5733E">
            <w:r w:rsidRPr="00D5733E">
              <w:t xml:space="preserve">  title</w:t>
            </w:r>
            <w:proofErr w:type="gramStart"/>
            <w:r w:rsidRPr="00D5733E">
              <w:t>={</w:t>
            </w:r>
            <w:proofErr w:type="gramEnd"/>
            <w:r w:rsidRPr="00D5733E">
              <w:t>Image Forgery Detection Using Low Dimensional Texture Feature Vector},</w:t>
            </w:r>
          </w:p>
          <w:p w14:paraId="6C747921" w14:textId="77777777" w:rsidR="00D5733E" w:rsidRPr="00D5733E" w:rsidRDefault="00D5733E" w:rsidP="00D5733E">
            <w:r w:rsidRPr="00D5733E">
              <w:t xml:space="preserve">  author</w:t>
            </w:r>
            <w:proofErr w:type="gramStart"/>
            <w:r w:rsidRPr="00D5733E">
              <w:t>={</w:t>
            </w:r>
            <w:proofErr w:type="spellStart"/>
            <w:proofErr w:type="gramEnd"/>
            <w:r w:rsidRPr="00D5733E">
              <w:t>Mashaan</w:t>
            </w:r>
            <w:proofErr w:type="spellEnd"/>
            <w:r w:rsidRPr="00D5733E">
              <w:t>, Wasan Fahad and Ahmed, Ismail Taha},</w:t>
            </w:r>
          </w:p>
          <w:p w14:paraId="4B57C519" w14:textId="77777777" w:rsidR="00D5733E" w:rsidRPr="00D5733E" w:rsidRDefault="00D5733E" w:rsidP="00D5733E">
            <w:r w:rsidRPr="00D5733E">
              <w:t xml:space="preserve">  </w:t>
            </w:r>
            <w:proofErr w:type="spellStart"/>
            <w:r w:rsidRPr="00D5733E">
              <w:t>booktitle</w:t>
            </w:r>
            <w:proofErr w:type="spellEnd"/>
            <w:proofErr w:type="gramStart"/>
            <w:r w:rsidRPr="00D5733E">
              <w:t>={</w:t>
            </w:r>
            <w:proofErr w:type="gramEnd"/>
            <w:r w:rsidRPr="00D5733E">
              <w:t>2023 IEEE International Conference on Automatic Control and Intelligent Systems (I2CACIS)},</w:t>
            </w:r>
          </w:p>
          <w:p w14:paraId="01312F52" w14:textId="77777777" w:rsidR="00D5733E" w:rsidRPr="00D5733E" w:rsidRDefault="00D5733E" w:rsidP="00D5733E">
            <w:r w:rsidRPr="00D5733E">
              <w:t xml:space="preserve">  pages</w:t>
            </w:r>
            <w:proofErr w:type="gramStart"/>
            <w:r w:rsidRPr="00D5733E">
              <w:t>={</w:t>
            </w:r>
            <w:proofErr w:type="gramEnd"/>
            <w:r w:rsidRPr="00D5733E">
              <w:t>327--331},</w:t>
            </w:r>
          </w:p>
          <w:p w14:paraId="56F10B18" w14:textId="77777777" w:rsidR="00D5733E" w:rsidRPr="00D5733E" w:rsidRDefault="00D5733E" w:rsidP="00D5733E">
            <w:r w:rsidRPr="00D5733E">
              <w:t xml:space="preserve">  year</w:t>
            </w:r>
            <w:proofErr w:type="gramStart"/>
            <w:r w:rsidRPr="00D5733E">
              <w:t>={</w:t>
            </w:r>
            <w:proofErr w:type="gramEnd"/>
            <w:r w:rsidRPr="00D5733E">
              <w:t>2023},</w:t>
            </w:r>
          </w:p>
          <w:p w14:paraId="78437B4C" w14:textId="77777777" w:rsidR="00D5733E" w:rsidRPr="00D5733E" w:rsidRDefault="00D5733E" w:rsidP="00D5733E">
            <w:r w:rsidRPr="00D5733E">
              <w:t xml:space="preserve">  organization={IEEE}</w:t>
            </w:r>
          </w:p>
          <w:p w14:paraId="4FDE0746" w14:textId="77777777" w:rsidR="00D5733E" w:rsidRPr="00D5733E" w:rsidRDefault="00D5733E" w:rsidP="00D5733E">
            <w:r w:rsidRPr="00D5733E">
              <w:t>}</w:t>
            </w:r>
          </w:p>
          <w:p w14:paraId="0C5E22DF" w14:textId="400544FB" w:rsidR="00850BDD" w:rsidRDefault="00850BDD" w:rsidP="009E5C07"/>
        </w:tc>
      </w:tr>
    </w:tbl>
    <w:p w14:paraId="698A6039" w14:textId="77777777" w:rsidR="00850BDD" w:rsidRDefault="00850BDD" w:rsidP="00850BDD"/>
    <w:p w14:paraId="3E1BD5E3" w14:textId="77777777" w:rsidR="00850BDD" w:rsidRDefault="00850BDD"/>
    <w:p w14:paraId="582DB655" w14:textId="77777777" w:rsidR="00771220" w:rsidRDefault="00771220" w:rsidP="00A1398C">
      <w:pPr>
        <w:jc w:val="center"/>
        <w:rPr>
          <w:sz w:val="40"/>
          <w:szCs w:val="40"/>
        </w:rPr>
      </w:pPr>
    </w:p>
    <w:p w14:paraId="06C893B3" w14:textId="77777777" w:rsidR="00771220" w:rsidRDefault="00771220" w:rsidP="00A1398C">
      <w:pPr>
        <w:jc w:val="center"/>
        <w:rPr>
          <w:sz w:val="40"/>
          <w:szCs w:val="40"/>
        </w:rPr>
      </w:pPr>
    </w:p>
    <w:p w14:paraId="69A1D3B5" w14:textId="77777777" w:rsidR="00771220" w:rsidRDefault="00771220" w:rsidP="00A1398C">
      <w:pPr>
        <w:jc w:val="center"/>
        <w:rPr>
          <w:sz w:val="40"/>
          <w:szCs w:val="40"/>
        </w:rPr>
      </w:pPr>
    </w:p>
    <w:p w14:paraId="41BEC77D" w14:textId="77777777" w:rsidR="00771220" w:rsidRDefault="00771220" w:rsidP="00A1398C">
      <w:pPr>
        <w:jc w:val="center"/>
        <w:rPr>
          <w:sz w:val="40"/>
          <w:szCs w:val="40"/>
        </w:rPr>
      </w:pPr>
    </w:p>
    <w:p w14:paraId="161DDA6A" w14:textId="77777777" w:rsidR="00771220" w:rsidRDefault="00771220" w:rsidP="00A1398C">
      <w:pPr>
        <w:jc w:val="center"/>
        <w:rPr>
          <w:sz w:val="40"/>
          <w:szCs w:val="40"/>
        </w:rPr>
      </w:pPr>
    </w:p>
    <w:p w14:paraId="3FD67C58" w14:textId="4EF7DE74" w:rsidR="00A1398C" w:rsidRPr="00E27DB2" w:rsidRDefault="00A1398C" w:rsidP="00A1398C">
      <w:pPr>
        <w:jc w:val="center"/>
        <w:rPr>
          <w:sz w:val="40"/>
          <w:szCs w:val="40"/>
        </w:rPr>
      </w:pPr>
      <w:r w:rsidRPr="00E27DB2">
        <w:rPr>
          <w:sz w:val="40"/>
          <w:szCs w:val="40"/>
        </w:rPr>
        <w:lastRenderedPageBreak/>
        <w:t xml:space="preserve">PAPER – </w:t>
      </w:r>
      <w:r>
        <w:rPr>
          <w:sz w:val="40"/>
          <w:szCs w:val="40"/>
        </w:rPr>
        <w:t>5</w:t>
      </w:r>
    </w:p>
    <w:p w14:paraId="64E56BC7" w14:textId="77777777" w:rsidR="00D5733E" w:rsidRDefault="00D5733E"/>
    <w:p w14:paraId="3D87DA06" w14:textId="77777777" w:rsidR="00D5733E" w:rsidRDefault="00D5733E"/>
    <w:tbl>
      <w:tblPr>
        <w:tblStyle w:val="TableGrid"/>
        <w:tblW w:w="0" w:type="auto"/>
        <w:tblLook w:val="04A0" w:firstRow="1" w:lastRow="0" w:firstColumn="1" w:lastColumn="0" w:noHBand="0" w:noVBand="1"/>
      </w:tblPr>
      <w:tblGrid>
        <w:gridCol w:w="1258"/>
        <w:gridCol w:w="8092"/>
      </w:tblGrid>
      <w:tr w:rsidR="000D6BDD" w14:paraId="128EE036" w14:textId="77777777" w:rsidTr="00F13A34">
        <w:tc>
          <w:tcPr>
            <w:tcW w:w="1109" w:type="dxa"/>
          </w:tcPr>
          <w:p w14:paraId="761C4B01" w14:textId="77777777" w:rsidR="000D6BDD" w:rsidRDefault="000D6BDD" w:rsidP="00F13A34"/>
          <w:p w14:paraId="36765562" w14:textId="77777777" w:rsidR="000D6BDD" w:rsidRDefault="000D6BDD" w:rsidP="00F13A34">
            <w:r>
              <w:t>Title and Author</w:t>
            </w:r>
          </w:p>
        </w:tc>
        <w:tc>
          <w:tcPr>
            <w:tcW w:w="8241" w:type="dxa"/>
          </w:tcPr>
          <w:p w14:paraId="74B6595B" w14:textId="72EE9C26" w:rsidR="000D6BDD" w:rsidRDefault="0046417F" w:rsidP="0046417F">
            <w:pPr>
              <w:pStyle w:val="Heading1"/>
              <w:spacing w:before="60" w:after="180" w:line="420" w:lineRule="atLeast"/>
              <w:ind w:left="300"/>
            </w:pPr>
            <w:r w:rsidRPr="0046417F">
              <w:t>A Similarity-Based Positional Attention-Aided Deep Learning Model for Copy–Move Forgery Detection</w:t>
            </w:r>
          </w:p>
        </w:tc>
      </w:tr>
      <w:tr w:rsidR="000D6BDD" w14:paraId="6201AF9A" w14:textId="77777777" w:rsidTr="00F13A34">
        <w:tc>
          <w:tcPr>
            <w:tcW w:w="1109" w:type="dxa"/>
          </w:tcPr>
          <w:p w14:paraId="0E3C3DAE" w14:textId="77777777" w:rsidR="000D6BDD" w:rsidRDefault="000D6BDD" w:rsidP="00F13A34">
            <w:r>
              <w:t>URL</w:t>
            </w:r>
          </w:p>
        </w:tc>
        <w:tc>
          <w:tcPr>
            <w:tcW w:w="8241" w:type="dxa"/>
          </w:tcPr>
          <w:p w14:paraId="3816E952" w14:textId="162B6ADB" w:rsidR="000D6BDD" w:rsidRDefault="0046417F" w:rsidP="00F13A34">
            <w:hyperlink r:id="rId11" w:history="1">
              <w:r w:rsidRPr="0046417F">
                <w:rPr>
                  <w:rStyle w:val="Hyperlink"/>
                </w:rPr>
                <w:t>https://ieeexplore.ieee.org/document/10478450</w:t>
              </w:r>
            </w:hyperlink>
          </w:p>
        </w:tc>
      </w:tr>
      <w:tr w:rsidR="000D6BDD" w14:paraId="22AC8CAB" w14:textId="77777777" w:rsidTr="00F13A34">
        <w:tc>
          <w:tcPr>
            <w:tcW w:w="1109" w:type="dxa"/>
          </w:tcPr>
          <w:p w14:paraId="75BA855A" w14:textId="77777777" w:rsidR="000D6BDD" w:rsidRDefault="000D6BDD" w:rsidP="00F13A34">
            <w:r>
              <w:t>Notes</w:t>
            </w:r>
          </w:p>
        </w:tc>
        <w:tc>
          <w:tcPr>
            <w:tcW w:w="8241" w:type="dxa"/>
          </w:tcPr>
          <w:p w14:paraId="1FA20D32" w14:textId="3F64BB37" w:rsidR="000D6BDD" w:rsidRPr="00D5733E" w:rsidRDefault="0046417F" w:rsidP="0046417F">
            <w:r w:rsidRPr="0046417F">
              <w:t>The paper proposes a new deep learning model for detecting copy-move forgery in images. Copy-move forgery is when part of an image is copied and pasted elsewhere in the same image to create a fake or altered version.</w:t>
            </w:r>
          </w:p>
          <w:p w14:paraId="26E10C96" w14:textId="77777777" w:rsidR="000D6BDD" w:rsidRDefault="000D6BDD" w:rsidP="00F13A34"/>
        </w:tc>
      </w:tr>
      <w:tr w:rsidR="000D6BDD" w14:paraId="3D3F1A1E" w14:textId="77777777" w:rsidTr="00F13A34">
        <w:tc>
          <w:tcPr>
            <w:tcW w:w="1109" w:type="dxa"/>
          </w:tcPr>
          <w:p w14:paraId="509D3C1C" w14:textId="77777777" w:rsidR="000D6BDD" w:rsidRDefault="000D6BDD" w:rsidP="00F13A34">
            <w:r>
              <w:t>Dataset</w:t>
            </w:r>
          </w:p>
        </w:tc>
        <w:tc>
          <w:tcPr>
            <w:tcW w:w="8241" w:type="dxa"/>
          </w:tcPr>
          <w:p w14:paraId="63675B87" w14:textId="77777777" w:rsidR="0046417F" w:rsidRPr="0046417F" w:rsidRDefault="0046417F" w:rsidP="0046417F">
            <w:r w:rsidRPr="0046417F">
              <w:t>The model was tested on four datasets:</w:t>
            </w:r>
          </w:p>
          <w:p w14:paraId="0F2F3831" w14:textId="10C56781" w:rsidR="0046417F" w:rsidRPr="0046417F" w:rsidRDefault="0046417F" w:rsidP="0046417F">
            <w:pPr>
              <w:pStyle w:val="ListParagraph"/>
              <w:numPr>
                <w:ilvl w:val="0"/>
                <w:numId w:val="36"/>
              </w:numPr>
            </w:pPr>
            <w:proofErr w:type="spellStart"/>
            <w:r w:rsidRPr="0046417F">
              <w:t>CoMoFoD</w:t>
            </w:r>
            <w:proofErr w:type="spellEnd"/>
            <w:r w:rsidRPr="0046417F">
              <w:t>:</w:t>
            </w:r>
          </w:p>
          <w:p w14:paraId="218B63BA" w14:textId="77777777" w:rsidR="0046417F" w:rsidRPr="0046417F" w:rsidRDefault="0046417F" w:rsidP="0046417F">
            <w:pPr>
              <w:numPr>
                <w:ilvl w:val="1"/>
                <w:numId w:val="36"/>
              </w:numPr>
            </w:pPr>
            <w:r w:rsidRPr="0046417F">
              <w:t>5000 forged images (200 base images + 4800 with postprocessing)</w:t>
            </w:r>
          </w:p>
          <w:p w14:paraId="7B7DABB0" w14:textId="77777777" w:rsidR="0046417F" w:rsidRPr="0046417F" w:rsidRDefault="0046417F" w:rsidP="0046417F">
            <w:pPr>
              <w:numPr>
                <w:ilvl w:val="1"/>
                <w:numId w:val="37"/>
              </w:numPr>
            </w:pPr>
            <w:r w:rsidRPr="0046417F">
              <w:t>Various postprocessing techniques applied</w:t>
            </w:r>
          </w:p>
          <w:p w14:paraId="1F3065F7" w14:textId="7B02FC6F" w:rsidR="0046417F" w:rsidRPr="0046417F" w:rsidRDefault="0046417F" w:rsidP="0046417F"/>
          <w:p w14:paraId="1EC48548" w14:textId="77777777" w:rsidR="0046417F" w:rsidRPr="0046417F" w:rsidRDefault="0046417F" w:rsidP="0046417F">
            <w:pPr>
              <w:numPr>
                <w:ilvl w:val="0"/>
                <w:numId w:val="38"/>
              </w:numPr>
            </w:pPr>
            <w:r w:rsidRPr="0046417F">
              <w:t>COVERAGE:</w:t>
            </w:r>
          </w:p>
          <w:p w14:paraId="7439D8BF" w14:textId="77777777" w:rsidR="0046417F" w:rsidRPr="0046417F" w:rsidRDefault="0046417F" w:rsidP="0046417F">
            <w:pPr>
              <w:numPr>
                <w:ilvl w:val="1"/>
                <w:numId w:val="39"/>
              </w:numPr>
            </w:pPr>
            <w:r w:rsidRPr="0046417F">
              <w:t>100 forged images with ground truth</w:t>
            </w:r>
          </w:p>
          <w:p w14:paraId="6A3CFD10" w14:textId="77777777" w:rsidR="0046417F" w:rsidRPr="0046417F" w:rsidRDefault="0046417F" w:rsidP="0046417F">
            <w:pPr>
              <w:numPr>
                <w:ilvl w:val="1"/>
                <w:numId w:val="40"/>
              </w:numPr>
            </w:pPr>
            <w:r w:rsidRPr="0046417F">
              <w:t>Image resolutions vary from 190x334 to 551x556 pixels</w:t>
            </w:r>
          </w:p>
          <w:p w14:paraId="40C53B62" w14:textId="3E37BAB8" w:rsidR="0046417F" w:rsidRPr="0046417F" w:rsidRDefault="0046417F" w:rsidP="0046417F">
            <w:pPr>
              <w:ind w:left="720"/>
            </w:pPr>
          </w:p>
          <w:p w14:paraId="69840002" w14:textId="77777777" w:rsidR="0046417F" w:rsidRPr="0046417F" w:rsidRDefault="0046417F" w:rsidP="0046417F">
            <w:pPr>
              <w:numPr>
                <w:ilvl w:val="0"/>
                <w:numId w:val="41"/>
              </w:numPr>
            </w:pPr>
            <w:r w:rsidRPr="0046417F">
              <w:t>CASIA TIDE v2.0:</w:t>
            </w:r>
          </w:p>
          <w:p w14:paraId="08012BAA" w14:textId="77777777" w:rsidR="0046417F" w:rsidRPr="0046417F" w:rsidRDefault="0046417F" w:rsidP="0046417F">
            <w:pPr>
              <w:numPr>
                <w:ilvl w:val="1"/>
                <w:numId w:val="42"/>
              </w:numPr>
            </w:pPr>
            <w:r w:rsidRPr="0046417F">
              <w:t>1313 copy-move forged images (out of 5123 manipulated images)</w:t>
            </w:r>
          </w:p>
          <w:p w14:paraId="2FF4D18E" w14:textId="77777777" w:rsidR="0046417F" w:rsidRPr="0046417F" w:rsidRDefault="0046417F" w:rsidP="0046417F">
            <w:pPr>
              <w:numPr>
                <w:ilvl w:val="1"/>
                <w:numId w:val="43"/>
              </w:numPr>
            </w:pPr>
            <w:r w:rsidRPr="0046417F">
              <w:t>Total of 2626 samples including unmanipulated versions</w:t>
            </w:r>
          </w:p>
          <w:p w14:paraId="5E180249" w14:textId="1EDDCE15" w:rsidR="0046417F" w:rsidRPr="0046417F" w:rsidRDefault="0046417F" w:rsidP="0046417F">
            <w:pPr>
              <w:ind w:left="720"/>
            </w:pPr>
          </w:p>
          <w:p w14:paraId="5A1C9238" w14:textId="77777777" w:rsidR="0046417F" w:rsidRPr="0046417F" w:rsidRDefault="0046417F" w:rsidP="0046417F">
            <w:pPr>
              <w:numPr>
                <w:ilvl w:val="0"/>
                <w:numId w:val="44"/>
              </w:numPr>
            </w:pPr>
            <w:r w:rsidRPr="0046417F">
              <w:t>MICC-F600:</w:t>
            </w:r>
          </w:p>
          <w:p w14:paraId="1522572C" w14:textId="77777777" w:rsidR="0046417F" w:rsidRPr="0046417F" w:rsidRDefault="0046417F" w:rsidP="0046417F">
            <w:pPr>
              <w:numPr>
                <w:ilvl w:val="1"/>
                <w:numId w:val="45"/>
              </w:numPr>
            </w:pPr>
            <w:r w:rsidRPr="0046417F">
              <w:t>160 manipulated images and 440 authentic images</w:t>
            </w:r>
          </w:p>
          <w:p w14:paraId="6176EAE1" w14:textId="77777777" w:rsidR="0046417F" w:rsidRPr="0046417F" w:rsidRDefault="0046417F" w:rsidP="0046417F">
            <w:pPr>
              <w:numPr>
                <w:ilvl w:val="1"/>
                <w:numId w:val="46"/>
              </w:numPr>
            </w:pPr>
            <w:r w:rsidRPr="0046417F">
              <w:t>Resolutions range from 800x533 to 3888x2592 pixels</w:t>
            </w:r>
          </w:p>
          <w:p w14:paraId="32DF57FC" w14:textId="77777777" w:rsidR="000D6BDD" w:rsidRDefault="000D6BDD" w:rsidP="0046417F">
            <w:pPr>
              <w:ind w:left="720"/>
            </w:pPr>
          </w:p>
        </w:tc>
      </w:tr>
      <w:tr w:rsidR="000D6BDD" w14:paraId="6F311C5C" w14:textId="77777777" w:rsidTr="00F13A34">
        <w:tc>
          <w:tcPr>
            <w:tcW w:w="1109" w:type="dxa"/>
          </w:tcPr>
          <w:p w14:paraId="38D9B3E3" w14:textId="77777777" w:rsidR="000D6BDD" w:rsidRDefault="000D6BDD" w:rsidP="00F13A34">
            <w:r>
              <w:t>Method</w:t>
            </w:r>
          </w:p>
        </w:tc>
        <w:tc>
          <w:tcPr>
            <w:tcW w:w="8241" w:type="dxa"/>
          </w:tcPr>
          <w:p w14:paraId="359EFE42" w14:textId="77777777" w:rsidR="0046417F" w:rsidRPr="0046417F" w:rsidRDefault="0046417F" w:rsidP="0046417F">
            <w:pPr>
              <w:numPr>
                <w:ilvl w:val="0"/>
                <w:numId w:val="49"/>
              </w:numPr>
            </w:pPr>
            <w:r w:rsidRPr="0046417F">
              <w:t xml:space="preserve">Modified </w:t>
            </w:r>
            <w:proofErr w:type="spellStart"/>
            <w:r w:rsidRPr="0046417F">
              <w:t>MultiResUnet</w:t>
            </w:r>
            <w:proofErr w:type="spellEnd"/>
            <w:r w:rsidRPr="0046417F">
              <w:t xml:space="preserve"> Architecture:</w:t>
            </w:r>
          </w:p>
          <w:p w14:paraId="2F8D0A09" w14:textId="77777777" w:rsidR="0046417F" w:rsidRPr="0046417F" w:rsidRDefault="0046417F" w:rsidP="0046417F">
            <w:pPr>
              <w:numPr>
                <w:ilvl w:val="1"/>
                <w:numId w:val="50"/>
              </w:numPr>
            </w:pPr>
            <w:r w:rsidRPr="0046417F">
              <w:t>Uses separable convolutional layers instead of standard ones</w:t>
            </w:r>
          </w:p>
          <w:p w14:paraId="50C6CFDD" w14:textId="77777777" w:rsidR="0046417F" w:rsidRPr="0046417F" w:rsidRDefault="0046417F" w:rsidP="0046417F">
            <w:pPr>
              <w:numPr>
                <w:ilvl w:val="1"/>
                <w:numId w:val="51"/>
              </w:numPr>
            </w:pPr>
            <w:r w:rsidRPr="0046417F">
              <w:t>Reduces parameters while maintaining performance</w:t>
            </w:r>
          </w:p>
          <w:p w14:paraId="76212DE5" w14:textId="77777777" w:rsidR="0046417F" w:rsidRPr="0046417F" w:rsidRDefault="0046417F" w:rsidP="0046417F">
            <w:pPr>
              <w:numPr>
                <w:ilvl w:val="0"/>
                <w:numId w:val="49"/>
              </w:numPr>
            </w:pPr>
            <w:r w:rsidRPr="0046417F">
              <w:t>Similarity-Based Positional Attention Module (SPAM):</w:t>
            </w:r>
          </w:p>
          <w:p w14:paraId="71EA9782" w14:textId="77777777" w:rsidR="0046417F" w:rsidRPr="0046417F" w:rsidRDefault="0046417F" w:rsidP="0046417F">
            <w:pPr>
              <w:numPr>
                <w:ilvl w:val="1"/>
                <w:numId w:val="52"/>
              </w:numPr>
            </w:pPr>
            <w:r w:rsidRPr="0046417F">
              <w:t>Analyzes patches to identify forged regions</w:t>
            </w:r>
          </w:p>
          <w:p w14:paraId="4FC35707" w14:textId="77777777" w:rsidR="0046417F" w:rsidRPr="0046417F" w:rsidRDefault="0046417F" w:rsidP="0046417F">
            <w:pPr>
              <w:numPr>
                <w:ilvl w:val="1"/>
                <w:numId w:val="53"/>
              </w:numPr>
            </w:pPr>
            <w:r w:rsidRPr="0046417F">
              <w:t>Uses cosine similarity to compare patches</w:t>
            </w:r>
          </w:p>
          <w:p w14:paraId="777FBB83" w14:textId="3F0CD7FB" w:rsidR="000D6BDD" w:rsidRPr="00D5733E" w:rsidRDefault="0046417F" w:rsidP="0046417F">
            <w:pPr>
              <w:numPr>
                <w:ilvl w:val="1"/>
                <w:numId w:val="54"/>
              </w:numPr>
            </w:pPr>
            <w:r w:rsidRPr="0046417F">
              <w:t>Incorporates Positional Attention Module (PAM) for spatial attention</w:t>
            </w:r>
          </w:p>
          <w:p w14:paraId="7A497597" w14:textId="77777777" w:rsidR="000D6BDD" w:rsidRDefault="000D6BDD" w:rsidP="00F13A34"/>
        </w:tc>
      </w:tr>
      <w:tr w:rsidR="000D6BDD" w14:paraId="2600C5CC" w14:textId="77777777" w:rsidTr="00F13A34">
        <w:tc>
          <w:tcPr>
            <w:tcW w:w="1109" w:type="dxa"/>
          </w:tcPr>
          <w:p w14:paraId="4A19F506" w14:textId="77777777" w:rsidR="000D6BDD" w:rsidRDefault="000D6BDD" w:rsidP="00F13A34">
            <w:r>
              <w:t xml:space="preserve">Key Results, Advantages </w:t>
            </w:r>
            <w:r>
              <w:lastRenderedPageBreak/>
              <w:t>&amp; Limitations</w:t>
            </w:r>
          </w:p>
        </w:tc>
        <w:tc>
          <w:tcPr>
            <w:tcW w:w="8241" w:type="dxa"/>
          </w:tcPr>
          <w:p w14:paraId="2B8BD691" w14:textId="77777777" w:rsidR="0046417F" w:rsidRDefault="0046417F" w:rsidP="0046417F"/>
          <w:p w14:paraId="3E6BACA9" w14:textId="0B287E8E" w:rsidR="0046417F" w:rsidRPr="0046417F" w:rsidRDefault="0046417F" w:rsidP="0046417F">
            <w:r w:rsidRPr="0046417F">
              <w:t>The proposed model outperforms state-of-the-art methods on all four datasets in terms of F1-score and accuracy.</w:t>
            </w:r>
          </w:p>
          <w:p w14:paraId="2826590B" w14:textId="0F5E1D00" w:rsidR="0046417F" w:rsidRDefault="0046417F" w:rsidP="0046417F">
            <w:pPr>
              <w:numPr>
                <w:ilvl w:val="0"/>
                <w:numId w:val="48"/>
              </w:numPr>
            </w:pPr>
            <w:r w:rsidRPr="0046417F">
              <w:lastRenderedPageBreak/>
              <w:t>It achieves a significant boost in performance while reducing trainable parameters by 50% compared to the base model.</w:t>
            </w:r>
          </w:p>
          <w:p w14:paraId="5915DE70" w14:textId="67E71BE7" w:rsidR="0046417F" w:rsidRPr="0046417F" w:rsidRDefault="0046417F" w:rsidP="0046417F">
            <w:pPr>
              <w:numPr>
                <w:ilvl w:val="0"/>
                <w:numId w:val="47"/>
              </w:numPr>
            </w:pPr>
            <w:r w:rsidRPr="0046417F">
              <w:t>The model sometimes struggles with regions of varying sizes and non-quadrilateral shapes.</w:t>
            </w:r>
          </w:p>
          <w:p w14:paraId="370364ED" w14:textId="77777777" w:rsidR="0046417F" w:rsidRPr="0046417F" w:rsidRDefault="0046417F" w:rsidP="0046417F">
            <w:pPr>
              <w:numPr>
                <w:ilvl w:val="0"/>
                <w:numId w:val="47"/>
              </w:numPr>
            </w:pPr>
            <w:r w:rsidRPr="0046417F">
              <w:t>There's a need for a more computationally efficient attention mechanism.</w:t>
            </w:r>
          </w:p>
          <w:p w14:paraId="1843A3B4" w14:textId="77777777" w:rsidR="0046417F" w:rsidRPr="0046417F" w:rsidRDefault="0046417F" w:rsidP="0046417F">
            <w:pPr>
              <w:numPr>
                <w:ilvl w:val="0"/>
                <w:numId w:val="47"/>
              </w:numPr>
            </w:pPr>
            <w:r w:rsidRPr="0046417F">
              <w:t>Future work could explore overlapping patches, irregular patch shapes, and patch-free approaches to improve performance.</w:t>
            </w:r>
          </w:p>
          <w:p w14:paraId="75EBEE6E" w14:textId="77777777" w:rsidR="0046417F" w:rsidRPr="0046417F" w:rsidRDefault="0046417F" w:rsidP="0046417F">
            <w:r w:rsidRPr="0046417F">
              <w:t>This paper presents a novel approach to CMFD that combines efficient architecture modifications with a sophisticated attention mechanism, resulting in improved performance across multiple challenging datasets.</w:t>
            </w:r>
          </w:p>
          <w:p w14:paraId="3C65BC97" w14:textId="77777777" w:rsidR="000D6BDD" w:rsidRDefault="000D6BDD" w:rsidP="0046417F"/>
        </w:tc>
      </w:tr>
      <w:tr w:rsidR="000D6BDD" w14:paraId="3FF08883" w14:textId="77777777" w:rsidTr="00F13A34">
        <w:tc>
          <w:tcPr>
            <w:tcW w:w="1109" w:type="dxa"/>
          </w:tcPr>
          <w:p w14:paraId="06B0EDE4" w14:textId="77777777" w:rsidR="000D6BDD" w:rsidRDefault="000D6BDD" w:rsidP="00F13A34">
            <w:r>
              <w:lastRenderedPageBreak/>
              <w:t>BIB</w:t>
            </w:r>
          </w:p>
        </w:tc>
        <w:tc>
          <w:tcPr>
            <w:tcW w:w="8241" w:type="dxa"/>
          </w:tcPr>
          <w:p w14:paraId="2414A767" w14:textId="77777777" w:rsidR="0046417F" w:rsidRPr="0046417F" w:rsidRDefault="0046417F" w:rsidP="0046417F">
            <w:r w:rsidRPr="0046417F">
              <w:t>@</w:t>
            </w:r>
            <w:proofErr w:type="gramStart"/>
            <w:r w:rsidRPr="0046417F">
              <w:t>article{</w:t>
            </w:r>
            <w:proofErr w:type="gramEnd"/>
            <w:r w:rsidRPr="0046417F">
              <w:t>roy2024similarity,</w:t>
            </w:r>
          </w:p>
          <w:p w14:paraId="4766E532" w14:textId="77777777" w:rsidR="0046417F" w:rsidRPr="0046417F" w:rsidRDefault="0046417F" w:rsidP="0046417F">
            <w:r w:rsidRPr="0046417F">
              <w:t xml:space="preserve">  title</w:t>
            </w:r>
            <w:proofErr w:type="gramStart"/>
            <w:r w:rsidRPr="0046417F">
              <w:t>={</w:t>
            </w:r>
            <w:proofErr w:type="gramEnd"/>
            <w:r w:rsidRPr="0046417F">
              <w:t>A Similarity-based Positional Attention aided Deep Learning Model for Copy-Move Forgery Detection},</w:t>
            </w:r>
          </w:p>
          <w:p w14:paraId="517393A4" w14:textId="77777777" w:rsidR="0046417F" w:rsidRPr="0046417F" w:rsidRDefault="0046417F" w:rsidP="0046417F">
            <w:r w:rsidRPr="0046417F">
              <w:t xml:space="preserve">  author</w:t>
            </w:r>
            <w:proofErr w:type="gramStart"/>
            <w:r w:rsidRPr="0046417F">
              <w:t>={</w:t>
            </w:r>
            <w:proofErr w:type="gramEnd"/>
            <w:r w:rsidRPr="0046417F">
              <w:t xml:space="preserve">Roy, Ayush and Mohiuddin, </w:t>
            </w:r>
            <w:proofErr w:type="spellStart"/>
            <w:r w:rsidRPr="0046417F">
              <w:t>Sk</w:t>
            </w:r>
            <w:proofErr w:type="spellEnd"/>
            <w:r w:rsidRPr="0046417F">
              <w:t xml:space="preserve"> and Sarkar, Ram},</w:t>
            </w:r>
          </w:p>
          <w:p w14:paraId="59F3EAAB" w14:textId="77777777" w:rsidR="0046417F" w:rsidRPr="0046417F" w:rsidRDefault="0046417F" w:rsidP="0046417F">
            <w:r w:rsidRPr="0046417F">
              <w:t xml:space="preserve">  journal</w:t>
            </w:r>
            <w:proofErr w:type="gramStart"/>
            <w:r w:rsidRPr="0046417F">
              <w:t>={</w:t>
            </w:r>
            <w:proofErr w:type="gramEnd"/>
            <w:r w:rsidRPr="0046417F">
              <w:t>IEEE Transactions on Artificial Intelligence},</w:t>
            </w:r>
          </w:p>
          <w:p w14:paraId="7D7E9821" w14:textId="77777777" w:rsidR="0046417F" w:rsidRPr="0046417F" w:rsidRDefault="0046417F" w:rsidP="0046417F">
            <w:r w:rsidRPr="0046417F">
              <w:t xml:space="preserve">  year</w:t>
            </w:r>
            <w:proofErr w:type="gramStart"/>
            <w:r w:rsidRPr="0046417F">
              <w:t>={</w:t>
            </w:r>
            <w:proofErr w:type="gramEnd"/>
            <w:r w:rsidRPr="0046417F">
              <w:t>2024},</w:t>
            </w:r>
          </w:p>
          <w:p w14:paraId="7C9F2D69" w14:textId="77777777" w:rsidR="0046417F" w:rsidRPr="0046417F" w:rsidRDefault="0046417F" w:rsidP="0046417F">
            <w:r w:rsidRPr="0046417F">
              <w:t xml:space="preserve">  publisher={IEEE}</w:t>
            </w:r>
          </w:p>
          <w:p w14:paraId="019E0611" w14:textId="77777777" w:rsidR="0046417F" w:rsidRPr="0046417F" w:rsidRDefault="0046417F" w:rsidP="0046417F">
            <w:r w:rsidRPr="0046417F">
              <w:t>}</w:t>
            </w:r>
          </w:p>
          <w:p w14:paraId="1423E40D" w14:textId="77777777" w:rsidR="000D6BDD" w:rsidRDefault="000D6BDD" w:rsidP="0046417F"/>
        </w:tc>
      </w:tr>
    </w:tbl>
    <w:p w14:paraId="3870DAC9" w14:textId="77777777" w:rsidR="00D5733E" w:rsidRDefault="00D5733E"/>
    <w:p w14:paraId="22100CA1" w14:textId="77777777" w:rsidR="00D5733E" w:rsidRDefault="00D5733E"/>
    <w:p w14:paraId="15BCC953" w14:textId="780FF720" w:rsidR="0046417F" w:rsidRPr="00A1398C" w:rsidRDefault="00A1398C" w:rsidP="00A1398C">
      <w:pPr>
        <w:jc w:val="center"/>
        <w:rPr>
          <w:sz w:val="40"/>
          <w:szCs w:val="40"/>
        </w:rPr>
      </w:pPr>
      <w:r w:rsidRPr="00E27DB2">
        <w:rPr>
          <w:sz w:val="40"/>
          <w:szCs w:val="40"/>
        </w:rPr>
        <w:t xml:space="preserve">PAPER – </w:t>
      </w:r>
      <w:r>
        <w:rPr>
          <w:sz w:val="40"/>
          <w:szCs w:val="40"/>
        </w:rPr>
        <w:t>6</w:t>
      </w:r>
    </w:p>
    <w:p w14:paraId="18E92536" w14:textId="77777777" w:rsidR="0046417F" w:rsidRDefault="0046417F"/>
    <w:tbl>
      <w:tblPr>
        <w:tblStyle w:val="TableGrid"/>
        <w:tblW w:w="0" w:type="auto"/>
        <w:tblLook w:val="04A0" w:firstRow="1" w:lastRow="0" w:firstColumn="1" w:lastColumn="0" w:noHBand="0" w:noVBand="1"/>
      </w:tblPr>
      <w:tblGrid>
        <w:gridCol w:w="1258"/>
        <w:gridCol w:w="8092"/>
      </w:tblGrid>
      <w:tr w:rsidR="0046417F" w14:paraId="44BC9F28" w14:textId="77777777" w:rsidTr="000A3CAD">
        <w:tc>
          <w:tcPr>
            <w:tcW w:w="1258" w:type="dxa"/>
          </w:tcPr>
          <w:p w14:paraId="4CFA8AEB" w14:textId="77777777" w:rsidR="0046417F" w:rsidRDefault="0046417F" w:rsidP="00F13A34"/>
          <w:p w14:paraId="42B024E6" w14:textId="77777777" w:rsidR="0046417F" w:rsidRDefault="0046417F" w:rsidP="00F13A34">
            <w:r>
              <w:t>Title and Author</w:t>
            </w:r>
          </w:p>
        </w:tc>
        <w:tc>
          <w:tcPr>
            <w:tcW w:w="8092" w:type="dxa"/>
          </w:tcPr>
          <w:p w14:paraId="7A8468FD" w14:textId="1AA5D9F3" w:rsidR="0046417F" w:rsidRDefault="006B6772" w:rsidP="00F13A34">
            <w:pPr>
              <w:pStyle w:val="Heading1"/>
              <w:spacing w:before="60" w:after="180" w:line="420" w:lineRule="atLeast"/>
              <w:ind w:left="300"/>
            </w:pPr>
            <w:r w:rsidRPr="006B6772">
              <w:t>Detection of Manipulated Multimedia Using Machine Learning Techniques</w:t>
            </w:r>
          </w:p>
        </w:tc>
      </w:tr>
      <w:tr w:rsidR="000A3CAD" w14:paraId="5D0BEEA6" w14:textId="77777777" w:rsidTr="000A3CAD">
        <w:tc>
          <w:tcPr>
            <w:tcW w:w="1258" w:type="dxa"/>
          </w:tcPr>
          <w:p w14:paraId="13329514" w14:textId="77777777" w:rsidR="000A3CAD" w:rsidRDefault="000A3CAD" w:rsidP="000A3CAD">
            <w:r>
              <w:t>URL</w:t>
            </w:r>
          </w:p>
        </w:tc>
        <w:tc>
          <w:tcPr>
            <w:tcW w:w="8092" w:type="dxa"/>
          </w:tcPr>
          <w:p w14:paraId="168DE80D" w14:textId="53A65CDD" w:rsidR="000A3CAD" w:rsidRDefault="000A3CAD" w:rsidP="000A3CAD">
            <w:r w:rsidRPr="000A3CAD">
              <w:rPr>
                <w:rStyle w:val="Hyperlink"/>
              </w:rPr>
              <w:t>https://ieeexplore.ieee.org/stamp/stamp.jsp?tp=&amp;arnumber=10533016</w:t>
            </w:r>
          </w:p>
        </w:tc>
      </w:tr>
      <w:tr w:rsidR="000A3CAD" w14:paraId="37E32289" w14:textId="77777777" w:rsidTr="000A3CAD">
        <w:tc>
          <w:tcPr>
            <w:tcW w:w="1258" w:type="dxa"/>
          </w:tcPr>
          <w:p w14:paraId="2DCF2B6D" w14:textId="77777777" w:rsidR="000A3CAD" w:rsidRDefault="000A3CAD" w:rsidP="000A3CAD">
            <w:r>
              <w:t>Notes</w:t>
            </w:r>
          </w:p>
        </w:tc>
        <w:tc>
          <w:tcPr>
            <w:tcW w:w="8092" w:type="dxa"/>
          </w:tcPr>
          <w:p w14:paraId="170F0FF0" w14:textId="2C92ABB1" w:rsidR="000A3CAD" w:rsidRDefault="000A3CAD" w:rsidP="000A3CAD">
            <w:pPr>
              <w:ind w:left="720"/>
            </w:pPr>
            <w:r w:rsidRPr="006B6772">
              <w:t>The paper highlights the growing concern of multimedia manipulation (images, videos, audio) in the context of misinformation and cybercrime. The proposed solution uses Convolutional Neural Networks (CNNs) to detect manipulated content. The research examines both the challenges and benefits of using deep learning for multimedia forensics and evaluates the model's robustness against adversarial attacks and deepfake variations. It emphasizes the need for ongoing advancement in deep learning models for digital forensics.</w:t>
            </w:r>
          </w:p>
        </w:tc>
      </w:tr>
      <w:tr w:rsidR="000A3CAD" w14:paraId="4A983532" w14:textId="77777777" w:rsidTr="000A3CAD">
        <w:tc>
          <w:tcPr>
            <w:tcW w:w="1258" w:type="dxa"/>
          </w:tcPr>
          <w:p w14:paraId="1FB0AC07" w14:textId="77777777" w:rsidR="000A3CAD" w:rsidRDefault="000A3CAD" w:rsidP="000A3CAD">
            <w:r>
              <w:t>Dataset</w:t>
            </w:r>
          </w:p>
        </w:tc>
        <w:tc>
          <w:tcPr>
            <w:tcW w:w="8092" w:type="dxa"/>
          </w:tcPr>
          <w:p w14:paraId="23B3FA5B" w14:textId="2C82EA1E" w:rsidR="000A3CAD" w:rsidRDefault="000A3CAD" w:rsidP="000A3CAD">
            <w:pPr>
              <w:ind w:left="720"/>
            </w:pPr>
            <w:r w:rsidRPr="006B6772">
              <w:t>The research utilized a large dataset of both real and manipulated multimedia, including images, videos, and audio files, which were pre-processed with techniques like normalization, data augmentation, and Error Level Analysis (ELA).</w:t>
            </w:r>
          </w:p>
        </w:tc>
      </w:tr>
      <w:tr w:rsidR="000A3CAD" w14:paraId="048565F1" w14:textId="77777777" w:rsidTr="000A3CAD">
        <w:tc>
          <w:tcPr>
            <w:tcW w:w="1258" w:type="dxa"/>
          </w:tcPr>
          <w:p w14:paraId="4C3DAB96" w14:textId="77777777" w:rsidR="000A3CAD" w:rsidRDefault="000A3CAD" w:rsidP="000A3CAD">
            <w:r>
              <w:t>Method</w:t>
            </w:r>
          </w:p>
        </w:tc>
        <w:tc>
          <w:tcPr>
            <w:tcW w:w="8092" w:type="dxa"/>
          </w:tcPr>
          <w:p w14:paraId="00776E94" w14:textId="77777777" w:rsidR="000A3CAD" w:rsidRPr="006B6772" w:rsidRDefault="000A3CAD" w:rsidP="000A3CAD">
            <w:pPr>
              <w:ind w:left="720"/>
            </w:pPr>
            <w:r w:rsidRPr="006B6772">
              <w:t>The system proposed in this research employs CNNs for detecting multimedia manipulation. Key steps include:</w:t>
            </w:r>
          </w:p>
          <w:p w14:paraId="00D9E5B5" w14:textId="77777777" w:rsidR="000A3CAD" w:rsidRPr="006B6772" w:rsidRDefault="000A3CAD" w:rsidP="000A3CAD">
            <w:pPr>
              <w:numPr>
                <w:ilvl w:val="0"/>
                <w:numId w:val="55"/>
              </w:numPr>
            </w:pPr>
            <w:r w:rsidRPr="006B6772">
              <w:rPr>
                <w:b/>
                <w:bCs/>
              </w:rPr>
              <w:lastRenderedPageBreak/>
              <w:t>Data Pre-processing</w:t>
            </w:r>
            <w:r w:rsidRPr="006B6772">
              <w:t>: Image resizing, normalization, augmentation (rotations, zooms), and ELA for images.</w:t>
            </w:r>
          </w:p>
          <w:p w14:paraId="424DFE3D" w14:textId="77777777" w:rsidR="000A3CAD" w:rsidRPr="006B6772" w:rsidRDefault="000A3CAD" w:rsidP="000A3CAD">
            <w:pPr>
              <w:numPr>
                <w:ilvl w:val="0"/>
                <w:numId w:val="55"/>
              </w:numPr>
            </w:pPr>
            <w:r w:rsidRPr="006B6772">
              <w:rPr>
                <w:b/>
                <w:bCs/>
              </w:rPr>
              <w:t>Feature Extraction</w:t>
            </w:r>
            <w:r w:rsidRPr="006B6772">
              <w:t>: CNN-based hierarchical feature extraction for images and videos, and MFCC feature extraction for audio.</w:t>
            </w:r>
          </w:p>
          <w:p w14:paraId="451F32F3" w14:textId="77777777" w:rsidR="000A3CAD" w:rsidRPr="006B6772" w:rsidRDefault="000A3CAD" w:rsidP="000A3CAD">
            <w:pPr>
              <w:numPr>
                <w:ilvl w:val="0"/>
                <w:numId w:val="55"/>
              </w:numPr>
            </w:pPr>
            <w:r w:rsidRPr="006B6772">
              <w:rPr>
                <w:b/>
                <w:bCs/>
              </w:rPr>
              <w:t>Model Architecture</w:t>
            </w:r>
            <w:r w:rsidRPr="006B6772">
              <w:t>: VGG16 for images and video detection; a CNN model for audio detection.</w:t>
            </w:r>
          </w:p>
          <w:p w14:paraId="58F27C20" w14:textId="77777777" w:rsidR="000A3CAD" w:rsidRPr="006B6772" w:rsidRDefault="000A3CAD" w:rsidP="000A3CAD">
            <w:pPr>
              <w:numPr>
                <w:ilvl w:val="0"/>
                <w:numId w:val="55"/>
              </w:numPr>
            </w:pPr>
            <w:r w:rsidRPr="006B6772">
              <w:rPr>
                <w:b/>
                <w:bCs/>
              </w:rPr>
              <w:t>Evaluation</w:t>
            </w:r>
            <w:r w:rsidRPr="006B6772">
              <w:t>: The model performance is evaluated using metrics such as specificity, sensitivity, accuracy, and precision, with testing on a separate dataset for validation.</w:t>
            </w:r>
          </w:p>
          <w:p w14:paraId="33133FDA" w14:textId="77777777" w:rsidR="000A3CAD" w:rsidRDefault="000A3CAD" w:rsidP="000A3CAD">
            <w:pPr>
              <w:ind w:left="720"/>
            </w:pPr>
          </w:p>
        </w:tc>
      </w:tr>
      <w:tr w:rsidR="000A3CAD" w14:paraId="0C3C0857" w14:textId="77777777" w:rsidTr="000A3CAD">
        <w:tc>
          <w:tcPr>
            <w:tcW w:w="1258" w:type="dxa"/>
          </w:tcPr>
          <w:p w14:paraId="0CA47691" w14:textId="77777777" w:rsidR="000A3CAD" w:rsidRDefault="000A3CAD" w:rsidP="000A3CAD">
            <w:r>
              <w:lastRenderedPageBreak/>
              <w:t>Key Results, Advantages &amp; Limitations</w:t>
            </w:r>
          </w:p>
        </w:tc>
        <w:tc>
          <w:tcPr>
            <w:tcW w:w="8092" w:type="dxa"/>
          </w:tcPr>
          <w:p w14:paraId="7166C2CD" w14:textId="090E66EC" w:rsidR="000A3CAD" w:rsidRPr="006B6772" w:rsidRDefault="000A3CAD" w:rsidP="000A3CAD">
            <w:r w:rsidRPr="006B6772">
              <w:t xml:space="preserve"> The CNN-based system achieved high accuracy in identifying manipulated multimedia, with robust performance across different types of content manipulations.</w:t>
            </w:r>
          </w:p>
          <w:p w14:paraId="0E4C3347" w14:textId="3BBE27EC" w:rsidR="000A3CAD" w:rsidRPr="006B6772" w:rsidRDefault="000A3CAD" w:rsidP="000A3CAD">
            <w:r w:rsidRPr="006B6772">
              <w:t xml:space="preserve"> </w:t>
            </w:r>
          </w:p>
          <w:p w14:paraId="3808668F" w14:textId="680C4542" w:rsidR="000A3CAD" w:rsidRPr="006B6772" w:rsidRDefault="000A3CAD" w:rsidP="000A3CAD">
            <w:pPr>
              <w:numPr>
                <w:ilvl w:val="0"/>
                <w:numId w:val="56"/>
              </w:numPr>
            </w:pPr>
            <w:r w:rsidRPr="006B6772">
              <w:t xml:space="preserve"> Effective detection of various manipulation techniques.</w:t>
            </w:r>
          </w:p>
          <w:p w14:paraId="355350D8" w14:textId="0EE78FE7" w:rsidR="000A3CAD" w:rsidRPr="006B6772" w:rsidRDefault="000A3CAD" w:rsidP="000A3CAD">
            <w:pPr>
              <w:numPr>
                <w:ilvl w:val="0"/>
                <w:numId w:val="56"/>
              </w:numPr>
            </w:pPr>
            <w:r w:rsidRPr="006B6772">
              <w:t xml:space="preserve"> Extensive validation and testing to ensure model robustness against adversarial attacks and deepfakes.</w:t>
            </w:r>
          </w:p>
          <w:p w14:paraId="1160542B" w14:textId="5A500CE3" w:rsidR="000A3CAD" w:rsidRPr="006B6772" w:rsidRDefault="000A3CAD" w:rsidP="000A3CAD">
            <w:pPr>
              <w:numPr>
                <w:ilvl w:val="0"/>
                <w:numId w:val="56"/>
              </w:numPr>
            </w:pPr>
            <w:r w:rsidRPr="006B6772">
              <w:t xml:space="preserve"> CNN's ability to automatically identify features from multimedia content.</w:t>
            </w:r>
            <w:r>
              <w:br/>
            </w:r>
          </w:p>
          <w:p w14:paraId="3789B9A8" w14:textId="77777777" w:rsidR="000A3CAD" w:rsidRPr="006B6772" w:rsidRDefault="000A3CAD" w:rsidP="000A3CAD">
            <w:pPr>
              <w:numPr>
                <w:ilvl w:val="0"/>
                <w:numId w:val="57"/>
              </w:numPr>
            </w:pPr>
            <w:r w:rsidRPr="006B6772">
              <w:t>Scarcity of large, high-quality datasets for training.</w:t>
            </w:r>
          </w:p>
          <w:p w14:paraId="39A4392C" w14:textId="77777777" w:rsidR="000A3CAD" w:rsidRPr="006B6772" w:rsidRDefault="000A3CAD" w:rsidP="000A3CAD">
            <w:pPr>
              <w:numPr>
                <w:ilvl w:val="0"/>
                <w:numId w:val="57"/>
              </w:numPr>
            </w:pPr>
            <w:r w:rsidRPr="006B6772">
              <w:t>High false-positive rate, particularly in deepfake detection.</w:t>
            </w:r>
          </w:p>
          <w:p w14:paraId="6C323056" w14:textId="77777777" w:rsidR="000A3CAD" w:rsidRPr="006B6772" w:rsidRDefault="000A3CAD" w:rsidP="000A3CAD">
            <w:pPr>
              <w:numPr>
                <w:ilvl w:val="0"/>
                <w:numId w:val="57"/>
              </w:numPr>
            </w:pPr>
            <w:r w:rsidRPr="006B6772">
              <w:t>Difficulty in generalizing across all types of manipulation due to dataset limitations.</w:t>
            </w:r>
          </w:p>
          <w:p w14:paraId="33C0F321" w14:textId="77777777" w:rsidR="000A3CAD" w:rsidRDefault="000A3CAD" w:rsidP="000A3CAD"/>
        </w:tc>
      </w:tr>
      <w:tr w:rsidR="000A3CAD" w14:paraId="56FE553E" w14:textId="77777777" w:rsidTr="000A3CAD">
        <w:tc>
          <w:tcPr>
            <w:tcW w:w="1258" w:type="dxa"/>
          </w:tcPr>
          <w:p w14:paraId="7618B2CA" w14:textId="77777777" w:rsidR="000A3CAD" w:rsidRDefault="000A3CAD" w:rsidP="000A3CAD">
            <w:r>
              <w:t>BIB</w:t>
            </w:r>
          </w:p>
        </w:tc>
        <w:tc>
          <w:tcPr>
            <w:tcW w:w="8092" w:type="dxa"/>
          </w:tcPr>
          <w:p w14:paraId="4865AA7C" w14:textId="77777777" w:rsidR="000A3CAD" w:rsidRPr="006B6772" w:rsidRDefault="000A3CAD" w:rsidP="000A3CAD">
            <w:r w:rsidRPr="006B6772">
              <w:t>@</w:t>
            </w:r>
            <w:proofErr w:type="gramStart"/>
            <w:r w:rsidRPr="006B6772">
              <w:t>inproceedings{</w:t>
            </w:r>
            <w:proofErr w:type="gramEnd"/>
            <w:r w:rsidRPr="006B6772">
              <w:t>anvekar2024detection,</w:t>
            </w:r>
          </w:p>
          <w:p w14:paraId="7F4A341B" w14:textId="77777777" w:rsidR="000A3CAD" w:rsidRPr="006B6772" w:rsidRDefault="000A3CAD" w:rsidP="000A3CAD">
            <w:r w:rsidRPr="006B6772">
              <w:t xml:space="preserve">  title</w:t>
            </w:r>
            <w:proofErr w:type="gramStart"/>
            <w:r w:rsidRPr="006B6772">
              <w:t>={</w:t>
            </w:r>
            <w:proofErr w:type="gramEnd"/>
            <w:r w:rsidRPr="006B6772">
              <w:t>Detection of Manipulated Multimedia In Digital Forensics Using Machine Learning},</w:t>
            </w:r>
          </w:p>
          <w:p w14:paraId="5CBDE093" w14:textId="77777777" w:rsidR="000A3CAD" w:rsidRPr="006B6772" w:rsidRDefault="000A3CAD" w:rsidP="000A3CAD">
            <w:r w:rsidRPr="006B6772">
              <w:t xml:space="preserve">  author</w:t>
            </w:r>
            <w:proofErr w:type="gramStart"/>
            <w:r w:rsidRPr="006B6772">
              <w:t>={</w:t>
            </w:r>
            <w:proofErr w:type="gramEnd"/>
            <w:r w:rsidRPr="006B6772">
              <w:t xml:space="preserve">Anvekar, Preetam and </w:t>
            </w:r>
            <w:proofErr w:type="spellStart"/>
            <w:r w:rsidRPr="006B6772">
              <w:t>Gudnavar</w:t>
            </w:r>
            <w:proofErr w:type="spellEnd"/>
            <w:r w:rsidRPr="006B6772">
              <w:t xml:space="preserve">, Anand and </w:t>
            </w:r>
            <w:proofErr w:type="spellStart"/>
            <w:r w:rsidRPr="006B6772">
              <w:t>Naregal</w:t>
            </w:r>
            <w:proofErr w:type="spellEnd"/>
            <w:r w:rsidRPr="006B6772">
              <w:t xml:space="preserve">, Keerti and </w:t>
            </w:r>
            <w:proofErr w:type="spellStart"/>
            <w:r w:rsidRPr="006B6772">
              <w:t>Nagarmunoli</w:t>
            </w:r>
            <w:proofErr w:type="spellEnd"/>
            <w:r w:rsidRPr="006B6772">
              <w:t>, Sreedevi},</w:t>
            </w:r>
          </w:p>
          <w:p w14:paraId="7B5D4F79" w14:textId="77777777" w:rsidR="000A3CAD" w:rsidRPr="006B6772" w:rsidRDefault="000A3CAD" w:rsidP="000A3CAD">
            <w:r w:rsidRPr="006B6772">
              <w:t xml:space="preserve">  </w:t>
            </w:r>
            <w:proofErr w:type="spellStart"/>
            <w:r w:rsidRPr="006B6772">
              <w:t>booktitle</w:t>
            </w:r>
            <w:proofErr w:type="spellEnd"/>
            <w:proofErr w:type="gramStart"/>
            <w:r w:rsidRPr="006B6772">
              <w:t>={</w:t>
            </w:r>
            <w:proofErr w:type="gramEnd"/>
            <w:r w:rsidRPr="006B6772">
              <w:t>2024 2nd International Conference on Device Intelligence, Computing and Communication Technologies (DICCT)},</w:t>
            </w:r>
          </w:p>
          <w:p w14:paraId="45BEE0A0" w14:textId="77777777" w:rsidR="000A3CAD" w:rsidRPr="006B6772" w:rsidRDefault="000A3CAD" w:rsidP="000A3CAD">
            <w:r w:rsidRPr="006B6772">
              <w:t xml:space="preserve">  pages</w:t>
            </w:r>
            <w:proofErr w:type="gramStart"/>
            <w:r w:rsidRPr="006B6772">
              <w:t>={</w:t>
            </w:r>
            <w:proofErr w:type="gramEnd"/>
            <w:r w:rsidRPr="006B6772">
              <w:t>33--38},</w:t>
            </w:r>
          </w:p>
          <w:p w14:paraId="46BC23C8" w14:textId="77777777" w:rsidR="000A3CAD" w:rsidRPr="006B6772" w:rsidRDefault="000A3CAD" w:rsidP="000A3CAD">
            <w:r w:rsidRPr="006B6772">
              <w:t xml:space="preserve">  year</w:t>
            </w:r>
            <w:proofErr w:type="gramStart"/>
            <w:r w:rsidRPr="006B6772">
              <w:t>={</w:t>
            </w:r>
            <w:proofErr w:type="gramEnd"/>
            <w:r w:rsidRPr="006B6772">
              <w:t>2024},</w:t>
            </w:r>
          </w:p>
          <w:p w14:paraId="3AB57856" w14:textId="77777777" w:rsidR="000A3CAD" w:rsidRPr="006B6772" w:rsidRDefault="000A3CAD" w:rsidP="000A3CAD">
            <w:r w:rsidRPr="006B6772">
              <w:t xml:space="preserve">  organization={IEEE}</w:t>
            </w:r>
          </w:p>
          <w:p w14:paraId="5ED65C6C" w14:textId="77777777" w:rsidR="000A3CAD" w:rsidRPr="006B6772" w:rsidRDefault="000A3CAD" w:rsidP="000A3CAD">
            <w:r w:rsidRPr="006B6772">
              <w:t>}</w:t>
            </w:r>
          </w:p>
          <w:p w14:paraId="7C013FED" w14:textId="77777777" w:rsidR="000A3CAD" w:rsidRDefault="000A3CAD" w:rsidP="000A3CAD"/>
        </w:tc>
      </w:tr>
    </w:tbl>
    <w:p w14:paraId="1A59168A" w14:textId="77777777" w:rsidR="007E2A15" w:rsidRDefault="007E2A15"/>
    <w:p w14:paraId="4D4A4DC5" w14:textId="77777777" w:rsidR="007E2A15" w:rsidRDefault="007E2A15"/>
    <w:p w14:paraId="429E82FE" w14:textId="77777777" w:rsidR="00771220" w:rsidRDefault="00771220" w:rsidP="00A1398C">
      <w:pPr>
        <w:jc w:val="center"/>
        <w:rPr>
          <w:sz w:val="40"/>
          <w:szCs w:val="40"/>
        </w:rPr>
      </w:pPr>
    </w:p>
    <w:p w14:paraId="5C10D159" w14:textId="77777777" w:rsidR="00771220" w:rsidRDefault="00771220" w:rsidP="00A1398C">
      <w:pPr>
        <w:jc w:val="center"/>
        <w:rPr>
          <w:sz w:val="40"/>
          <w:szCs w:val="40"/>
        </w:rPr>
      </w:pPr>
    </w:p>
    <w:p w14:paraId="78913A27" w14:textId="77777777" w:rsidR="00771220" w:rsidRDefault="00771220" w:rsidP="00A1398C">
      <w:pPr>
        <w:jc w:val="center"/>
        <w:rPr>
          <w:sz w:val="40"/>
          <w:szCs w:val="40"/>
        </w:rPr>
      </w:pPr>
    </w:p>
    <w:p w14:paraId="661E01C6" w14:textId="77777777" w:rsidR="00771220" w:rsidRDefault="00771220" w:rsidP="00A1398C">
      <w:pPr>
        <w:jc w:val="center"/>
        <w:rPr>
          <w:sz w:val="40"/>
          <w:szCs w:val="40"/>
        </w:rPr>
      </w:pPr>
    </w:p>
    <w:p w14:paraId="2D3A0D53" w14:textId="7670F2C2" w:rsidR="007E2A15" w:rsidRPr="00A1398C" w:rsidRDefault="00A1398C" w:rsidP="00A1398C">
      <w:pPr>
        <w:jc w:val="center"/>
        <w:rPr>
          <w:sz w:val="40"/>
          <w:szCs w:val="40"/>
        </w:rPr>
      </w:pPr>
      <w:r w:rsidRPr="00E27DB2">
        <w:rPr>
          <w:sz w:val="40"/>
          <w:szCs w:val="40"/>
        </w:rPr>
        <w:lastRenderedPageBreak/>
        <w:t xml:space="preserve">PAPER – </w:t>
      </w:r>
      <w:r>
        <w:rPr>
          <w:sz w:val="40"/>
          <w:szCs w:val="40"/>
        </w:rPr>
        <w:t>7</w:t>
      </w:r>
    </w:p>
    <w:tbl>
      <w:tblPr>
        <w:tblStyle w:val="TableGrid"/>
        <w:tblW w:w="0" w:type="auto"/>
        <w:tblLook w:val="04A0" w:firstRow="1" w:lastRow="0" w:firstColumn="1" w:lastColumn="0" w:noHBand="0" w:noVBand="1"/>
      </w:tblPr>
      <w:tblGrid>
        <w:gridCol w:w="1258"/>
        <w:gridCol w:w="8092"/>
      </w:tblGrid>
      <w:tr w:rsidR="007E2A15" w14:paraId="23BB0BC7" w14:textId="77777777" w:rsidTr="005406B9">
        <w:tc>
          <w:tcPr>
            <w:tcW w:w="1258" w:type="dxa"/>
          </w:tcPr>
          <w:p w14:paraId="1BE0A050" w14:textId="77777777" w:rsidR="007E2A15" w:rsidRDefault="007E2A15" w:rsidP="005406B9"/>
          <w:p w14:paraId="1372D9C2" w14:textId="77777777" w:rsidR="007E2A15" w:rsidRDefault="007E2A15" w:rsidP="005406B9">
            <w:r>
              <w:t>Title and Author</w:t>
            </w:r>
          </w:p>
        </w:tc>
        <w:tc>
          <w:tcPr>
            <w:tcW w:w="8092" w:type="dxa"/>
          </w:tcPr>
          <w:p w14:paraId="38189FE6" w14:textId="03A8D93D" w:rsidR="007E2A15" w:rsidRDefault="00E10CDF" w:rsidP="00E10CDF">
            <w:pPr>
              <w:pStyle w:val="Heading1"/>
              <w:spacing w:before="60" w:after="180" w:line="420" w:lineRule="atLeast"/>
              <w:ind w:left="300"/>
            </w:pPr>
            <w:r w:rsidRPr="00E10CDF">
              <w:t>Detection of Spliced Images in Social Media Application</w:t>
            </w:r>
          </w:p>
        </w:tc>
      </w:tr>
      <w:tr w:rsidR="007E2A15" w14:paraId="40BA8241" w14:textId="77777777" w:rsidTr="005406B9">
        <w:tc>
          <w:tcPr>
            <w:tcW w:w="1258" w:type="dxa"/>
          </w:tcPr>
          <w:p w14:paraId="59BFA73C" w14:textId="77777777" w:rsidR="007E2A15" w:rsidRDefault="007E2A15" w:rsidP="005406B9">
            <w:r>
              <w:t>URL</w:t>
            </w:r>
          </w:p>
        </w:tc>
        <w:tc>
          <w:tcPr>
            <w:tcW w:w="8092" w:type="dxa"/>
          </w:tcPr>
          <w:p w14:paraId="287F8FC0" w14:textId="411E2E57" w:rsidR="007E2A15" w:rsidRDefault="007E2A15" w:rsidP="005406B9">
            <w:hyperlink r:id="rId12" w:history="1">
              <w:r w:rsidRPr="007E2A15">
                <w:rPr>
                  <w:rStyle w:val="Hyperlink"/>
                </w:rPr>
                <w:t>https://ieeexplore.ieee.org/docume</w:t>
              </w:r>
              <w:r w:rsidRPr="007E2A15">
                <w:rPr>
                  <w:rStyle w:val="Hyperlink"/>
                </w:rPr>
                <w:t>n</w:t>
              </w:r>
              <w:r w:rsidRPr="007E2A15">
                <w:rPr>
                  <w:rStyle w:val="Hyperlink"/>
                </w:rPr>
                <w:t>t/9677737</w:t>
              </w:r>
            </w:hyperlink>
          </w:p>
        </w:tc>
      </w:tr>
      <w:tr w:rsidR="007E2A15" w14:paraId="73D0C458" w14:textId="77777777" w:rsidTr="005406B9">
        <w:tc>
          <w:tcPr>
            <w:tcW w:w="1258" w:type="dxa"/>
          </w:tcPr>
          <w:p w14:paraId="4E23D8B8" w14:textId="77777777" w:rsidR="007E2A15" w:rsidRDefault="007E2A15" w:rsidP="005406B9">
            <w:r>
              <w:t>Notes</w:t>
            </w:r>
          </w:p>
        </w:tc>
        <w:tc>
          <w:tcPr>
            <w:tcW w:w="8092" w:type="dxa"/>
          </w:tcPr>
          <w:p w14:paraId="503DF444" w14:textId="738C035B" w:rsidR="007E2A15" w:rsidRDefault="007E2A15" w:rsidP="007E2A15">
            <w:pPr>
              <w:ind w:left="720"/>
            </w:pPr>
            <w:r w:rsidRPr="007E2A15">
              <w:t xml:space="preserve">In this paper, a detection system is implemented for verifying and classifying the content of social media images. The system adopted Deep Learning based on a convolutional neural network (CNN) to detect spliced images on WhatsApp. The images in dataset CASIA v2 (transformed to be appropriate for WhatsApp) are used for training and testing. </w:t>
            </w:r>
            <w:r w:rsidRPr="007E2A15">
              <w:br/>
            </w:r>
            <w:r w:rsidRPr="007E2A15">
              <w:br/>
              <w:t>The results point to an accuracy of 99.19% of training and 87.438% of testing.</w:t>
            </w:r>
          </w:p>
        </w:tc>
      </w:tr>
      <w:tr w:rsidR="007E2A15" w14:paraId="41F04731" w14:textId="77777777" w:rsidTr="005406B9">
        <w:tc>
          <w:tcPr>
            <w:tcW w:w="1258" w:type="dxa"/>
          </w:tcPr>
          <w:p w14:paraId="2B095689" w14:textId="77777777" w:rsidR="007E2A15" w:rsidRDefault="007E2A15" w:rsidP="005406B9">
            <w:r>
              <w:t>Dataset</w:t>
            </w:r>
          </w:p>
        </w:tc>
        <w:tc>
          <w:tcPr>
            <w:tcW w:w="8092" w:type="dxa"/>
          </w:tcPr>
          <w:p w14:paraId="3B45A57C" w14:textId="77777777" w:rsidR="007E2A15" w:rsidRPr="007E2A15" w:rsidRDefault="007E2A15" w:rsidP="007E2A15">
            <w:pPr>
              <w:numPr>
                <w:ilvl w:val="0"/>
                <w:numId w:val="58"/>
              </w:numPr>
            </w:pPr>
            <w:r w:rsidRPr="007E2A15">
              <w:t>The research focuses on developing software that can detect image tampering and test its performance. </w:t>
            </w:r>
          </w:p>
          <w:p w14:paraId="79EA63B4" w14:textId="77777777" w:rsidR="007E2A15" w:rsidRPr="007E2A15" w:rsidRDefault="007E2A15" w:rsidP="007E2A15">
            <w:pPr>
              <w:numPr>
                <w:ilvl w:val="0"/>
                <w:numId w:val="58"/>
              </w:numPr>
            </w:pPr>
            <w:r w:rsidRPr="007E2A15">
              <w:t xml:space="preserve">The datasets used to detect splicing images are </w:t>
            </w:r>
            <w:proofErr w:type="spellStart"/>
            <w:r w:rsidRPr="007E2A15">
              <w:t>CASIAvl</w:t>
            </w:r>
            <w:proofErr w:type="spellEnd"/>
            <w:r w:rsidRPr="007E2A15">
              <w:t xml:space="preserve"> and CASIAv2. </w:t>
            </w:r>
          </w:p>
          <w:p w14:paraId="2FFFF28B" w14:textId="77777777" w:rsidR="007E2A15" w:rsidRPr="007E2A15" w:rsidRDefault="007E2A15" w:rsidP="007E2A15">
            <w:pPr>
              <w:numPr>
                <w:ilvl w:val="0"/>
                <w:numId w:val="58"/>
              </w:numPr>
            </w:pPr>
            <w:r w:rsidRPr="007E2A15">
              <w:t>The WhatsApp application was chosen due to the very large use of this application, as the entire data set for CASIA V2 was uploaded through the WhatsApp application (30 JPEG images per upload) and then received from a second application on another device. </w:t>
            </w:r>
          </w:p>
          <w:p w14:paraId="0908859B" w14:textId="77777777" w:rsidR="007E2A15" w:rsidRPr="007E2A15" w:rsidRDefault="007E2A15" w:rsidP="007E2A15">
            <w:pPr>
              <w:numPr>
                <w:ilvl w:val="0"/>
                <w:numId w:val="58"/>
              </w:numPr>
            </w:pPr>
            <w:r w:rsidRPr="007E2A15">
              <w:t>The total number of images that were uploaded was 9,292, divided into 7,278 original images and 2014 fake images. </w:t>
            </w:r>
          </w:p>
          <w:p w14:paraId="20499545" w14:textId="4E46C0F4" w:rsidR="007E2A15" w:rsidRDefault="007E2A15" w:rsidP="007E2A15">
            <w:pPr>
              <w:numPr>
                <w:ilvl w:val="0"/>
                <w:numId w:val="58"/>
              </w:numPr>
            </w:pPr>
            <w:r w:rsidRPr="007E2A15">
              <w:t>This new dataset is specific for social media applications, named Wsap-CASIV2.</w:t>
            </w:r>
          </w:p>
        </w:tc>
      </w:tr>
      <w:tr w:rsidR="007E2A15" w14:paraId="210DAA3E" w14:textId="77777777" w:rsidTr="005406B9">
        <w:tc>
          <w:tcPr>
            <w:tcW w:w="1258" w:type="dxa"/>
          </w:tcPr>
          <w:p w14:paraId="39E7F573" w14:textId="77777777" w:rsidR="007E2A15" w:rsidRDefault="007E2A15" w:rsidP="005406B9">
            <w:r>
              <w:t>Method</w:t>
            </w:r>
          </w:p>
        </w:tc>
        <w:tc>
          <w:tcPr>
            <w:tcW w:w="8092" w:type="dxa"/>
          </w:tcPr>
          <w:p w14:paraId="42FC4DB8" w14:textId="77777777" w:rsidR="007E2A15" w:rsidRPr="007E2A15" w:rsidRDefault="007E2A15" w:rsidP="007E2A15">
            <w:r w:rsidRPr="007E2A15">
              <w:t>This part includes four processes: Error Level Analysis (ELA), Image difference, Normalization, and Enhancement. </w:t>
            </w:r>
          </w:p>
          <w:p w14:paraId="643E60BC" w14:textId="77777777" w:rsidR="007E2A15" w:rsidRPr="007E2A15" w:rsidRDefault="007E2A15" w:rsidP="007E2A15"/>
          <w:p w14:paraId="481204C8" w14:textId="77777777" w:rsidR="007E2A15" w:rsidRPr="007E2A15" w:rsidRDefault="007E2A15" w:rsidP="007E2A15">
            <w:r w:rsidRPr="007E2A15">
              <w:rPr>
                <w:b/>
                <w:bCs/>
              </w:rPr>
              <w:t>1. Error Level Analysis (ELA)</w:t>
            </w:r>
            <w:r w:rsidRPr="007E2A15">
              <w:t xml:space="preserve"> - Increase the training efficiency of the CNN by identifying the areas in the image with different compression rates.</w:t>
            </w:r>
          </w:p>
          <w:p w14:paraId="764E497D" w14:textId="77777777" w:rsidR="007E2A15" w:rsidRPr="007E2A15" w:rsidRDefault="007E2A15" w:rsidP="007E2A15"/>
          <w:p w14:paraId="346642A3" w14:textId="77777777" w:rsidR="007E2A15" w:rsidRPr="007E2A15" w:rsidRDefault="007E2A15" w:rsidP="007E2A15">
            <w:r w:rsidRPr="007E2A15">
              <w:rPr>
                <w:b/>
                <w:bCs/>
              </w:rPr>
              <w:t>2. Image Difference</w:t>
            </w:r>
            <w:r w:rsidRPr="007E2A15">
              <w:t xml:space="preserve"> - The differences are calculated between the original and ELA image (pixel-by-pixel) and the output is a new image.</w:t>
            </w:r>
          </w:p>
          <w:p w14:paraId="5217355D" w14:textId="77777777" w:rsidR="007E2A15" w:rsidRPr="007E2A15" w:rsidRDefault="007E2A15" w:rsidP="007E2A15"/>
          <w:p w14:paraId="5F671BEE" w14:textId="77777777" w:rsidR="007E2A15" w:rsidRPr="007E2A15" w:rsidRDefault="007E2A15" w:rsidP="007E2A15">
            <w:r w:rsidRPr="007E2A15">
              <w:rPr>
                <w:b/>
                <w:bCs/>
              </w:rPr>
              <w:t>3. Normalize the Image</w:t>
            </w:r>
            <w:r w:rsidRPr="007E2A15">
              <w:t xml:space="preserve"> - So that CNN converges faster reaching the global minimum of loss values belonging to the validation data.</w:t>
            </w:r>
          </w:p>
          <w:p w14:paraId="11A76FED" w14:textId="77777777" w:rsidR="007E2A15" w:rsidRPr="007E2A15" w:rsidRDefault="007E2A15" w:rsidP="007E2A15"/>
          <w:p w14:paraId="5F7D913E" w14:textId="77777777" w:rsidR="007E2A15" w:rsidRPr="007E2A15" w:rsidRDefault="007E2A15" w:rsidP="007E2A15">
            <w:r w:rsidRPr="007E2A15">
              <w:rPr>
                <w:b/>
                <w:bCs/>
              </w:rPr>
              <w:t>4. Image Enhancement</w:t>
            </w:r>
            <w:r w:rsidRPr="007E2A15">
              <w:t xml:space="preserve"> - This stage enhances image brightness. After converting the image to ELA compression, sometimes the image may look blurry bright, or dark. This increases the visibility of features to increase the efficiency of CNN in detecting.</w:t>
            </w:r>
          </w:p>
          <w:p w14:paraId="6F39CF90" w14:textId="77777777" w:rsidR="007E2A15" w:rsidRPr="007E2A15" w:rsidRDefault="007E2A15" w:rsidP="007E2A15"/>
          <w:p w14:paraId="17DCB190" w14:textId="77777777" w:rsidR="007E2A15" w:rsidRPr="007E2A15" w:rsidRDefault="007E2A15" w:rsidP="007E2A15">
            <w:r w:rsidRPr="007E2A15">
              <w:rPr>
                <w:b/>
                <w:bCs/>
              </w:rPr>
              <w:t>B. Building model</w:t>
            </w:r>
          </w:p>
          <w:p w14:paraId="0894AAAC" w14:textId="77777777" w:rsidR="007E2A15" w:rsidRPr="007E2A15" w:rsidRDefault="007E2A15" w:rsidP="007E2A15">
            <w:pPr>
              <w:numPr>
                <w:ilvl w:val="0"/>
                <w:numId w:val="59"/>
              </w:numPr>
            </w:pPr>
            <w:r w:rsidRPr="007E2A15">
              <w:t>CNN in general is a very good feature extractor.</w:t>
            </w:r>
          </w:p>
          <w:p w14:paraId="4A64354B" w14:textId="77777777" w:rsidR="007E2A15" w:rsidRPr="007E2A15" w:rsidRDefault="007E2A15" w:rsidP="007E2A15">
            <w:pPr>
              <w:numPr>
                <w:ilvl w:val="0"/>
                <w:numId w:val="59"/>
              </w:numPr>
            </w:pPr>
            <w:r w:rsidRPr="007E2A15">
              <w:t xml:space="preserve">The proposed CNN has two convolutional layers and one pooling layer as feature learning and fully connected layers with one </w:t>
            </w:r>
            <w:proofErr w:type="spellStart"/>
            <w:r w:rsidRPr="007E2A15">
              <w:t>Softmax</w:t>
            </w:r>
            <w:proofErr w:type="spellEnd"/>
            <w:r w:rsidRPr="007E2A15">
              <w:t>.</w:t>
            </w:r>
          </w:p>
          <w:p w14:paraId="015D498E" w14:textId="77777777" w:rsidR="007E2A15" w:rsidRPr="007E2A15" w:rsidRDefault="007E2A15" w:rsidP="007E2A15">
            <w:pPr>
              <w:numPr>
                <w:ilvl w:val="0"/>
                <w:numId w:val="60"/>
              </w:numPr>
            </w:pPr>
            <w:r w:rsidRPr="007E2A15">
              <w:rPr>
                <w:b/>
                <w:bCs/>
              </w:rPr>
              <w:t>Convolutional layer:</w:t>
            </w:r>
            <w:r w:rsidRPr="007E2A15">
              <w:t xml:space="preserve"> The convolution layer aims to extract image features. The input of the first convolution layer is an image with 128×128 × 3 while the first and the second convolution layers have a </w:t>
            </w:r>
            <w:proofErr w:type="gramStart"/>
            <w:r w:rsidRPr="007E2A15">
              <w:t>32 kernel</w:t>
            </w:r>
            <w:proofErr w:type="gramEnd"/>
            <w:r w:rsidRPr="007E2A15">
              <w:t xml:space="preserve"> filter with a 5×5 size matrix </w:t>
            </w:r>
            <w:r w:rsidRPr="007E2A15">
              <w:lastRenderedPageBreak/>
              <w:t>with strides 1 or 2 - pixels that move over all the pixels of the image-taking their dot product.</w:t>
            </w:r>
          </w:p>
          <w:p w14:paraId="72DB6EC0" w14:textId="77777777" w:rsidR="007E2A15" w:rsidRPr="007E2A15" w:rsidRDefault="007E2A15" w:rsidP="007E2A15">
            <w:pPr>
              <w:numPr>
                <w:ilvl w:val="0"/>
                <w:numId w:val="60"/>
              </w:numPr>
            </w:pPr>
            <w:r w:rsidRPr="007E2A15">
              <w:rPr>
                <w:b/>
                <w:bCs/>
              </w:rPr>
              <w:t>Activation Function:</w:t>
            </w:r>
            <w:r w:rsidRPr="007E2A15">
              <w:t xml:space="preserve"> The activation function in a neural network removes unnecessary pixels, such as negative values. The Rectified Linear Unit (</w:t>
            </w:r>
            <w:proofErr w:type="spellStart"/>
            <w:r w:rsidRPr="007E2A15">
              <w:t>ReLU</w:t>
            </w:r>
            <w:proofErr w:type="spellEnd"/>
            <w:r w:rsidRPr="007E2A15">
              <w:t xml:space="preserve">) function is selected. </w:t>
            </w:r>
            <w:proofErr w:type="spellStart"/>
            <w:r w:rsidRPr="007E2A15">
              <w:t>Softmax</w:t>
            </w:r>
            <w:proofErr w:type="spellEnd"/>
            <w:r w:rsidRPr="007E2A15">
              <w:t xml:space="preserve"> is used as the activation function for multi-class classification problems.</w:t>
            </w:r>
          </w:p>
          <w:p w14:paraId="6734B55C" w14:textId="77777777" w:rsidR="007E2A15" w:rsidRPr="007E2A15" w:rsidRDefault="007E2A15" w:rsidP="007E2A15">
            <w:pPr>
              <w:numPr>
                <w:ilvl w:val="0"/>
                <w:numId w:val="60"/>
              </w:numPr>
            </w:pPr>
            <w:r w:rsidRPr="007E2A15">
              <w:rPr>
                <w:b/>
                <w:bCs/>
              </w:rPr>
              <w:t>Pooling layer:</w:t>
            </w:r>
            <w:r w:rsidRPr="007E2A15">
              <w:t xml:space="preserve"> The aim is to reduce the number of pixels in the output from the previous convolutional layer. The scale is down to 25% of the original size.</w:t>
            </w:r>
          </w:p>
          <w:p w14:paraId="1A2BE570" w14:textId="77777777" w:rsidR="007E2A15" w:rsidRDefault="007E2A15" w:rsidP="007E2A15"/>
        </w:tc>
      </w:tr>
      <w:tr w:rsidR="007E2A15" w14:paraId="6CEF350C" w14:textId="77777777" w:rsidTr="005406B9">
        <w:tc>
          <w:tcPr>
            <w:tcW w:w="1258" w:type="dxa"/>
          </w:tcPr>
          <w:p w14:paraId="2448DAFA" w14:textId="77777777" w:rsidR="007E2A15" w:rsidRDefault="007E2A15" w:rsidP="005406B9">
            <w:r>
              <w:lastRenderedPageBreak/>
              <w:t>Key Results, Advantages &amp; Limitations</w:t>
            </w:r>
          </w:p>
        </w:tc>
        <w:tc>
          <w:tcPr>
            <w:tcW w:w="8092" w:type="dxa"/>
          </w:tcPr>
          <w:p w14:paraId="01F29934" w14:textId="033A4699" w:rsidR="007E2A15" w:rsidRDefault="007E2A15" w:rsidP="007E2A15">
            <w:r>
              <w:t>Results:</w:t>
            </w:r>
          </w:p>
          <w:p w14:paraId="5FCDD27D" w14:textId="5DB19D76" w:rsidR="007E2A15" w:rsidRPr="007E2A15" w:rsidRDefault="007E2A15" w:rsidP="007E2A15">
            <w:pPr>
              <w:numPr>
                <w:ilvl w:val="0"/>
                <w:numId w:val="61"/>
              </w:numPr>
            </w:pPr>
            <w:r w:rsidRPr="006B6772">
              <w:t xml:space="preserve"> </w:t>
            </w:r>
            <w:r w:rsidRPr="007E2A15">
              <w:t>The proposed system's performance is evaluated using different performance metrics, such as accuracy, recall, precision sensitivity, and F1-score.</w:t>
            </w:r>
          </w:p>
          <w:p w14:paraId="7610FF64" w14:textId="77777777" w:rsidR="007E2A15" w:rsidRPr="007E2A15" w:rsidRDefault="007E2A15" w:rsidP="007E2A15">
            <w:pPr>
              <w:numPr>
                <w:ilvl w:val="0"/>
                <w:numId w:val="61"/>
              </w:numPr>
            </w:pPr>
            <w:r w:rsidRPr="007E2A15">
              <w:t>The best accuracy is obtained at the 5th epoch the validation loss after the 5th epoch starts to flat and eventually increases, which is a sign of overfitting.</w:t>
            </w:r>
          </w:p>
          <w:p w14:paraId="05229472" w14:textId="77777777" w:rsidR="007E2A15" w:rsidRPr="007E2A15" w:rsidRDefault="007E2A15" w:rsidP="007E2A15">
            <w:pPr>
              <w:numPr>
                <w:ilvl w:val="0"/>
                <w:numId w:val="61"/>
              </w:numPr>
            </w:pPr>
            <w:r w:rsidRPr="007E2A15">
              <w:t xml:space="preserve">The CNN uses two convolutional layers, one </w:t>
            </w:r>
            <w:proofErr w:type="spellStart"/>
            <w:r w:rsidRPr="007E2A15">
              <w:t>MaxPooling</w:t>
            </w:r>
            <w:proofErr w:type="spellEnd"/>
            <w:r w:rsidRPr="007E2A15">
              <w:t xml:space="preserve"> layer, one fully connected layer, and one output layer with </w:t>
            </w:r>
            <w:proofErr w:type="spellStart"/>
            <w:r w:rsidRPr="007E2A15">
              <w:t>softmax</w:t>
            </w:r>
            <w:proofErr w:type="spellEnd"/>
            <w:r w:rsidRPr="007E2A15">
              <w:t>, which can achieve a maximum accuracy of 99.19% of training and 87.438% of validation using 30 epochs. </w:t>
            </w:r>
          </w:p>
          <w:p w14:paraId="1AA5894C" w14:textId="77777777" w:rsidR="007E2A15" w:rsidRPr="007E2A15" w:rsidRDefault="007E2A15" w:rsidP="007E2A15"/>
          <w:p w14:paraId="5B90DEB5" w14:textId="77777777" w:rsidR="007E2A15" w:rsidRPr="007E2A15" w:rsidRDefault="007E2A15" w:rsidP="007E2A15">
            <w:r w:rsidRPr="007E2A15">
              <w:t xml:space="preserve">The advantages of our model are as follows: the number of training periods required to achieve convergence is significantly reduced, because the image features processed by ELA make the training more </w:t>
            </w:r>
            <w:proofErr w:type="gramStart"/>
            <w:r w:rsidRPr="007E2A15">
              <w:t>efficient, and</w:t>
            </w:r>
            <w:proofErr w:type="gramEnd"/>
            <w:r w:rsidRPr="007E2A15">
              <w:t xml:space="preserve"> accelerate the convergence of the CNN model. </w:t>
            </w:r>
          </w:p>
          <w:p w14:paraId="44BB9FD3" w14:textId="5FBCA523" w:rsidR="007E2A15" w:rsidRDefault="007E2A15" w:rsidP="007E2A15"/>
        </w:tc>
      </w:tr>
      <w:tr w:rsidR="007E2A15" w14:paraId="5F724386" w14:textId="77777777" w:rsidTr="005406B9">
        <w:tc>
          <w:tcPr>
            <w:tcW w:w="1258" w:type="dxa"/>
          </w:tcPr>
          <w:p w14:paraId="2FD2ED92" w14:textId="77777777" w:rsidR="007E2A15" w:rsidRDefault="007E2A15" w:rsidP="005406B9">
            <w:r>
              <w:t>BIB</w:t>
            </w:r>
          </w:p>
        </w:tc>
        <w:tc>
          <w:tcPr>
            <w:tcW w:w="8092" w:type="dxa"/>
          </w:tcPr>
          <w:p w14:paraId="52F0C61B" w14:textId="77777777" w:rsidR="00141E32" w:rsidRPr="00141E32" w:rsidRDefault="00141E32" w:rsidP="00141E32">
            <w:r w:rsidRPr="00141E32">
              <w:t>@</w:t>
            </w:r>
            <w:proofErr w:type="gramStart"/>
            <w:r w:rsidRPr="00141E32">
              <w:t>inproceedings{</w:t>
            </w:r>
            <w:proofErr w:type="gramEnd"/>
            <w:r w:rsidRPr="00141E32">
              <w:t>jabaar2021detection,</w:t>
            </w:r>
          </w:p>
          <w:p w14:paraId="79ECC9E7" w14:textId="77777777" w:rsidR="00141E32" w:rsidRPr="00141E32" w:rsidRDefault="00141E32" w:rsidP="00141E32">
            <w:r w:rsidRPr="00141E32">
              <w:t xml:space="preserve">  title</w:t>
            </w:r>
            <w:proofErr w:type="gramStart"/>
            <w:r w:rsidRPr="00141E32">
              <w:t>={</w:t>
            </w:r>
            <w:proofErr w:type="gramEnd"/>
            <w:r w:rsidRPr="00141E32">
              <w:t>Detection of Spliced Images in Social Media Application},</w:t>
            </w:r>
          </w:p>
          <w:p w14:paraId="0C0AA9CB" w14:textId="77777777" w:rsidR="00141E32" w:rsidRPr="00141E32" w:rsidRDefault="00141E32" w:rsidP="00141E32">
            <w:r w:rsidRPr="00141E32">
              <w:t xml:space="preserve">  author</w:t>
            </w:r>
            <w:proofErr w:type="gramStart"/>
            <w:r w:rsidRPr="00141E32">
              <w:t>={</w:t>
            </w:r>
            <w:proofErr w:type="gramEnd"/>
            <w:r w:rsidRPr="00141E32">
              <w:t>Jabaar, Munera A and Alsaad, Saad N},</w:t>
            </w:r>
          </w:p>
          <w:p w14:paraId="1020826D" w14:textId="77777777" w:rsidR="00141E32" w:rsidRPr="00141E32" w:rsidRDefault="00141E32" w:rsidP="00141E32">
            <w:r w:rsidRPr="00141E32">
              <w:t xml:space="preserve">  </w:t>
            </w:r>
            <w:proofErr w:type="spellStart"/>
            <w:r w:rsidRPr="00141E32">
              <w:t>booktitle</w:t>
            </w:r>
            <w:proofErr w:type="spellEnd"/>
            <w:proofErr w:type="gramStart"/>
            <w:r w:rsidRPr="00141E32">
              <w:t>={</w:t>
            </w:r>
            <w:proofErr w:type="gramEnd"/>
            <w:r w:rsidRPr="00141E32">
              <w:t>2021 7th International Conference on Contemporary Information Technology and Mathematics (ICCITM)},</w:t>
            </w:r>
          </w:p>
          <w:p w14:paraId="4A38537B" w14:textId="77777777" w:rsidR="00141E32" w:rsidRPr="00141E32" w:rsidRDefault="00141E32" w:rsidP="00141E32">
            <w:r w:rsidRPr="00141E32">
              <w:t xml:space="preserve">  pages</w:t>
            </w:r>
            <w:proofErr w:type="gramStart"/>
            <w:r w:rsidRPr="00141E32">
              <w:t>={</w:t>
            </w:r>
            <w:proofErr w:type="gramEnd"/>
            <w:r w:rsidRPr="00141E32">
              <w:t>63--69},</w:t>
            </w:r>
          </w:p>
          <w:p w14:paraId="6DE78540" w14:textId="77777777" w:rsidR="00141E32" w:rsidRPr="00141E32" w:rsidRDefault="00141E32" w:rsidP="00141E32">
            <w:r w:rsidRPr="00141E32">
              <w:t xml:space="preserve">  year</w:t>
            </w:r>
            <w:proofErr w:type="gramStart"/>
            <w:r w:rsidRPr="00141E32">
              <w:t>={</w:t>
            </w:r>
            <w:proofErr w:type="gramEnd"/>
            <w:r w:rsidRPr="00141E32">
              <w:t>2021},</w:t>
            </w:r>
          </w:p>
          <w:p w14:paraId="65EFD3D8" w14:textId="77777777" w:rsidR="00141E32" w:rsidRPr="00141E32" w:rsidRDefault="00141E32" w:rsidP="00141E32">
            <w:r w:rsidRPr="00141E32">
              <w:t xml:space="preserve">  organization={IEEE}</w:t>
            </w:r>
          </w:p>
          <w:p w14:paraId="3C9EFF61" w14:textId="77777777" w:rsidR="00141E32" w:rsidRPr="00141E32" w:rsidRDefault="00141E32" w:rsidP="00141E32">
            <w:r w:rsidRPr="00141E32">
              <w:t>}</w:t>
            </w:r>
          </w:p>
          <w:p w14:paraId="183C616D" w14:textId="77777777" w:rsidR="007E2A15" w:rsidRDefault="007E2A15" w:rsidP="00141E32"/>
        </w:tc>
      </w:tr>
    </w:tbl>
    <w:p w14:paraId="527CE16B" w14:textId="77777777" w:rsidR="007E2A15" w:rsidRDefault="007E2A15"/>
    <w:p w14:paraId="21867662" w14:textId="77777777" w:rsidR="000A3CAD" w:rsidRDefault="000A3CAD"/>
    <w:p w14:paraId="5D7567ED" w14:textId="77777777" w:rsidR="00771220" w:rsidRDefault="00771220" w:rsidP="00A1398C">
      <w:pPr>
        <w:jc w:val="center"/>
        <w:rPr>
          <w:sz w:val="40"/>
          <w:szCs w:val="40"/>
        </w:rPr>
      </w:pPr>
    </w:p>
    <w:p w14:paraId="123F200D" w14:textId="77777777" w:rsidR="00771220" w:rsidRDefault="00771220" w:rsidP="00A1398C">
      <w:pPr>
        <w:jc w:val="center"/>
        <w:rPr>
          <w:sz w:val="40"/>
          <w:szCs w:val="40"/>
        </w:rPr>
      </w:pPr>
    </w:p>
    <w:p w14:paraId="6A5D62A5" w14:textId="77777777" w:rsidR="00771220" w:rsidRDefault="00771220" w:rsidP="00A1398C">
      <w:pPr>
        <w:jc w:val="center"/>
        <w:rPr>
          <w:sz w:val="40"/>
          <w:szCs w:val="40"/>
        </w:rPr>
      </w:pPr>
    </w:p>
    <w:p w14:paraId="22543508" w14:textId="77777777" w:rsidR="00771220" w:rsidRDefault="00771220" w:rsidP="00A1398C">
      <w:pPr>
        <w:jc w:val="center"/>
        <w:rPr>
          <w:sz w:val="40"/>
          <w:szCs w:val="40"/>
        </w:rPr>
      </w:pPr>
    </w:p>
    <w:p w14:paraId="7467DE44" w14:textId="13833BC4" w:rsidR="00A1398C" w:rsidRPr="00E27DB2" w:rsidRDefault="00A1398C" w:rsidP="00A1398C">
      <w:pPr>
        <w:jc w:val="center"/>
        <w:rPr>
          <w:sz w:val="40"/>
          <w:szCs w:val="40"/>
        </w:rPr>
      </w:pPr>
      <w:r w:rsidRPr="00E27DB2">
        <w:rPr>
          <w:sz w:val="40"/>
          <w:szCs w:val="40"/>
        </w:rPr>
        <w:lastRenderedPageBreak/>
        <w:t xml:space="preserve">PAPER – </w:t>
      </w:r>
      <w:r>
        <w:rPr>
          <w:sz w:val="40"/>
          <w:szCs w:val="40"/>
        </w:rPr>
        <w:t>8</w:t>
      </w:r>
    </w:p>
    <w:p w14:paraId="675155E6" w14:textId="77777777" w:rsidR="00BB61BF" w:rsidRDefault="00BB61BF"/>
    <w:tbl>
      <w:tblPr>
        <w:tblStyle w:val="TableGrid"/>
        <w:tblW w:w="0" w:type="auto"/>
        <w:tblLook w:val="04A0" w:firstRow="1" w:lastRow="0" w:firstColumn="1" w:lastColumn="0" w:noHBand="0" w:noVBand="1"/>
      </w:tblPr>
      <w:tblGrid>
        <w:gridCol w:w="1258"/>
        <w:gridCol w:w="8092"/>
      </w:tblGrid>
      <w:tr w:rsidR="00BB61BF" w14:paraId="15C7CB5C" w14:textId="77777777" w:rsidTr="005406B9">
        <w:tc>
          <w:tcPr>
            <w:tcW w:w="1258" w:type="dxa"/>
          </w:tcPr>
          <w:p w14:paraId="56C032A9" w14:textId="77777777" w:rsidR="00BB61BF" w:rsidRDefault="00BB61BF" w:rsidP="005406B9"/>
          <w:p w14:paraId="2664543D" w14:textId="77777777" w:rsidR="00BB61BF" w:rsidRDefault="00BB61BF" w:rsidP="005406B9">
            <w:r>
              <w:t>Title and Author</w:t>
            </w:r>
          </w:p>
        </w:tc>
        <w:tc>
          <w:tcPr>
            <w:tcW w:w="8092" w:type="dxa"/>
          </w:tcPr>
          <w:p w14:paraId="72006FA4" w14:textId="77777777" w:rsidR="00BB61BF" w:rsidRDefault="00BB61BF" w:rsidP="005406B9">
            <w:pPr>
              <w:pStyle w:val="Heading1"/>
              <w:spacing w:before="60" w:after="180" w:line="420" w:lineRule="atLeast"/>
              <w:ind w:left="300"/>
            </w:pPr>
            <w:r w:rsidRPr="007E2A15">
              <w:t>Applicability of Heavily Compressed JPEG Tampered Images in Social Media and Supervised Machine Learning towards Detection of Forgery</w:t>
            </w:r>
          </w:p>
        </w:tc>
      </w:tr>
      <w:tr w:rsidR="00BB61BF" w14:paraId="3D64BD2F" w14:textId="77777777" w:rsidTr="005406B9">
        <w:tc>
          <w:tcPr>
            <w:tcW w:w="1258" w:type="dxa"/>
          </w:tcPr>
          <w:p w14:paraId="2CD147BD" w14:textId="77777777" w:rsidR="00BB61BF" w:rsidRDefault="00BB61BF" w:rsidP="005406B9">
            <w:r>
              <w:t>URL</w:t>
            </w:r>
          </w:p>
        </w:tc>
        <w:tc>
          <w:tcPr>
            <w:tcW w:w="8092" w:type="dxa"/>
          </w:tcPr>
          <w:p w14:paraId="73B9E3CA" w14:textId="66005EB4" w:rsidR="00BB61BF" w:rsidRDefault="00E10CDF" w:rsidP="005406B9">
            <w:hyperlink r:id="rId13" w:history="1">
              <w:r w:rsidRPr="00E10CDF">
                <w:rPr>
                  <w:rStyle w:val="Hyperlink"/>
                </w:rPr>
                <w:t>https://ieeexplore.ieee.org/document/10561776</w:t>
              </w:r>
            </w:hyperlink>
          </w:p>
        </w:tc>
      </w:tr>
      <w:tr w:rsidR="00BB61BF" w14:paraId="3CC5060B" w14:textId="77777777" w:rsidTr="005406B9">
        <w:tc>
          <w:tcPr>
            <w:tcW w:w="1258" w:type="dxa"/>
          </w:tcPr>
          <w:p w14:paraId="5CBA9734" w14:textId="77777777" w:rsidR="00BB61BF" w:rsidRDefault="00BB61BF" w:rsidP="005406B9">
            <w:r>
              <w:t>Notes</w:t>
            </w:r>
          </w:p>
        </w:tc>
        <w:tc>
          <w:tcPr>
            <w:tcW w:w="8092" w:type="dxa"/>
          </w:tcPr>
          <w:p w14:paraId="33971272" w14:textId="77777777" w:rsidR="00A95E44" w:rsidRPr="00A95E44" w:rsidRDefault="00A95E44" w:rsidP="00A95E44">
            <w:r w:rsidRPr="00A95E44">
              <w:t>This paper highlights and analyses the challenges of conventional forensic methods for forgery localization in heavily compressed tampered images. </w:t>
            </w:r>
          </w:p>
          <w:p w14:paraId="45AB78A7" w14:textId="77777777" w:rsidR="00A95E44" w:rsidRPr="00A95E44" w:rsidRDefault="00A95E44" w:rsidP="00A95E44">
            <w:pPr>
              <w:ind w:left="720"/>
            </w:pPr>
          </w:p>
          <w:p w14:paraId="5E408551" w14:textId="77777777" w:rsidR="00A95E44" w:rsidRPr="00A95E44" w:rsidRDefault="00A95E44" w:rsidP="00A95E44">
            <w:pPr>
              <w:ind w:left="720"/>
            </w:pPr>
            <w:r w:rsidRPr="00A95E44">
              <w:t xml:space="preserve">This paper investigated the encoder-decoder-based deep learning frameworks (i.e., </w:t>
            </w:r>
            <w:proofErr w:type="spellStart"/>
            <w:r w:rsidRPr="00A95E44">
              <w:t>SegNet</w:t>
            </w:r>
            <w:proofErr w:type="spellEnd"/>
            <w:r w:rsidRPr="00A95E44">
              <w:t xml:space="preserve"> and U-Net) for the segmentation of the forged regions from the holistic tampered images. </w:t>
            </w:r>
            <w:r w:rsidRPr="00A95E44">
              <w:br/>
            </w:r>
            <w:r w:rsidRPr="00A95E44">
              <w:br/>
              <w:t>Here, the forged image is studied with respect to the different quality levels (12, 8, and 1) and its corresponding compression percentages (0%, 60%, and 90%). </w:t>
            </w:r>
          </w:p>
          <w:p w14:paraId="6C476EC8" w14:textId="77777777" w:rsidR="00A95E44" w:rsidRPr="00A95E44" w:rsidRDefault="00A95E44" w:rsidP="00A95E44">
            <w:pPr>
              <w:ind w:left="720"/>
            </w:pPr>
          </w:p>
          <w:p w14:paraId="0B71E040" w14:textId="77777777" w:rsidR="00A95E44" w:rsidRPr="00A95E44" w:rsidRDefault="00A95E44" w:rsidP="00A95E44">
            <w:pPr>
              <w:ind w:left="720"/>
            </w:pPr>
            <w:r w:rsidRPr="00A95E44">
              <w:t xml:space="preserve">With a quality level maximum i.e., 12, the forged region (represented by a red bounding box) is well visualised in the generated DCT coefficients heat map. </w:t>
            </w:r>
            <w:r w:rsidRPr="00A95E44">
              <w:br/>
            </w:r>
            <w:r w:rsidRPr="00A95E44">
              <w:br/>
            </w:r>
          </w:p>
          <w:p w14:paraId="2AB4B8D0" w14:textId="77777777" w:rsidR="00A95E44" w:rsidRPr="00A95E44" w:rsidRDefault="00A95E44" w:rsidP="00A95E44">
            <w:pPr>
              <w:ind w:left="720"/>
            </w:pPr>
            <w:r w:rsidRPr="00A95E44">
              <w:t>But by reducing the quality label (8 or 1) or increasing the compression percentage, the forged region vanished as shown in Fig. 2 (a2) and (a3). </w:t>
            </w:r>
          </w:p>
          <w:p w14:paraId="7222DAED" w14:textId="77777777" w:rsidR="00A95E44" w:rsidRPr="00A95E44" w:rsidRDefault="00A95E44" w:rsidP="00A95E44">
            <w:pPr>
              <w:ind w:left="720"/>
            </w:pPr>
          </w:p>
          <w:p w14:paraId="3E35AE5C" w14:textId="77777777" w:rsidR="00A95E44" w:rsidRPr="00A95E44" w:rsidRDefault="00A95E44" w:rsidP="00A95E44">
            <w:pPr>
              <w:ind w:left="720"/>
            </w:pPr>
            <w:r w:rsidRPr="00A95E44">
              <w:t>Generally, JPEG format is considered by the forensic attackers to manipulate image content thereby eliminating any forensic traces due to the compression process.</w:t>
            </w:r>
          </w:p>
          <w:p w14:paraId="7D478BA4" w14:textId="616D53FF" w:rsidR="00BB61BF" w:rsidRDefault="00BB61BF" w:rsidP="005406B9">
            <w:pPr>
              <w:ind w:left="720"/>
            </w:pPr>
          </w:p>
        </w:tc>
      </w:tr>
      <w:tr w:rsidR="00BB61BF" w14:paraId="35925B0A" w14:textId="77777777" w:rsidTr="005406B9">
        <w:tc>
          <w:tcPr>
            <w:tcW w:w="1258" w:type="dxa"/>
          </w:tcPr>
          <w:p w14:paraId="6D85AA63" w14:textId="77777777" w:rsidR="00BB61BF" w:rsidRDefault="00BB61BF" w:rsidP="005406B9">
            <w:r>
              <w:t>Dataset</w:t>
            </w:r>
          </w:p>
        </w:tc>
        <w:tc>
          <w:tcPr>
            <w:tcW w:w="8092" w:type="dxa"/>
          </w:tcPr>
          <w:p w14:paraId="1445AE70" w14:textId="17EF4C68" w:rsidR="00E919FF" w:rsidRPr="00E919FF" w:rsidRDefault="00E919FF" w:rsidP="00E919FF">
            <w:r w:rsidRPr="00E919FF">
              <w:rPr>
                <w:b/>
                <w:bCs/>
              </w:rPr>
              <w:t>CASIA V2.0:</w:t>
            </w:r>
            <w:r w:rsidRPr="00E919FF">
              <w:t xml:space="preserve"> </w:t>
            </w:r>
            <w:r w:rsidRPr="00E919FF">
              <w:br/>
            </w:r>
            <w:r w:rsidRPr="00E919FF">
              <w:br/>
              <w:t>CASIA ITDE V2.0 is an image-splicing dataset which is an extended version of CASIA ITDE V1.0.</w:t>
            </w:r>
            <w:r w:rsidRPr="00E919FF">
              <w:br/>
            </w:r>
            <w:r w:rsidRPr="00E919FF">
              <w:br/>
              <w:t xml:space="preserve">There are 12,323 total images, among which 7200 are authentic and 5123 are tampered images. </w:t>
            </w:r>
            <w:r w:rsidRPr="00E919FF">
              <w:br/>
            </w:r>
            <w:r w:rsidRPr="00E919FF">
              <w:br/>
              <w:t xml:space="preserve">There are 9 categories, which are classified as scene, animal, architecture, character, plant, article, nature, indoor, and texture in the authentic image subset and the same </w:t>
            </w:r>
            <w:r w:rsidRPr="00E919FF">
              <w:lastRenderedPageBreak/>
              <w:t>tool is used for V1.0.</w:t>
            </w:r>
            <w:r>
              <w:br/>
            </w:r>
          </w:p>
          <w:p w14:paraId="229293AE" w14:textId="77777777" w:rsidR="00BB61BF" w:rsidRDefault="00E919FF" w:rsidP="00E919FF">
            <w:r w:rsidRPr="00E919FF">
              <w:rPr>
                <w:b/>
                <w:bCs/>
              </w:rPr>
              <w:t>CMFD Dataset:</w:t>
            </w:r>
            <w:r w:rsidRPr="00E919FF">
              <w:t> </w:t>
            </w:r>
            <w:r w:rsidRPr="00E919FF">
              <w:br/>
              <w:t xml:space="preserve">Captured by a Canon EOS 7D camera with a resolution of 5202×3465 pixels. </w:t>
            </w:r>
            <w:r w:rsidRPr="00E919FF">
              <w:br/>
              <w:t>From these captured images, 260 tampered images are created by Photoshop CS3 and CS5 in PNG format, each of 512×512 regions pixels and 3000×2000 pixels sized images are formed by cropping or resizing.</w:t>
            </w:r>
          </w:p>
          <w:p w14:paraId="447C70BF" w14:textId="77777777" w:rsidR="00E919FF" w:rsidRDefault="00E919FF" w:rsidP="00E919FF"/>
          <w:p w14:paraId="52AC0855" w14:textId="77777777" w:rsidR="00E919FF" w:rsidRDefault="00E919FF" w:rsidP="00E919FF"/>
          <w:p w14:paraId="68DB066C" w14:textId="51F55DDA" w:rsidR="00E919FF" w:rsidRDefault="00E919FF" w:rsidP="00E919FF"/>
        </w:tc>
      </w:tr>
      <w:tr w:rsidR="00BB61BF" w14:paraId="2CA28CB6" w14:textId="77777777" w:rsidTr="005406B9">
        <w:tc>
          <w:tcPr>
            <w:tcW w:w="1258" w:type="dxa"/>
          </w:tcPr>
          <w:p w14:paraId="4ABB677F" w14:textId="77777777" w:rsidR="00BB61BF" w:rsidRDefault="00BB61BF" w:rsidP="005406B9">
            <w:r>
              <w:lastRenderedPageBreak/>
              <w:t>Method</w:t>
            </w:r>
          </w:p>
        </w:tc>
        <w:tc>
          <w:tcPr>
            <w:tcW w:w="8092" w:type="dxa"/>
          </w:tcPr>
          <w:p w14:paraId="70882522" w14:textId="77777777" w:rsidR="00A95E44" w:rsidRPr="00A95E44" w:rsidRDefault="00A95E44" w:rsidP="00A95E44">
            <w:r w:rsidRPr="00A95E44">
              <w:rPr>
                <w:b/>
                <w:bCs/>
              </w:rPr>
              <w:t>A. Data Collection and Annotation</w:t>
            </w:r>
          </w:p>
          <w:p w14:paraId="32057E04" w14:textId="77777777" w:rsidR="00A95E44" w:rsidRPr="00A95E44" w:rsidRDefault="00A95E44" w:rsidP="00A95E44">
            <w:r w:rsidRPr="00A95E44">
              <w:t>According to recent studies, digital image formats most widely used for the creation of passive forgery are .JPG/ JPEG, .PNG, .BMP, .TIFF, etc. JPEG format was widely used by intruders. </w:t>
            </w:r>
          </w:p>
          <w:p w14:paraId="17C03240" w14:textId="77777777" w:rsidR="00A95E44" w:rsidRPr="00A95E44" w:rsidRDefault="00A95E44" w:rsidP="00A95E44">
            <w:pPr>
              <w:ind w:left="720"/>
            </w:pPr>
          </w:p>
          <w:p w14:paraId="43549013" w14:textId="77777777" w:rsidR="00A95E44" w:rsidRPr="00A95E44" w:rsidRDefault="00A95E44" w:rsidP="00A95E44">
            <w:r w:rsidRPr="00A95E44">
              <w:rPr>
                <w:b/>
                <w:bCs/>
              </w:rPr>
              <w:t>CASIA V2.0:</w:t>
            </w:r>
            <w:r w:rsidRPr="00A95E44">
              <w:t xml:space="preserve"> </w:t>
            </w:r>
            <w:r w:rsidRPr="00A95E44">
              <w:br/>
            </w:r>
            <w:r w:rsidRPr="00A95E44">
              <w:br/>
              <w:t>CASIA ITDE V2.0 is an image-splicing dataset which is an extended version of CASIA ITDE V1.0.</w:t>
            </w:r>
            <w:r w:rsidRPr="00A95E44">
              <w:br/>
            </w:r>
            <w:r w:rsidRPr="00A95E44">
              <w:br/>
              <w:t xml:space="preserve">There are 12,323 total images, among which 7200 are authentic and 5123 are tampered images. </w:t>
            </w:r>
            <w:r w:rsidRPr="00A95E44">
              <w:br/>
            </w:r>
            <w:r w:rsidRPr="00A95E44">
              <w:br/>
              <w:t>There are 9 categories, which are classified as scene, animal, architecture, character, plant, article, nature, indoor, and texture in the authentic image subset and the same tool is used for V1.0.</w:t>
            </w:r>
          </w:p>
          <w:p w14:paraId="1E28060A" w14:textId="230E2661" w:rsidR="00A95E44" w:rsidRPr="00A95E44" w:rsidRDefault="00A95E44" w:rsidP="00E919FF"/>
          <w:p w14:paraId="007C7F02" w14:textId="77777777" w:rsidR="00A95E44" w:rsidRPr="00A95E44" w:rsidRDefault="00A95E44" w:rsidP="00A95E44">
            <w:r w:rsidRPr="00A95E44">
              <w:rPr>
                <w:b/>
                <w:bCs/>
              </w:rPr>
              <w:t>CMFD Dataset:</w:t>
            </w:r>
            <w:r w:rsidRPr="00A95E44">
              <w:t> </w:t>
            </w:r>
          </w:p>
          <w:p w14:paraId="43212D3E" w14:textId="77777777" w:rsidR="00A95E44" w:rsidRPr="00A95E44" w:rsidRDefault="00A95E44" w:rsidP="00A95E44">
            <w:pPr>
              <w:ind w:left="720"/>
            </w:pPr>
          </w:p>
          <w:p w14:paraId="6AD1823B" w14:textId="77777777" w:rsidR="00A95E44" w:rsidRPr="00A95E44" w:rsidRDefault="00A95E44" w:rsidP="00A95E44">
            <w:r w:rsidRPr="00A95E44">
              <w:t xml:space="preserve">Captured by a Canon EOS 7D camera with a resolution of 5202×3465 pixels. </w:t>
            </w:r>
            <w:r w:rsidRPr="00A95E44">
              <w:br/>
            </w:r>
            <w:r w:rsidRPr="00A95E44">
              <w:br/>
              <w:t>From these captured images, 260 tampered images are created by Photoshop CS3 and CS5 in PNG format, each of 512×512 regions pixels and 3000×2000 pixels sized images are formed by cropping or resizing.</w:t>
            </w:r>
          </w:p>
          <w:p w14:paraId="027E0D85" w14:textId="77777777" w:rsidR="00A95E44" w:rsidRPr="00A95E44" w:rsidRDefault="00A95E44" w:rsidP="00A95E44">
            <w:pPr>
              <w:ind w:left="720"/>
            </w:pPr>
          </w:p>
          <w:p w14:paraId="38D95300" w14:textId="77777777" w:rsidR="00A95E44" w:rsidRPr="00A95E44" w:rsidRDefault="00A95E44" w:rsidP="00A95E44">
            <w:r w:rsidRPr="00A95E44">
              <w:rPr>
                <w:b/>
                <w:bCs/>
              </w:rPr>
              <w:t xml:space="preserve">Own Designed Samples: </w:t>
            </w:r>
            <w:r w:rsidRPr="00A95E44">
              <w:rPr>
                <w:b/>
                <w:bCs/>
              </w:rPr>
              <w:br/>
            </w:r>
            <w:r w:rsidRPr="00A95E44">
              <w:rPr>
                <w:b/>
                <w:bCs/>
              </w:rPr>
              <w:br/>
            </w:r>
            <w:r w:rsidRPr="00A95E44">
              <w:t xml:space="preserve">Used frames from the TUVD-CSA dataset. </w:t>
            </w:r>
            <w:r w:rsidRPr="00A95E44">
              <w:br/>
            </w:r>
            <w:r w:rsidRPr="00A95E44">
              <w:br/>
              <w:t xml:space="preserve">To create manipulation, random 2000 sample frames are selected from the TUVD-CSA dataset comprising a resolution of 1920×1080. </w:t>
            </w:r>
            <w:r w:rsidRPr="00A95E44">
              <w:br/>
            </w:r>
            <w:r w:rsidRPr="00A95E44">
              <w:br/>
              <w:t>After that manipulation is performed using the Adobe Photoshop tool.</w:t>
            </w:r>
          </w:p>
          <w:p w14:paraId="0451FCE0" w14:textId="77777777" w:rsidR="00A95E44" w:rsidRPr="00A95E44" w:rsidRDefault="00A95E44" w:rsidP="00A95E44">
            <w:pPr>
              <w:ind w:left="720"/>
            </w:pPr>
          </w:p>
          <w:p w14:paraId="585EC7A2" w14:textId="77777777" w:rsidR="00A95E44" w:rsidRPr="00A95E44" w:rsidRDefault="00A95E44" w:rsidP="00A95E44">
            <w:r w:rsidRPr="00A95E44">
              <w:rPr>
                <w:b/>
                <w:bCs/>
              </w:rPr>
              <w:t>B. Forged Region Detection using Encoder-Decoder Techniques</w:t>
            </w:r>
          </w:p>
          <w:p w14:paraId="471D7CC6" w14:textId="77777777" w:rsidR="00A95E44" w:rsidRPr="00A95E44" w:rsidRDefault="00A95E44" w:rsidP="00A95E44">
            <w:pPr>
              <w:numPr>
                <w:ilvl w:val="0"/>
                <w:numId w:val="62"/>
              </w:numPr>
            </w:pPr>
            <w:r w:rsidRPr="00A95E44">
              <w:t xml:space="preserve">In our proposed work, two widely used deep learning-based segmentation techniques including </w:t>
            </w:r>
            <w:proofErr w:type="spellStart"/>
            <w:r w:rsidRPr="00A95E44">
              <w:t>SegNet</w:t>
            </w:r>
            <w:proofErr w:type="spellEnd"/>
            <w:r w:rsidRPr="00A95E44">
              <w:t xml:space="preserve"> and U-Net are investigated for forgery detection. </w:t>
            </w:r>
          </w:p>
          <w:p w14:paraId="5148997C" w14:textId="77777777" w:rsidR="00A95E44" w:rsidRPr="00A95E44" w:rsidRDefault="00A95E44" w:rsidP="00A95E44">
            <w:pPr>
              <w:numPr>
                <w:ilvl w:val="0"/>
                <w:numId w:val="62"/>
              </w:numPr>
            </w:pPr>
            <w:r w:rsidRPr="00A95E44">
              <w:lastRenderedPageBreak/>
              <w:t xml:space="preserve">The encoder module is used for feature extraction purposes </w:t>
            </w:r>
            <w:proofErr w:type="gramStart"/>
            <w:r w:rsidRPr="00A95E44">
              <w:t>so as to</w:t>
            </w:r>
            <w:proofErr w:type="gramEnd"/>
            <w:r w:rsidRPr="00A95E44">
              <w:t xml:space="preserve"> depict the local and global features to learn the forged region.</w:t>
            </w:r>
          </w:p>
          <w:p w14:paraId="693516EA" w14:textId="77777777" w:rsidR="00A95E44" w:rsidRPr="00A95E44" w:rsidRDefault="00A95E44" w:rsidP="00A95E44">
            <w:pPr>
              <w:numPr>
                <w:ilvl w:val="0"/>
                <w:numId w:val="62"/>
              </w:numPr>
            </w:pPr>
            <w:r w:rsidRPr="00A95E44">
              <w:t>Consequently, the decoder plays an important role in maintaining the size of the feature map which helps finally to predict the result based on forged region information.</w:t>
            </w:r>
          </w:p>
          <w:p w14:paraId="34BD0C4A" w14:textId="77777777" w:rsidR="00A95E44" w:rsidRPr="00A95E44" w:rsidRDefault="00A95E44" w:rsidP="00A95E44">
            <w:pPr>
              <w:numPr>
                <w:ilvl w:val="0"/>
                <w:numId w:val="62"/>
              </w:numPr>
            </w:pPr>
            <w:r w:rsidRPr="00A95E44">
              <w:t>The encoder reads hierarchical features from the input image, it comprises thirteen convolution and five max-pooling layers to reduce spatial dimensions and increase channels for hierarchical feature learning.</w:t>
            </w:r>
          </w:p>
          <w:p w14:paraId="538D4155" w14:textId="77777777" w:rsidR="00A95E44" w:rsidRPr="00A95E44" w:rsidRDefault="00A95E44" w:rsidP="00A95E44">
            <w:pPr>
              <w:numPr>
                <w:ilvl w:val="0"/>
                <w:numId w:val="62"/>
              </w:numPr>
            </w:pPr>
            <w:r w:rsidRPr="00A95E44">
              <w:t xml:space="preserve">The decoder repeatedly includes five </w:t>
            </w:r>
            <w:proofErr w:type="spellStart"/>
            <w:r w:rsidRPr="00A95E44">
              <w:t>upsampling</w:t>
            </w:r>
            <w:proofErr w:type="spellEnd"/>
            <w:r w:rsidRPr="00A95E44">
              <w:t xml:space="preserve"> and thirteen convolutional layers. The </w:t>
            </w:r>
            <w:proofErr w:type="spellStart"/>
            <w:r w:rsidRPr="00A95E44">
              <w:t>upsampling</w:t>
            </w:r>
            <w:proofErr w:type="spellEnd"/>
            <w:r w:rsidRPr="00A95E44">
              <w:t xml:space="preserve"> process is guided by the previously stored max-pooling indices, allowing the network to reconstruct spatial information lost during the encoding process.</w:t>
            </w:r>
          </w:p>
          <w:p w14:paraId="6D103A89" w14:textId="77777777" w:rsidR="00A95E44" w:rsidRPr="00A95E44" w:rsidRDefault="00A95E44" w:rsidP="00A95E44">
            <w:pPr>
              <w:numPr>
                <w:ilvl w:val="0"/>
                <w:numId w:val="62"/>
              </w:numPr>
            </w:pPr>
            <w:r w:rsidRPr="00A95E44">
              <w:t xml:space="preserve">Lastly, the </w:t>
            </w:r>
            <w:proofErr w:type="spellStart"/>
            <w:r w:rsidRPr="00A95E44">
              <w:t>softmax</w:t>
            </w:r>
            <w:proofErr w:type="spellEnd"/>
            <w:r w:rsidRPr="00A95E44">
              <w:t xml:space="preserve"> layer produces a probability distribution across different classes for each pixel in the input image which forms the segmentation map. </w:t>
            </w:r>
          </w:p>
          <w:p w14:paraId="22A27FC0" w14:textId="77777777" w:rsidR="00A95E44" w:rsidRPr="00A95E44" w:rsidRDefault="00A95E44" w:rsidP="00A95E44">
            <w:pPr>
              <w:numPr>
                <w:ilvl w:val="0"/>
                <w:numId w:val="62"/>
              </w:numPr>
            </w:pPr>
            <w:r w:rsidRPr="00A95E44">
              <w:t>The encoder, or contracting path, comprises 16 convolutional layers, each consisting of two convolutional layers, a rectified linear unit (</w:t>
            </w:r>
            <w:proofErr w:type="spellStart"/>
            <w:r w:rsidRPr="00A95E44">
              <w:t>ReLU</w:t>
            </w:r>
            <w:proofErr w:type="spellEnd"/>
            <w:r w:rsidRPr="00A95E44">
              <w:t>) activation function, and optional batch normalization.</w:t>
            </w:r>
          </w:p>
          <w:p w14:paraId="4F0BA478" w14:textId="77777777" w:rsidR="00A95E44" w:rsidRPr="00A95E44" w:rsidRDefault="00A95E44" w:rsidP="00A95E44">
            <w:pPr>
              <w:numPr>
                <w:ilvl w:val="0"/>
                <w:numId w:val="62"/>
              </w:numPr>
            </w:pPr>
            <w:r w:rsidRPr="00A95E44">
              <w:t>After each convolutional block, max pooling is applied to reduce the spatial resolution and capture contextual information.</w:t>
            </w:r>
          </w:p>
          <w:p w14:paraId="0CB16085" w14:textId="77777777" w:rsidR="00A95E44" w:rsidRPr="00A95E44" w:rsidRDefault="00A95E44" w:rsidP="00A95E44">
            <w:pPr>
              <w:numPr>
                <w:ilvl w:val="0"/>
                <w:numId w:val="62"/>
              </w:numPr>
            </w:pPr>
            <w:r w:rsidRPr="00A95E44">
              <w:t xml:space="preserve">The Decoder or expansive path begins with up convolutional layers, also known as transpose convolution or deconvolution, to </w:t>
            </w:r>
            <w:proofErr w:type="spellStart"/>
            <w:r w:rsidRPr="00A95E44">
              <w:t>upsample</w:t>
            </w:r>
            <w:proofErr w:type="spellEnd"/>
            <w:r w:rsidRPr="00A95E44">
              <w:t xml:space="preserve"> the feature maps. These layers help in regaining the spatial resolution lost during the contracting path.</w:t>
            </w:r>
          </w:p>
          <w:p w14:paraId="0BD08864" w14:textId="77777777" w:rsidR="00A95E44" w:rsidRPr="00A95E44" w:rsidRDefault="00A95E44" w:rsidP="00A95E44">
            <w:pPr>
              <w:numPr>
                <w:ilvl w:val="0"/>
                <w:numId w:val="62"/>
              </w:numPr>
            </w:pPr>
            <w:r w:rsidRPr="00A95E44">
              <w:t xml:space="preserve">Finally, the </w:t>
            </w:r>
            <w:proofErr w:type="spellStart"/>
            <w:r w:rsidRPr="00A95E44">
              <w:t>softmax</w:t>
            </w:r>
            <w:proofErr w:type="spellEnd"/>
            <w:r w:rsidRPr="00A95E44">
              <w:t xml:space="preserve"> layer produces pixel-wise classification, generating the segmentation map.</w:t>
            </w:r>
          </w:p>
          <w:p w14:paraId="6F83C17B" w14:textId="77777777" w:rsidR="00BB61BF" w:rsidRDefault="00BB61BF" w:rsidP="00A95E44">
            <w:pPr>
              <w:ind w:left="720"/>
            </w:pPr>
          </w:p>
        </w:tc>
      </w:tr>
      <w:tr w:rsidR="00BB61BF" w14:paraId="74E622B3" w14:textId="77777777" w:rsidTr="005406B9">
        <w:tc>
          <w:tcPr>
            <w:tcW w:w="1258" w:type="dxa"/>
          </w:tcPr>
          <w:p w14:paraId="72FCF3DC" w14:textId="77777777" w:rsidR="00BB61BF" w:rsidRDefault="00BB61BF" w:rsidP="005406B9">
            <w:r>
              <w:lastRenderedPageBreak/>
              <w:t>Key Results, Advantages &amp; Limitations</w:t>
            </w:r>
          </w:p>
        </w:tc>
        <w:tc>
          <w:tcPr>
            <w:tcW w:w="8092" w:type="dxa"/>
          </w:tcPr>
          <w:p w14:paraId="2872E592" w14:textId="77777777" w:rsidR="00A95E44" w:rsidRPr="00A95E44" w:rsidRDefault="00A95E44" w:rsidP="00A95E44">
            <w:r w:rsidRPr="00A95E44">
              <w:rPr>
                <w:b/>
                <w:bCs/>
              </w:rPr>
              <w:t>A. Dataset Preparation and Parameter Configuration</w:t>
            </w:r>
          </w:p>
          <w:p w14:paraId="5ADDE4D5" w14:textId="77777777" w:rsidR="00A95E44" w:rsidRPr="00A95E44" w:rsidRDefault="00A95E44" w:rsidP="00A95E44">
            <w:pPr>
              <w:numPr>
                <w:ilvl w:val="0"/>
                <w:numId w:val="63"/>
              </w:numPr>
            </w:pPr>
            <w:r w:rsidRPr="00A95E44">
              <w:t xml:space="preserve">To enhance the size of the dataset, we did </w:t>
            </w:r>
            <w:proofErr w:type="gramStart"/>
            <w:r w:rsidRPr="00A95E44">
              <w:t>flipping</w:t>
            </w:r>
            <w:proofErr w:type="gramEnd"/>
            <w:r w:rsidRPr="00A95E44">
              <w:t xml:space="preserve"> (horizontal and vertical flipping) and rotation (45°, 90°, 180°, 270 °, and 320°) on the CMFD dataset.</w:t>
            </w:r>
          </w:p>
          <w:p w14:paraId="0DA0B492" w14:textId="77777777" w:rsidR="00A95E44" w:rsidRPr="00A95E44" w:rsidRDefault="00A95E44" w:rsidP="00A95E44">
            <w:pPr>
              <w:numPr>
                <w:ilvl w:val="0"/>
                <w:numId w:val="63"/>
              </w:numPr>
            </w:pPr>
            <w:r w:rsidRPr="00A95E44">
              <w:t>After applying augmentation, the CMFD dataset is increased by 2080 augmented images along with their corresponding ground truths. </w:t>
            </w:r>
          </w:p>
          <w:p w14:paraId="693BFBCF" w14:textId="77777777" w:rsidR="00A95E44" w:rsidRPr="00A95E44" w:rsidRDefault="00A95E44" w:rsidP="00A95E44">
            <w:pPr>
              <w:numPr>
                <w:ilvl w:val="0"/>
                <w:numId w:val="63"/>
              </w:numPr>
            </w:pPr>
            <w:r w:rsidRPr="00A95E44">
              <w:t>From each of the considered datasets, 100 manipulated images are kept for testing purposes.</w:t>
            </w:r>
            <w:r w:rsidRPr="00A95E44">
              <w:rPr>
                <w:b/>
                <w:bCs/>
              </w:rPr>
              <w:t> </w:t>
            </w:r>
          </w:p>
          <w:p w14:paraId="3D382BEF" w14:textId="77777777" w:rsidR="00A95E44" w:rsidRPr="00A95E44" w:rsidRDefault="00A95E44" w:rsidP="00A95E44">
            <w:pPr>
              <w:numPr>
                <w:ilvl w:val="0"/>
                <w:numId w:val="63"/>
              </w:numPr>
            </w:pPr>
            <w:r w:rsidRPr="00A95E44">
              <w:t>In our proposed work, each of these segmentation approaches is implemented on a GPU-based workstation with 64 GB installed memory for successful training of the encoder-decoder frameworks.</w:t>
            </w:r>
          </w:p>
          <w:p w14:paraId="2EFA53B4" w14:textId="77777777" w:rsidR="00A95E44" w:rsidRPr="00A95E44" w:rsidRDefault="00A95E44" w:rsidP="00A95E44">
            <w:pPr>
              <w:numPr>
                <w:ilvl w:val="0"/>
                <w:numId w:val="63"/>
              </w:numPr>
            </w:pPr>
            <w:r w:rsidRPr="00A95E44">
              <w:t>A training and validation set, each with its own collection of ground truth images is created by dividing the training set in a 4:1 ratio. </w:t>
            </w:r>
          </w:p>
          <w:p w14:paraId="5469FF19" w14:textId="77777777" w:rsidR="00A95E44" w:rsidRPr="00A95E44" w:rsidRDefault="00A95E44" w:rsidP="00A95E44">
            <w:pPr>
              <w:numPr>
                <w:ilvl w:val="0"/>
                <w:numId w:val="63"/>
              </w:numPr>
            </w:pPr>
            <w:r w:rsidRPr="00A95E44">
              <w:t>The training and validation loss/accuracy are measured using Binary cross entropy [22] and the optimizer is used as an Adam optimizer with a sigmoid activation function.</w:t>
            </w:r>
          </w:p>
          <w:p w14:paraId="016C52B4" w14:textId="77777777" w:rsidR="00A95E44" w:rsidRPr="00A95E44" w:rsidRDefault="00A95E44" w:rsidP="00A95E44"/>
          <w:p w14:paraId="33AD7718" w14:textId="77777777" w:rsidR="00A95E44" w:rsidRPr="00A95E44" w:rsidRDefault="00A95E44" w:rsidP="00A95E44">
            <w:r w:rsidRPr="00A95E44">
              <w:rPr>
                <w:b/>
                <w:bCs/>
              </w:rPr>
              <w:t>B. Detection Performance</w:t>
            </w:r>
          </w:p>
          <w:p w14:paraId="20BE93F0" w14:textId="77777777" w:rsidR="00A95E44" w:rsidRPr="00A95E44" w:rsidRDefault="00A95E44" w:rsidP="00A95E44">
            <w:pPr>
              <w:numPr>
                <w:ilvl w:val="0"/>
                <w:numId w:val="64"/>
              </w:numPr>
            </w:pPr>
            <w:r w:rsidRPr="00A95E44">
              <w:t xml:space="preserve">According to Table II, the CASIA-V2 dataset, </w:t>
            </w:r>
            <w:proofErr w:type="spellStart"/>
            <w:r w:rsidRPr="00A95E44">
              <w:t>SegNet</w:t>
            </w:r>
            <w:proofErr w:type="spellEnd"/>
            <w:r w:rsidRPr="00A95E44">
              <w:t xml:space="preserve"> + </w:t>
            </w:r>
            <w:proofErr w:type="spellStart"/>
            <w:r w:rsidRPr="00A95E44">
              <w:t>MobileNet</w:t>
            </w:r>
            <w:proofErr w:type="spellEnd"/>
            <w:r w:rsidRPr="00A95E44">
              <w:t xml:space="preserve"> performed well in comparison of all the backbone networks for forged region segmentation with an accuracy (0.89), recall (0.69), precision (0.48), and F1-Score (0.57).</w:t>
            </w:r>
          </w:p>
          <w:p w14:paraId="4A3E105A" w14:textId="77777777" w:rsidR="00A95E44" w:rsidRPr="00A95E44" w:rsidRDefault="00A95E44" w:rsidP="00A95E44"/>
          <w:p w14:paraId="4A062AB1" w14:textId="059266BB" w:rsidR="00A95E44" w:rsidRPr="00A95E44" w:rsidRDefault="00A95E44" w:rsidP="00A95E44">
            <w:r w:rsidRPr="00A95E44">
              <w:rPr>
                <w:b/>
                <w:bCs/>
              </w:rPr>
              <w:lastRenderedPageBreak/>
              <w:t>Conclusion</w:t>
            </w:r>
            <w:r>
              <w:rPr>
                <w:b/>
                <w:bCs/>
              </w:rPr>
              <w:t>:</w:t>
            </w:r>
          </w:p>
          <w:p w14:paraId="69A0B04D" w14:textId="77777777" w:rsidR="00A95E44" w:rsidRPr="00A95E44" w:rsidRDefault="00A95E44" w:rsidP="00A95E44">
            <w:pPr>
              <w:numPr>
                <w:ilvl w:val="0"/>
                <w:numId w:val="65"/>
              </w:numPr>
            </w:pPr>
            <w:r w:rsidRPr="00A95E44">
              <w:t>This paper analyzed the challenges of conventional forensics methods for effective forged region localization in various JPEG compressed manipulated images.</w:t>
            </w:r>
          </w:p>
          <w:p w14:paraId="5498584E" w14:textId="77777777" w:rsidR="00A95E44" w:rsidRPr="00A95E44" w:rsidRDefault="00A95E44" w:rsidP="00A95E44">
            <w:pPr>
              <w:numPr>
                <w:ilvl w:val="0"/>
                <w:numId w:val="65"/>
              </w:numPr>
            </w:pPr>
            <w:r w:rsidRPr="00A95E44">
              <w:t xml:space="preserve">The research also </w:t>
            </w:r>
            <w:proofErr w:type="gramStart"/>
            <w:r w:rsidRPr="00A95E44">
              <w:t>looks into</w:t>
            </w:r>
            <w:proofErr w:type="gramEnd"/>
            <w:r w:rsidRPr="00A95E44">
              <w:t xml:space="preserve"> the performance of two well-known encoder-decoder segmentation techniques. Techniques including </w:t>
            </w:r>
            <w:proofErr w:type="spellStart"/>
            <w:r w:rsidRPr="00A95E44">
              <w:t>SegNet</w:t>
            </w:r>
            <w:proofErr w:type="spellEnd"/>
            <w:r w:rsidRPr="00A95E44">
              <w:t xml:space="preserve"> and U-Net for forgery detection.</w:t>
            </w:r>
          </w:p>
          <w:p w14:paraId="73809C79" w14:textId="77777777" w:rsidR="00A95E44" w:rsidRPr="00A95E44" w:rsidRDefault="00A95E44" w:rsidP="00A95E44">
            <w:pPr>
              <w:numPr>
                <w:ilvl w:val="0"/>
                <w:numId w:val="65"/>
              </w:numPr>
            </w:pPr>
            <w:r w:rsidRPr="00A95E44">
              <w:t>Moreover, the influence of the backbone networks on these segmentation techniques for more precise detection of the spliced regions is investigated. </w:t>
            </w:r>
          </w:p>
          <w:p w14:paraId="5B4EB0EC" w14:textId="77777777" w:rsidR="00BB61BF" w:rsidRDefault="00BB61BF" w:rsidP="00A95E44"/>
        </w:tc>
      </w:tr>
      <w:tr w:rsidR="00BB61BF" w14:paraId="547288A1" w14:textId="77777777" w:rsidTr="005406B9">
        <w:tc>
          <w:tcPr>
            <w:tcW w:w="1258" w:type="dxa"/>
          </w:tcPr>
          <w:p w14:paraId="3BCE2C7B" w14:textId="77777777" w:rsidR="00BB61BF" w:rsidRDefault="00BB61BF" w:rsidP="005406B9">
            <w:r>
              <w:lastRenderedPageBreak/>
              <w:t>BIB</w:t>
            </w:r>
          </w:p>
        </w:tc>
        <w:tc>
          <w:tcPr>
            <w:tcW w:w="8092" w:type="dxa"/>
          </w:tcPr>
          <w:p w14:paraId="21CEBA08" w14:textId="77777777" w:rsidR="0042373C" w:rsidRPr="0042373C" w:rsidRDefault="0042373C" w:rsidP="0042373C">
            <w:r w:rsidRPr="0042373C">
              <w:t>@</w:t>
            </w:r>
            <w:proofErr w:type="gramStart"/>
            <w:r w:rsidRPr="0042373C">
              <w:t>inproceedings{</w:t>
            </w:r>
            <w:proofErr w:type="gramEnd"/>
            <w:r w:rsidRPr="0042373C">
              <w:t>sarkar2024applicability,</w:t>
            </w:r>
          </w:p>
          <w:p w14:paraId="12C382A6" w14:textId="77777777" w:rsidR="0042373C" w:rsidRPr="0042373C" w:rsidRDefault="0042373C" w:rsidP="0042373C">
            <w:r w:rsidRPr="0042373C">
              <w:t xml:space="preserve">  title</w:t>
            </w:r>
            <w:proofErr w:type="gramStart"/>
            <w:r w:rsidRPr="0042373C">
              <w:t>={</w:t>
            </w:r>
            <w:proofErr w:type="gramEnd"/>
            <w:r w:rsidRPr="0042373C">
              <w:t>Applicability of Heavily Compressed JPEG Tampered Images in Social Media and Supervised Machine Learning towards Detection of Forgery},</w:t>
            </w:r>
          </w:p>
          <w:p w14:paraId="7177E78E" w14:textId="77777777" w:rsidR="0042373C" w:rsidRPr="0042373C" w:rsidRDefault="0042373C" w:rsidP="0042373C">
            <w:r w:rsidRPr="0042373C">
              <w:t xml:space="preserve">  author</w:t>
            </w:r>
            <w:proofErr w:type="gramStart"/>
            <w:r w:rsidRPr="0042373C">
              <w:t>={</w:t>
            </w:r>
            <w:proofErr w:type="gramEnd"/>
            <w:r w:rsidRPr="0042373C">
              <w:t>Sarkar, Saswata and Roy, Sourav Dey and Das, Santanu and Saha, Priya and Bhowmik, Mrinal Kanti},</w:t>
            </w:r>
          </w:p>
          <w:p w14:paraId="1FFB16D8" w14:textId="77777777" w:rsidR="0042373C" w:rsidRPr="0042373C" w:rsidRDefault="0042373C" w:rsidP="0042373C">
            <w:r w:rsidRPr="0042373C">
              <w:t xml:space="preserve">  </w:t>
            </w:r>
            <w:proofErr w:type="spellStart"/>
            <w:r w:rsidRPr="0042373C">
              <w:t>booktitle</w:t>
            </w:r>
            <w:proofErr w:type="spellEnd"/>
            <w:proofErr w:type="gramStart"/>
            <w:r w:rsidRPr="0042373C">
              <w:t>={</w:t>
            </w:r>
            <w:proofErr w:type="gramEnd"/>
            <w:r w:rsidRPr="0042373C">
              <w:t>2024 3rd International Conference on Advancement in Electrical and Electronic Engineering (ICAEEE)},</w:t>
            </w:r>
          </w:p>
          <w:p w14:paraId="7EA81171" w14:textId="77777777" w:rsidR="0042373C" w:rsidRPr="0042373C" w:rsidRDefault="0042373C" w:rsidP="0042373C">
            <w:r w:rsidRPr="0042373C">
              <w:t xml:space="preserve">  pages</w:t>
            </w:r>
            <w:proofErr w:type="gramStart"/>
            <w:r w:rsidRPr="0042373C">
              <w:t>={</w:t>
            </w:r>
            <w:proofErr w:type="gramEnd"/>
            <w:r w:rsidRPr="0042373C">
              <w:t>1--6},</w:t>
            </w:r>
          </w:p>
          <w:p w14:paraId="10B20601" w14:textId="77777777" w:rsidR="0042373C" w:rsidRPr="0042373C" w:rsidRDefault="0042373C" w:rsidP="0042373C">
            <w:r w:rsidRPr="0042373C">
              <w:t xml:space="preserve">  year</w:t>
            </w:r>
            <w:proofErr w:type="gramStart"/>
            <w:r w:rsidRPr="0042373C">
              <w:t>={</w:t>
            </w:r>
            <w:proofErr w:type="gramEnd"/>
            <w:r w:rsidRPr="0042373C">
              <w:t>2024},</w:t>
            </w:r>
          </w:p>
          <w:p w14:paraId="189D01D9" w14:textId="77777777" w:rsidR="0042373C" w:rsidRPr="0042373C" w:rsidRDefault="0042373C" w:rsidP="0042373C">
            <w:r w:rsidRPr="0042373C">
              <w:t xml:space="preserve">  organization={IEEE}</w:t>
            </w:r>
          </w:p>
          <w:p w14:paraId="0FC35A79" w14:textId="60520CDA" w:rsidR="00BB61BF" w:rsidRDefault="0042373C" w:rsidP="005406B9">
            <w:r w:rsidRPr="0042373C">
              <w:t>}</w:t>
            </w:r>
          </w:p>
        </w:tc>
      </w:tr>
    </w:tbl>
    <w:p w14:paraId="17313B64" w14:textId="77777777" w:rsidR="00BB61BF" w:rsidRDefault="00BB61BF"/>
    <w:p w14:paraId="0D75D415" w14:textId="77777777" w:rsidR="000A3CAD" w:rsidRDefault="000A3CAD"/>
    <w:sectPr w:rsidR="000A3CA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4FE082" w14:textId="77777777" w:rsidR="001E106D" w:rsidRDefault="001E106D" w:rsidP="002F371E">
      <w:pPr>
        <w:spacing w:after="0" w:line="240" w:lineRule="auto"/>
      </w:pPr>
      <w:r>
        <w:separator/>
      </w:r>
    </w:p>
  </w:endnote>
  <w:endnote w:type="continuationSeparator" w:id="0">
    <w:p w14:paraId="7F3E78F8" w14:textId="77777777" w:rsidR="001E106D" w:rsidRDefault="001E106D" w:rsidP="002F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98D2F5" w14:textId="77777777" w:rsidR="001E106D" w:rsidRDefault="001E106D" w:rsidP="002F371E">
      <w:pPr>
        <w:spacing w:after="0" w:line="240" w:lineRule="auto"/>
      </w:pPr>
      <w:r>
        <w:separator/>
      </w:r>
    </w:p>
  </w:footnote>
  <w:footnote w:type="continuationSeparator" w:id="0">
    <w:p w14:paraId="1F90E6DD" w14:textId="77777777" w:rsidR="001E106D" w:rsidRDefault="001E106D" w:rsidP="002F37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D1B1F"/>
    <w:multiLevelType w:val="multilevel"/>
    <w:tmpl w:val="3460B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B1313"/>
    <w:multiLevelType w:val="multilevel"/>
    <w:tmpl w:val="EFE4AE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501634"/>
    <w:multiLevelType w:val="multilevel"/>
    <w:tmpl w:val="1536317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C72D2C"/>
    <w:multiLevelType w:val="multilevel"/>
    <w:tmpl w:val="6ED2E7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D95764"/>
    <w:multiLevelType w:val="multilevel"/>
    <w:tmpl w:val="9B2EB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FE0DD7"/>
    <w:multiLevelType w:val="hybridMultilevel"/>
    <w:tmpl w:val="2B98BF1E"/>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6197ED8"/>
    <w:multiLevelType w:val="multilevel"/>
    <w:tmpl w:val="E7E27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641316"/>
    <w:multiLevelType w:val="multilevel"/>
    <w:tmpl w:val="C9E88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D57211"/>
    <w:multiLevelType w:val="multilevel"/>
    <w:tmpl w:val="75D83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197121"/>
    <w:multiLevelType w:val="multilevel"/>
    <w:tmpl w:val="97F4D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892F19"/>
    <w:multiLevelType w:val="multilevel"/>
    <w:tmpl w:val="07E07E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1836B5"/>
    <w:multiLevelType w:val="multilevel"/>
    <w:tmpl w:val="1F04614A"/>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5A19FB"/>
    <w:multiLevelType w:val="multilevel"/>
    <w:tmpl w:val="D5827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5A086F"/>
    <w:multiLevelType w:val="multilevel"/>
    <w:tmpl w:val="961C1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AB0C05"/>
    <w:multiLevelType w:val="multilevel"/>
    <w:tmpl w:val="AC9C5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D4418C"/>
    <w:multiLevelType w:val="multilevel"/>
    <w:tmpl w:val="BAF0408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9A5C8D"/>
    <w:multiLevelType w:val="multilevel"/>
    <w:tmpl w:val="9D50A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DA2DF8"/>
    <w:multiLevelType w:val="hybridMultilevel"/>
    <w:tmpl w:val="B63A649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D237683"/>
    <w:multiLevelType w:val="multilevel"/>
    <w:tmpl w:val="7FDA4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927AB8"/>
    <w:multiLevelType w:val="multilevel"/>
    <w:tmpl w:val="7A5CB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836FC2"/>
    <w:multiLevelType w:val="multilevel"/>
    <w:tmpl w:val="4C7EF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8B319D"/>
    <w:multiLevelType w:val="multilevel"/>
    <w:tmpl w:val="FFC60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C67CC4"/>
    <w:multiLevelType w:val="multilevel"/>
    <w:tmpl w:val="6860B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D829EF"/>
    <w:multiLevelType w:val="multilevel"/>
    <w:tmpl w:val="EEF60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48107D"/>
    <w:multiLevelType w:val="hybridMultilevel"/>
    <w:tmpl w:val="676C2F3E"/>
    <w:lvl w:ilvl="0" w:tplc="A406F5E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5BAF0020"/>
    <w:multiLevelType w:val="hybridMultilevel"/>
    <w:tmpl w:val="DFF8D2F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EB45FD5"/>
    <w:multiLevelType w:val="multilevel"/>
    <w:tmpl w:val="5412B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6A7CA4"/>
    <w:multiLevelType w:val="multilevel"/>
    <w:tmpl w:val="F3849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3F44B5"/>
    <w:multiLevelType w:val="multilevel"/>
    <w:tmpl w:val="0DD03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824B3F"/>
    <w:multiLevelType w:val="multilevel"/>
    <w:tmpl w:val="C9208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E375D8"/>
    <w:multiLevelType w:val="multilevel"/>
    <w:tmpl w:val="487AE9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1244A2"/>
    <w:multiLevelType w:val="multilevel"/>
    <w:tmpl w:val="579A49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DE061E"/>
    <w:multiLevelType w:val="multilevel"/>
    <w:tmpl w:val="CD5CE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AC22F0"/>
    <w:multiLevelType w:val="hybridMultilevel"/>
    <w:tmpl w:val="4F10993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69167FF"/>
    <w:multiLevelType w:val="multilevel"/>
    <w:tmpl w:val="E2F8C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DF24B3"/>
    <w:multiLevelType w:val="multilevel"/>
    <w:tmpl w:val="3E2C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742C01"/>
    <w:multiLevelType w:val="multilevel"/>
    <w:tmpl w:val="AB50C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870131"/>
    <w:multiLevelType w:val="hybridMultilevel"/>
    <w:tmpl w:val="E6D296E6"/>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66918716">
    <w:abstractNumId w:val="25"/>
  </w:num>
  <w:num w:numId="2" w16cid:durableId="2143426160">
    <w:abstractNumId w:val="37"/>
  </w:num>
  <w:num w:numId="3" w16cid:durableId="611520743">
    <w:abstractNumId w:val="5"/>
  </w:num>
  <w:num w:numId="4" w16cid:durableId="1780640370">
    <w:abstractNumId w:val="17"/>
  </w:num>
  <w:num w:numId="5" w16cid:durableId="1384065584">
    <w:abstractNumId w:val="33"/>
  </w:num>
  <w:num w:numId="6" w16cid:durableId="1809124310">
    <w:abstractNumId w:val="24"/>
  </w:num>
  <w:num w:numId="7" w16cid:durableId="45613444">
    <w:abstractNumId w:val="35"/>
  </w:num>
  <w:num w:numId="8" w16cid:durableId="241139650">
    <w:abstractNumId w:val="1"/>
  </w:num>
  <w:num w:numId="9" w16cid:durableId="1520460971">
    <w:abstractNumId w:val="1"/>
    <w:lvlOverride w:ilvl="1">
      <w:lvl w:ilvl="1">
        <w:numFmt w:val="bullet"/>
        <w:lvlText w:val=""/>
        <w:lvlJc w:val="left"/>
        <w:pPr>
          <w:tabs>
            <w:tab w:val="num" w:pos="1440"/>
          </w:tabs>
          <w:ind w:left="1440" w:hanging="360"/>
        </w:pPr>
        <w:rPr>
          <w:rFonts w:ascii="Symbol" w:hAnsi="Symbol" w:hint="default"/>
          <w:sz w:val="20"/>
        </w:rPr>
      </w:lvl>
    </w:lvlOverride>
  </w:num>
  <w:num w:numId="10" w16cid:durableId="1794249188">
    <w:abstractNumId w:val="1"/>
    <w:lvlOverride w:ilvl="1">
      <w:lvl w:ilvl="1">
        <w:numFmt w:val="bullet"/>
        <w:lvlText w:val=""/>
        <w:lvlJc w:val="left"/>
        <w:pPr>
          <w:tabs>
            <w:tab w:val="num" w:pos="1440"/>
          </w:tabs>
          <w:ind w:left="1440" w:hanging="360"/>
        </w:pPr>
        <w:rPr>
          <w:rFonts w:ascii="Symbol" w:hAnsi="Symbol" w:hint="default"/>
          <w:sz w:val="20"/>
        </w:rPr>
      </w:lvl>
    </w:lvlOverride>
  </w:num>
  <w:num w:numId="11" w16cid:durableId="1056661271">
    <w:abstractNumId w:val="1"/>
    <w:lvlOverride w:ilvl="1">
      <w:lvl w:ilvl="1">
        <w:numFmt w:val="bullet"/>
        <w:lvlText w:val=""/>
        <w:lvlJc w:val="left"/>
        <w:pPr>
          <w:tabs>
            <w:tab w:val="num" w:pos="1440"/>
          </w:tabs>
          <w:ind w:left="1440" w:hanging="360"/>
        </w:pPr>
        <w:rPr>
          <w:rFonts w:ascii="Symbol" w:hAnsi="Symbol" w:hint="default"/>
          <w:sz w:val="20"/>
        </w:rPr>
      </w:lvl>
    </w:lvlOverride>
  </w:num>
  <w:num w:numId="12" w16cid:durableId="1102872429">
    <w:abstractNumId w:val="1"/>
    <w:lvlOverride w:ilvl="1">
      <w:lvl w:ilvl="1">
        <w:numFmt w:val="bullet"/>
        <w:lvlText w:val=""/>
        <w:lvlJc w:val="left"/>
        <w:pPr>
          <w:tabs>
            <w:tab w:val="num" w:pos="1440"/>
          </w:tabs>
          <w:ind w:left="1440" w:hanging="360"/>
        </w:pPr>
        <w:rPr>
          <w:rFonts w:ascii="Symbol" w:hAnsi="Symbol" w:hint="default"/>
          <w:sz w:val="20"/>
        </w:rPr>
      </w:lvl>
    </w:lvlOverride>
  </w:num>
  <w:num w:numId="13" w16cid:durableId="516505928">
    <w:abstractNumId w:val="1"/>
    <w:lvlOverride w:ilvl="1">
      <w:lvl w:ilvl="1">
        <w:numFmt w:val="bullet"/>
        <w:lvlText w:val=""/>
        <w:lvlJc w:val="left"/>
        <w:pPr>
          <w:tabs>
            <w:tab w:val="num" w:pos="1440"/>
          </w:tabs>
          <w:ind w:left="1440" w:hanging="360"/>
        </w:pPr>
        <w:rPr>
          <w:rFonts w:ascii="Symbol" w:hAnsi="Symbol" w:hint="default"/>
          <w:sz w:val="20"/>
        </w:rPr>
      </w:lvl>
    </w:lvlOverride>
  </w:num>
  <w:num w:numId="14" w16cid:durableId="2126028">
    <w:abstractNumId w:val="21"/>
  </w:num>
  <w:num w:numId="15" w16cid:durableId="1038698437">
    <w:abstractNumId w:val="6"/>
  </w:num>
  <w:num w:numId="16" w16cid:durableId="1724716182">
    <w:abstractNumId w:val="27"/>
  </w:num>
  <w:num w:numId="17" w16cid:durableId="1644655460">
    <w:abstractNumId w:val="7"/>
  </w:num>
  <w:num w:numId="18" w16cid:durableId="1913814186">
    <w:abstractNumId w:val="30"/>
  </w:num>
  <w:num w:numId="19" w16cid:durableId="1845244291">
    <w:abstractNumId w:val="30"/>
    <w:lvlOverride w:ilvl="1">
      <w:lvl w:ilvl="1">
        <w:numFmt w:val="bullet"/>
        <w:lvlText w:val=""/>
        <w:lvlJc w:val="left"/>
        <w:pPr>
          <w:tabs>
            <w:tab w:val="num" w:pos="1440"/>
          </w:tabs>
          <w:ind w:left="1440" w:hanging="360"/>
        </w:pPr>
        <w:rPr>
          <w:rFonts w:ascii="Symbol" w:hAnsi="Symbol" w:hint="default"/>
          <w:sz w:val="20"/>
        </w:rPr>
      </w:lvl>
    </w:lvlOverride>
  </w:num>
  <w:num w:numId="20" w16cid:durableId="1758475605">
    <w:abstractNumId w:val="30"/>
    <w:lvlOverride w:ilvl="1">
      <w:lvl w:ilvl="1">
        <w:numFmt w:val="bullet"/>
        <w:lvlText w:val=""/>
        <w:lvlJc w:val="left"/>
        <w:pPr>
          <w:tabs>
            <w:tab w:val="num" w:pos="1440"/>
          </w:tabs>
          <w:ind w:left="1440" w:hanging="360"/>
        </w:pPr>
        <w:rPr>
          <w:rFonts w:ascii="Symbol" w:hAnsi="Symbol" w:hint="default"/>
          <w:sz w:val="20"/>
        </w:rPr>
      </w:lvl>
    </w:lvlOverride>
  </w:num>
  <w:num w:numId="21" w16cid:durableId="137773562">
    <w:abstractNumId w:val="30"/>
    <w:lvlOverride w:ilvl="1">
      <w:lvl w:ilvl="1">
        <w:numFmt w:val="bullet"/>
        <w:lvlText w:val=""/>
        <w:lvlJc w:val="left"/>
        <w:pPr>
          <w:tabs>
            <w:tab w:val="num" w:pos="1440"/>
          </w:tabs>
          <w:ind w:left="1440" w:hanging="360"/>
        </w:pPr>
        <w:rPr>
          <w:rFonts w:ascii="Symbol" w:hAnsi="Symbol" w:hint="default"/>
          <w:sz w:val="20"/>
        </w:rPr>
      </w:lvl>
    </w:lvlOverride>
  </w:num>
  <w:num w:numId="22" w16cid:durableId="457915933">
    <w:abstractNumId w:val="30"/>
    <w:lvlOverride w:ilvl="1">
      <w:lvl w:ilvl="1">
        <w:numFmt w:val="bullet"/>
        <w:lvlText w:val=""/>
        <w:lvlJc w:val="left"/>
        <w:pPr>
          <w:tabs>
            <w:tab w:val="num" w:pos="1440"/>
          </w:tabs>
          <w:ind w:left="1440" w:hanging="360"/>
        </w:pPr>
        <w:rPr>
          <w:rFonts w:ascii="Symbol" w:hAnsi="Symbol" w:hint="default"/>
          <w:sz w:val="20"/>
        </w:rPr>
      </w:lvl>
    </w:lvlOverride>
  </w:num>
  <w:num w:numId="23" w16cid:durableId="1885291696">
    <w:abstractNumId w:val="30"/>
    <w:lvlOverride w:ilvl="1">
      <w:lvl w:ilvl="1">
        <w:numFmt w:val="bullet"/>
        <w:lvlText w:val=""/>
        <w:lvlJc w:val="left"/>
        <w:pPr>
          <w:tabs>
            <w:tab w:val="num" w:pos="1440"/>
          </w:tabs>
          <w:ind w:left="1440" w:hanging="360"/>
        </w:pPr>
        <w:rPr>
          <w:rFonts w:ascii="Symbol" w:hAnsi="Symbol" w:hint="default"/>
          <w:sz w:val="20"/>
        </w:rPr>
      </w:lvl>
    </w:lvlOverride>
  </w:num>
  <w:num w:numId="24" w16cid:durableId="1261766582">
    <w:abstractNumId w:val="30"/>
    <w:lvlOverride w:ilvl="1">
      <w:lvl w:ilvl="1">
        <w:numFmt w:val="bullet"/>
        <w:lvlText w:val=""/>
        <w:lvlJc w:val="left"/>
        <w:pPr>
          <w:tabs>
            <w:tab w:val="num" w:pos="1440"/>
          </w:tabs>
          <w:ind w:left="1440" w:hanging="360"/>
        </w:pPr>
        <w:rPr>
          <w:rFonts w:ascii="Symbol" w:hAnsi="Symbol" w:hint="default"/>
          <w:sz w:val="20"/>
        </w:rPr>
      </w:lvl>
    </w:lvlOverride>
  </w:num>
  <w:num w:numId="25" w16cid:durableId="1101295574">
    <w:abstractNumId w:val="30"/>
    <w:lvlOverride w:ilvl="1">
      <w:lvl w:ilvl="1">
        <w:numFmt w:val="bullet"/>
        <w:lvlText w:val=""/>
        <w:lvlJc w:val="left"/>
        <w:pPr>
          <w:tabs>
            <w:tab w:val="num" w:pos="1440"/>
          </w:tabs>
          <w:ind w:left="1440" w:hanging="360"/>
        </w:pPr>
        <w:rPr>
          <w:rFonts w:ascii="Symbol" w:hAnsi="Symbol" w:hint="default"/>
          <w:sz w:val="20"/>
        </w:rPr>
      </w:lvl>
    </w:lvlOverride>
  </w:num>
  <w:num w:numId="26" w16cid:durableId="2072195554">
    <w:abstractNumId w:val="26"/>
  </w:num>
  <w:num w:numId="27" w16cid:durableId="1792283074">
    <w:abstractNumId w:val="19"/>
  </w:num>
  <w:num w:numId="28" w16cid:durableId="337122556">
    <w:abstractNumId w:val="8"/>
  </w:num>
  <w:num w:numId="29" w16cid:durableId="527447329">
    <w:abstractNumId w:val="18"/>
  </w:num>
  <w:num w:numId="30" w16cid:durableId="1847861255">
    <w:abstractNumId w:val="9"/>
  </w:num>
  <w:num w:numId="31" w16cid:durableId="1183784860">
    <w:abstractNumId w:val="31"/>
  </w:num>
  <w:num w:numId="32" w16cid:durableId="1592662363">
    <w:abstractNumId w:val="31"/>
    <w:lvlOverride w:ilvl="1">
      <w:lvl w:ilvl="1">
        <w:numFmt w:val="bullet"/>
        <w:lvlText w:val=""/>
        <w:lvlJc w:val="left"/>
        <w:pPr>
          <w:tabs>
            <w:tab w:val="num" w:pos="1440"/>
          </w:tabs>
          <w:ind w:left="1440" w:hanging="360"/>
        </w:pPr>
        <w:rPr>
          <w:rFonts w:ascii="Symbol" w:hAnsi="Symbol" w:hint="default"/>
          <w:sz w:val="20"/>
        </w:rPr>
      </w:lvl>
    </w:lvlOverride>
  </w:num>
  <w:num w:numId="33" w16cid:durableId="1886991293">
    <w:abstractNumId w:val="31"/>
    <w:lvlOverride w:ilvl="1">
      <w:lvl w:ilvl="1">
        <w:numFmt w:val="bullet"/>
        <w:lvlText w:val=""/>
        <w:lvlJc w:val="left"/>
        <w:pPr>
          <w:tabs>
            <w:tab w:val="num" w:pos="1440"/>
          </w:tabs>
          <w:ind w:left="1440" w:hanging="360"/>
        </w:pPr>
        <w:rPr>
          <w:rFonts w:ascii="Symbol" w:hAnsi="Symbol" w:hint="default"/>
          <w:sz w:val="20"/>
        </w:rPr>
      </w:lvl>
    </w:lvlOverride>
  </w:num>
  <w:num w:numId="34" w16cid:durableId="1733234033">
    <w:abstractNumId w:val="23"/>
  </w:num>
  <w:num w:numId="35" w16cid:durableId="489443300">
    <w:abstractNumId w:val="10"/>
  </w:num>
  <w:num w:numId="36" w16cid:durableId="207650313">
    <w:abstractNumId w:val="10"/>
    <w:lvlOverride w:ilvl="1">
      <w:lvl w:ilvl="1">
        <w:numFmt w:val="bullet"/>
        <w:lvlText w:val=""/>
        <w:lvlJc w:val="left"/>
        <w:pPr>
          <w:tabs>
            <w:tab w:val="num" w:pos="1440"/>
          </w:tabs>
          <w:ind w:left="1440" w:hanging="360"/>
        </w:pPr>
        <w:rPr>
          <w:rFonts w:ascii="Symbol" w:hAnsi="Symbol" w:hint="default"/>
          <w:sz w:val="20"/>
        </w:rPr>
      </w:lvl>
    </w:lvlOverride>
  </w:num>
  <w:num w:numId="37" w16cid:durableId="4216137">
    <w:abstractNumId w:val="10"/>
    <w:lvlOverride w:ilvl="1">
      <w:lvl w:ilvl="1">
        <w:numFmt w:val="bullet"/>
        <w:lvlText w:val=""/>
        <w:lvlJc w:val="left"/>
        <w:pPr>
          <w:tabs>
            <w:tab w:val="num" w:pos="1440"/>
          </w:tabs>
          <w:ind w:left="1440" w:hanging="360"/>
        </w:pPr>
        <w:rPr>
          <w:rFonts w:ascii="Symbol" w:hAnsi="Symbol" w:hint="default"/>
          <w:sz w:val="20"/>
        </w:rPr>
      </w:lvl>
    </w:lvlOverride>
  </w:num>
  <w:num w:numId="38" w16cid:durableId="446319124">
    <w:abstractNumId w:val="2"/>
    <w:lvlOverride w:ilvl="0">
      <w:lvl w:ilvl="0">
        <w:numFmt w:val="decimal"/>
        <w:lvlText w:val="%1."/>
        <w:lvlJc w:val="left"/>
      </w:lvl>
    </w:lvlOverride>
  </w:num>
  <w:num w:numId="39" w16cid:durableId="1185899030">
    <w:abstractNumId w:val="2"/>
    <w:lvlOverride w:ilvl="1">
      <w:lvl w:ilvl="1">
        <w:numFmt w:val="bullet"/>
        <w:lvlText w:val=""/>
        <w:lvlJc w:val="left"/>
        <w:pPr>
          <w:tabs>
            <w:tab w:val="num" w:pos="1440"/>
          </w:tabs>
          <w:ind w:left="1440" w:hanging="360"/>
        </w:pPr>
        <w:rPr>
          <w:rFonts w:ascii="Symbol" w:hAnsi="Symbol" w:hint="default"/>
          <w:sz w:val="20"/>
        </w:rPr>
      </w:lvl>
    </w:lvlOverride>
  </w:num>
  <w:num w:numId="40" w16cid:durableId="326397225">
    <w:abstractNumId w:val="2"/>
    <w:lvlOverride w:ilvl="1">
      <w:lvl w:ilvl="1">
        <w:numFmt w:val="bullet"/>
        <w:lvlText w:val=""/>
        <w:lvlJc w:val="left"/>
        <w:pPr>
          <w:tabs>
            <w:tab w:val="num" w:pos="1440"/>
          </w:tabs>
          <w:ind w:left="1440" w:hanging="360"/>
        </w:pPr>
        <w:rPr>
          <w:rFonts w:ascii="Symbol" w:hAnsi="Symbol" w:hint="default"/>
          <w:sz w:val="20"/>
        </w:rPr>
      </w:lvl>
    </w:lvlOverride>
  </w:num>
  <w:num w:numId="41" w16cid:durableId="421950386">
    <w:abstractNumId w:val="15"/>
    <w:lvlOverride w:ilvl="0">
      <w:lvl w:ilvl="0">
        <w:numFmt w:val="decimal"/>
        <w:lvlText w:val="%1."/>
        <w:lvlJc w:val="left"/>
      </w:lvl>
    </w:lvlOverride>
  </w:num>
  <w:num w:numId="42" w16cid:durableId="783354693">
    <w:abstractNumId w:val="15"/>
    <w:lvlOverride w:ilvl="1">
      <w:lvl w:ilvl="1">
        <w:numFmt w:val="bullet"/>
        <w:lvlText w:val=""/>
        <w:lvlJc w:val="left"/>
        <w:pPr>
          <w:tabs>
            <w:tab w:val="num" w:pos="1440"/>
          </w:tabs>
          <w:ind w:left="1440" w:hanging="360"/>
        </w:pPr>
        <w:rPr>
          <w:rFonts w:ascii="Symbol" w:hAnsi="Symbol" w:hint="default"/>
          <w:sz w:val="20"/>
        </w:rPr>
      </w:lvl>
    </w:lvlOverride>
  </w:num>
  <w:num w:numId="43" w16cid:durableId="1746411023">
    <w:abstractNumId w:val="15"/>
    <w:lvlOverride w:ilvl="1">
      <w:lvl w:ilvl="1">
        <w:numFmt w:val="bullet"/>
        <w:lvlText w:val=""/>
        <w:lvlJc w:val="left"/>
        <w:pPr>
          <w:tabs>
            <w:tab w:val="num" w:pos="1440"/>
          </w:tabs>
          <w:ind w:left="1440" w:hanging="360"/>
        </w:pPr>
        <w:rPr>
          <w:rFonts w:ascii="Symbol" w:hAnsi="Symbol" w:hint="default"/>
          <w:sz w:val="20"/>
        </w:rPr>
      </w:lvl>
    </w:lvlOverride>
  </w:num>
  <w:num w:numId="44" w16cid:durableId="1065642241">
    <w:abstractNumId w:val="11"/>
    <w:lvlOverride w:ilvl="0">
      <w:lvl w:ilvl="0">
        <w:numFmt w:val="decimal"/>
        <w:lvlText w:val="%1."/>
        <w:lvlJc w:val="left"/>
      </w:lvl>
    </w:lvlOverride>
  </w:num>
  <w:num w:numId="45" w16cid:durableId="598488078">
    <w:abstractNumId w:val="11"/>
    <w:lvlOverride w:ilvl="1">
      <w:lvl w:ilvl="1">
        <w:numFmt w:val="bullet"/>
        <w:lvlText w:val=""/>
        <w:lvlJc w:val="left"/>
        <w:pPr>
          <w:tabs>
            <w:tab w:val="num" w:pos="1440"/>
          </w:tabs>
          <w:ind w:left="1440" w:hanging="360"/>
        </w:pPr>
        <w:rPr>
          <w:rFonts w:ascii="Symbol" w:hAnsi="Symbol" w:hint="default"/>
          <w:sz w:val="20"/>
        </w:rPr>
      </w:lvl>
    </w:lvlOverride>
  </w:num>
  <w:num w:numId="46" w16cid:durableId="1335644846">
    <w:abstractNumId w:val="11"/>
    <w:lvlOverride w:ilvl="1">
      <w:lvl w:ilvl="1">
        <w:numFmt w:val="bullet"/>
        <w:lvlText w:val=""/>
        <w:lvlJc w:val="left"/>
        <w:pPr>
          <w:tabs>
            <w:tab w:val="num" w:pos="1440"/>
          </w:tabs>
          <w:ind w:left="1440" w:hanging="360"/>
        </w:pPr>
        <w:rPr>
          <w:rFonts w:ascii="Symbol" w:hAnsi="Symbol" w:hint="default"/>
          <w:sz w:val="20"/>
        </w:rPr>
      </w:lvl>
    </w:lvlOverride>
  </w:num>
  <w:num w:numId="47" w16cid:durableId="1595749502">
    <w:abstractNumId w:val="12"/>
  </w:num>
  <w:num w:numId="48" w16cid:durableId="1347053696">
    <w:abstractNumId w:val="34"/>
  </w:num>
  <w:num w:numId="49" w16cid:durableId="1888643714">
    <w:abstractNumId w:val="3"/>
  </w:num>
  <w:num w:numId="50" w16cid:durableId="224340469">
    <w:abstractNumId w:val="3"/>
    <w:lvlOverride w:ilvl="1">
      <w:lvl w:ilvl="1">
        <w:numFmt w:val="bullet"/>
        <w:lvlText w:val=""/>
        <w:lvlJc w:val="left"/>
        <w:pPr>
          <w:tabs>
            <w:tab w:val="num" w:pos="1440"/>
          </w:tabs>
          <w:ind w:left="1440" w:hanging="360"/>
        </w:pPr>
        <w:rPr>
          <w:rFonts w:ascii="Symbol" w:hAnsi="Symbol" w:hint="default"/>
          <w:sz w:val="20"/>
        </w:rPr>
      </w:lvl>
    </w:lvlOverride>
  </w:num>
  <w:num w:numId="51" w16cid:durableId="624119261">
    <w:abstractNumId w:val="3"/>
    <w:lvlOverride w:ilvl="1">
      <w:lvl w:ilvl="1">
        <w:numFmt w:val="bullet"/>
        <w:lvlText w:val=""/>
        <w:lvlJc w:val="left"/>
        <w:pPr>
          <w:tabs>
            <w:tab w:val="num" w:pos="1440"/>
          </w:tabs>
          <w:ind w:left="1440" w:hanging="360"/>
        </w:pPr>
        <w:rPr>
          <w:rFonts w:ascii="Symbol" w:hAnsi="Symbol" w:hint="default"/>
          <w:sz w:val="20"/>
        </w:rPr>
      </w:lvl>
    </w:lvlOverride>
  </w:num>
  <w:num w:numId="52" w16cid:durableId="1478448271">
    <w:abstractNumId w:val="3"/>
    <w:lvlOverride w:ilvl="1">
      <w:lvl w:ilvl="1">
        <w:numFmt w:val="bullet"/>
        <w:lvlText w:val=""/>
        <w:lvlJc w:val="left"/>
        <w:pPr>
          <w:tabs>
            <w:tab w:val="num" w:pos="1440"/>
          </w:tabs>
          <w:ind w:left="1440" w:hanging="360"/>
        </w:pPr>
        <w:rPr>
          <w:rFonts w:ascii="Symbol" w:hAnsi="Symbol" w:hint="default"/>
          <w:sz w:val="20"/>
        </w:rPr>
      </w:lvl>
    </w:lvlOverride>
  </w:num>
  <w:num w:numId="53" w16cid:durableId="1879514913">
    <w:abstractNumId w:val="3"/>
    <w:lvlOverride w:ilvl="1">
      <w:lvl w:ilvl="1">
        <w:numFmt w:val="bullet"/>
        <w:lvlText w:val=""/>
        <w:lvlJc w:val="left"/>
        <w:pPr>
          <w:tabs>
            <w:tab w:val="num" w:pos="1440"/>
          </w:tabs>
          <w:ind w:left="1440" w:hanging="360"/>
        </w:pPr>
        <w:rPr>
          <w:rFonts w:ascii="Symbol" w:hAnsi="Symbol" w:hint="default"/>
          <w:sz w:val="20"/>
        </w:rPr>
      </w:lvl>
    </w:lvlOverride>
  </w:num>
  <w:num w:numId="54" w16cid:durableId="2030787370">
    <w:abstractNumId w:val="3"/>
    <w:lvlOverride w:ilvl="1">
      <w:lvl w:ilvl="1">
        <w:numFmt w:val="bullet"/>
        <w:lvlText w:val=""/>
        <w:lvlJc w:val="left"/>
        <w:pPr>
          <w:tabs>
            <w:tab w:val="num" w:pos="1440"/>
          </w:tabs>
          <w:ind w:left="1440" w:hanging="360"/>
        </w:pPr>
        <w:rPr>
          <w:rFonts w:ascii="Symbol" w:hAnsi="Symbol" w:hint="default"/>
          <w:sz w:val="20"/>
        </w:rPr>
      </w:lvl>
    </w:lvlOverride>
  </w:num>
  <w:num w:numId="55" w16cid:durableId="2042390032">
    <w:abstractNumId w:val="28"/>
  </w:num>
  <w:num w:numId="56" w16cid:durableId="122120840">
    <w:abstractNumId w:val="22"/>
  </w:num>
  <w:num w:numId="57" w16cid:durableId="969018510">
    <w:abstractNumId w:val="13"/>
  </w:num>
  <w:num w:numId="58" w16cid:durableId="2082629300">
    <w:abstractNumId w:val="16"/>
  </w:num>
  <w:num w:numId="59" w16cid:durableId="502935500">
    <w:abstractNumId w:val="32"/>
  </w:num>
  <w:num w:numId="60" w16cid:durableId="480581842">
    <w:abstractNumId w:val="29"/>
  </w:num>
  <w:num w:numId="61" w16cid:durableId="275062509">
    <w:abstractNumId w:val="0"/>
  </w:num>
  <w:num w:numId="62" w16cid:durableId="981538521">
    <w:abstractNumId w:val="4"/>
  </w:num>
  <w:num w:numId="63" w16cid:durableId="1313874341">
    <w:abstractNumId w:val="20"/>
  </w:num>
  <w:num w:numId="64" w16cid:durableId="1833642508">
    <w:abstractNumId w:val="36"/>
  </w:num>
  <w:num w:numId="65" w16cid:durableId="66528645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CA" w:vendorID="64" w:dllVersion="6" w:nlCheck="1" w:checkStyle="0"/>
  <w:activeWritingStyle w:appName="MSWord" w:lang="en-CA"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NTc0MzI1NDG3tLBQ0lEKTi0uzszPAykwqwUAEfDkFSwAAAA="/>
  </w:docVars>
  <w:rsids>
    <w:rsidRoot w:val="004C66C0"/>
    <w:rsid w:val="000A3CAD"/>
    <w:rsid w:val="000D1844"/>
    <w:rsid w:val="000D6BDD"/>
    <w:rsid w:val="00141E32"/>
    <w:rsid w:val="001641E3"/>
    <w:rsid w:val="0019072B"/>
    <w:rsid w:val="00192A7B"/>
    <w:rsid w:val="001B0FEF"/>
    <w:rsid w:val="001E106D"/>
    <w:rsid w:val="00224ED6"/>
    <w:rsid w:val="00263925"/>
    <w:rsid w:val="002C24E9"/>
    <w:rsid w:val="002F371E"/>
    <w:rsid w:val="00346C7E"/>
    <w:rsid w:val="003505C6"/>
    <w:rsid w:val="00360EB5"/>
    <w:rsid w:val="00367CF9"/>
    <w:rsid w:val="003876D7"/>
    <w:rsid w:val="0042373C"/>
    <w:rsid w:val="00427FAC"/>
    <w:rsid w:val="0046417F"/>
    <w:rsid w:val="004C66C0"/>
    <w:rsid w:val="004F1B1A"/>
    <w:rsid w:val="004F7088"/>
    <w:rsid w:val="0065317E"/>
    <w:rsid w:val="00662446"/>
    <w:rsid w:val="00691F29"/>
    <w:rsid w:val="00696A32"/>
    <w:rsid w:val="006B6772"/>
    <w:rsid w:val="006C6A1F"/>
    <w:rsid w:val="00706861"/>
    <w:rsid w:val="00715875"/>
    <w:rsid w:val="00767B8B"/>
    <w:rsid w:val="00771220"/>
    <w:rsid w:val="007E2A15"/>
    <w:rsid w:val="007F2C25"/>
    <w:rsid w:val="00850BDD"/>
    <w:rsid w:val="008C7120"/>
    <w:rsid w:val="00905561"/>
    <w:rsid w:val="009124F2"/>
    <w:rsid w:val="009345D5"/>
    <w:rsid w:val="00941E17"/>
    <w:rsid w:val="00974B7C"/>
    <w:rsid w:val="00995644"/>
    <w:rsid w:val="009A1371"/>
    <w:rsid w:val="009C10B1"/>
    <w:rsid w:val="009E5C07"/>
    <w:rsid w:val="009F2C42"/>
    <w:rsid w:val="00A1398C"/>
    <w:rsid w:val="00A95E44"/>
    <w:rsid w:val="00AC6B42"/>
    <w:rsid w:val="00AC6DBB"/>
    <w:rsid w:val="00B052B5"/>
    <w:rsid w:val="00B11A1C"/>
    <w:rsid w:val="00B54C35"/>
    <w:rsid w:val="00B74FF6"/>
    <w:rsid w:val="00B96E11"/>
    <w:rsid w:val="00BB61BF"/>
    <w:rsid w:val="00C048BE"/>
    <w:rsid w:val="00C211B5"/>
    <w:rsid w:val="00C533E3"/>
    <w:rsid w:val="00C8240D"/>
    <w:rsid w:val="00CC134E"/>
    <w:rsid w:val="00D55F62"/>
    <w:rsid w:val="00D5733E"/>
    <w:rsid w:val="00E10CDF"/>
    <w:rsid w:val="00E11078"/>
    <w:rsid w:val="00E27DB2"/>
    <w:rsid w:val="00E73BEC"/>
    <w:rsid w:val="00E919FF"/>
    <w:rsid w:val="00EB3D52"/>
    <w:rsid w:val="00EF4CFF"/>
    <w:rsid w:val="00F20A16"/>
    <w:rsid w:val="00F364C4"/>
  </w:rsids>
  <m:mathPr>
    <m:mathFont m:val="Cambria Math"/>
    <m:brkBin m:val="before"/>
    <m:brkBinSub m:val="--"/>
    <m:smallFrac m:val="0"/>
    <m:dispDef/>
    <m:lMargin m:val="0"/>
    <m:rMargin m:val="0"/>
    <m:defJc m:val="centerGroup"/>
    <m:wrapIndent m:val="1440"/>
    <m:intLim m:val="subSup"/>
    <m:naryLim m:val="undOvr"/>
  </m:mathPr>
  <w:themeFontLang w:val="en-CA"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9A1ECE"/>
  <w15:chartTrackingRefBased/>
  <w15:docId w15:val="{FCB52104-07C5-4A54-802A-3BB830D6D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8C"/>
  </w:style>
  <w:style w:type="paragraph" w:styleId="Heading1">
    <w:name w:val="heading 1"/>
    <w:basedOn w:val="Normal"/>
    <w:link w:val="Heading1Char"/>
    <w:uiPriority w:val="9"/>
    <w:qFormat/>
    <w:rsid w:val="00C211B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bidi="bn-BD"/>
    </w:rPr>
  </w:style>
  <w:style w:type="paragraph" w:styleId="Heading2">
    <w:name w:val="heading 2"/>
    <w:basedOn w:val="Normal"/>
    <w:next w:val="Normal"/>
    <w:link w:val="Heading2Char"/>
    <w:uiPriority w:val="9"/>
    <w:semiHidden/>
    <w:unhideWhenUsed/>
    <w:qFormat/>
    <w:rsid w:val="007158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A1371"/>
    <w:rPr>
      <w:color w:val="0000FF"/>
      <w:u w:val="single"/>
    </w:rPr>
  </w:style>
  <w:style w:type="character" w:styleId="FollowedHyperlink">
    <w:name w:val="FollowedHyperlink"/>
    <w:basedOn w:val="DefaultParagraphFont"/>
    <w:uiPriority w:val="99"/>
    <w:semiHidden/>
    <w:unhideWhenUsed/>
    <w:rsid w:val="003876D7"/>
    <w:rPr>
      <w:color w:val="954F72" w:themeColor="followedHyperlink"/>
      <w:u w:val="single"/>
    </w:rPr>
  </w:style>
  <w:style w:type="character" w:customStyle="1" w:styleId="Heading1Char">
    <w:name w:val="Heading 1 Char"/>
    <w:basedOn w:val="DefaultParagraphFont"/>
    <w:link w:val="Heading1"/>
    <w:uiPriority w:val="9"/>
    <w:rsid w:val="00C211B5"/>
    <w:rPr>
      <w:rFonts w:ascii="Times New Roman" w:eastAsia="Times New Roman" w:hAnsi="Times New Roman" w:cs="Times New Roman"/>
      <w:b/>
      <w:bCs/>
      <w:kern w:val="36"/>
      <w:sz w:val="48"/>
      <w:szCs w:val="48"/>
      <w:lang w:eastAsia="en-CA" w:bidi="bn-BD"/>
    </w:rPr>
  </w:style>
  <w:style w:type="paragraph" w:styleId="ListParagraph">
    <w:name w:val="List Paragraph"/>
    <w:basedOn w:val="Normal"/>
    <w:uiPriority w:val="34"/>
    <w:qFormat/>
    <w:rsid w:val="009124F2"/>
    <w:pPr>
      <w:ind w:left="720"/>
      <w:contextualSpacing/>
    </w:pPr>
  </w:style>
  <w:style w:type="paragraph" w:styleId="Header">
    <w:name w:val="header"/>
    <w:basedOn w:val="Normal"/>
    <w:link w:val="HeaderChar"/>
    <w:uiPriority w:val="99"/>
    <w:unhideWhenUsed/>
    <w:rsid w:val="002F37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71E"/>
  </w:style>
  <w:style w:type="paragraph" w:styleId="Footer">
    <w:name w:val="footer"/>
    <w:basedOn w:val="Normal"/>
    <w:link w:val="FooterChar"/>
    <w:uiPriority w:val="99"/>
    <w:unhideWhenUsed/>
    <w:rsid w:val="002F37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71E"/>
  </w:style>
  <w:style w:type="character" w:customStyle="1" w:styleId="Heading2Char">
    <w:name w:val="Heading 2 Char"/>
    <w:basedOn w:val="DefaultParagraphFont"/>
    <w:link w:val="Heading2"/>
    <w:uiPriority w:val="9"/>
    <w:semiHidden/>
    <w:rsid w:val="00715875"/>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715875"/>
    <w:rPr>
      <w:color w:val="605E5C"/>
      <w:shd w:val="clear" w:color="auto" w:fill="E1DFDD"/>
    </w:rPr>
  </w:style>
  <w:style w:type="paragraph" w:styleId="NormalWeb">
    <w:name w:val="Normal (Web)"/>
    <w:basedOn w:val="Normal"/>
    <w:uiPriority w:val="99"/>
    <w:semiHidden/>
    <w:unhideWhenUsed/>
    <w:rsid w:val="007E2A1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4404">
      <w:bodyDiv w:val="1"/>
      <w:marLeft w:val="0"/>
      <w:marRight w:val="0"/>
      <w:marTop w:val="0"/>
      <w:marBottom w:val="0"/>
      <w:divBdr>
        <w:top w:val="none" w:sz="0" w:space="0" w:color="auto"/>
        <w:left w:val="none" w:sz="0" w:space="0" w:color="auto"/>
        <w:bottom w:val="none" w:sz="0" w:space="0" w:color="auto"/>
        <w:right w:val="none" w:sz="0" w:space="0" w:color="auto"/>
      </w:divBdr>
    </w:div>
    <w:div w:id="50884230">
      <w:bodyDiv w:val="1"/>
      <w:marLeft w:val="0"/>
      <w:marRight w:val="0"/>
      <w:marTop w:val="0"/>
      <w:marBottom w:val="0"/>
      <w:divBdr>
        <w:top w:val="none" w:sz="0" w:space="0" w:color="auto"/>
        <w:left w:val="none" w:sz="0" w:space="0" w:color="auto"/>
        <w:bottom w:val="none" w:sz="0" w:space="0" w:color="auto"/>
        <w:right w:val="none" w:sz="0" w:space="0" w:color="auto"/>
      </w:divBdr>
      <w:divsChild>
        <w:div w:id="1788112130">
          <w:marLeft w:val="300"/>
          <w:marRight w:val="0"/>
          <w:marTop w:val="120"/>
          <w:marBottom w:val="120"/>
          <w:divBdr>
            <w:top w:val="none" w:sz="0" w:space="0" w:color="auto"/>
            <w:left w:val="none" w:sz="0" w:space="0" w:color="auto"/>
            <w:bottom w:val="none" w:sz="0" w:space="0" w:color="auto"/>
            <w:right w:val="none" w:sz="0" w:space="0" w:color="auto"/>
          </w:divBdr>
        </w:div>
      </w:divsChild>
    </w:div>
    <w:div w:id="57287001">
      <w:bodyDiv w:val="1"/>
      <w:marLeft w:val="0"/>
      <w:marRight w:val="0"/>
      <w:marTop w:val="0"/>
      <w:marBottom w:val="0"/>
      <w:divBdr>
        <w:top w:val="none" w:sz="0" w:space="0" w:color="auto"/>
        <w:left w:val="none" w:sz="0" w:space="0" w:color="auto"/>
        <w:bottom w:val="none" w:sz="0" w:space="0" w:color="auto"/>
        <w:right w:val="none" w:sz="0" w:space="0" w:color="auto"/>
      </w:divBdr>
    </w:div>
    <w:div w:id="70010049">
      <w:bodyDiv w:val="1"/>
      <w:marLeft w:val="0"/>
      <w:marRight w:val="0"/>
      <w:marTop w:val="0"/>
      <w:marBottom w:val="0"/>
      <w:divBdr>
        <w:top w:val="none" w:sz="0" w:space="0" w:color="auto"/>
        <w:left w:val="none" w:sz="0" w:space="0" w:color="auto"/>
        <w:bottom w:val="none" w:sz="0" w:space="0" w:color="auto"/>
        <w:right w:val="none" w:sz="0" w:space="0" w:color="auto"/>
      </w:divBdr>
    </w:div>
    <w:div w:id="71709515">
      <w:bodyDiv w:val="1"/>
      <w:marLeft w:val="0"/>
      <w:marRight w:val="0"/>
      <w:marTop w:val="0"/>
      <w:marBottom w:val="0"/>
      <w:divBdr>
        <w:top w:val="none" w:sz="0" w:space="0" w:color="auto"/>
        <w:left w:val="none" w:sz="0" w:space="0" w:color="auto"/>
        <w:bottom w:val="none" w:sz="0" w:space="0" w:color="auto"/>
        <w:right w:val="none" w:sz="0" w:space="0" w:color="auto"/>
      </w:divBdr>
    </w:div>
    <w:div w:id="76757262">
      <w:bodyDiv w:val="1"/>
      <w:marLeft w:val="0"/>
      <w:marRight w:val="0"/>
      <w:marTop w:val="0"/>
      <w:marBottom w:val="0"/>
      <w:divBdr>
        <w:top w:val="none" w:sz="0" w:space="0" w:color="auto"/>
        <w:left w:val="none" w:sz="0" w:space="0" w:color="auto"/>
        <w:bottom w:val="none" w:sz="0" w:space="0" w:color="auto"/>
        <w:right w:val="none" w:sz="0" w:space="0" w:color="auto"/>
      </w:divBdr>
    </w:div>
    <w:div w:id="84808205">
      <w:bodyDiv w:val="1"/>
      <w:marLeft w:val="0"/>
      <w:marRight w:val="0"/>
      <w:marTop w:val="0"/>
      <w:marBottom w:val="0"/>
      <w:divBdr>
        <w:top w:val="none" w:sz="0" w:space="0" w:color="auto"/>
        <w:left w:val="none" w:sz="0" w:space="0" w:color="auto"/>
        <w:bottom w:val="none" w:sz="0" w:space="0" w:color="auto"/>
        <w:right w:val="none" w:sz="0" w:space="0" w:color="auto"/>
      </w:divBdr>
    </w:div>
    <w:div w:id="117532960">
      <w:bodyDiv w:val="1"/>
      <w:marLeft w:val="0"/>
      <w:marRight w:val="0"/>
      <w:marTop w:val="0"/>
      <w:marBottom w:val="0"/>
      <w:divBdr>
        <w:top w:val="none" w:sz="0" w:space="0" w:color="auto"/>
        <w:left w:val="none" w:sz="0" w:space="0" w:color="auto"/>
        <w:bottom w:val="none" w:sz="0" w:space="0" w:color="auto"/>
        <w:right w:val="none" w:sz="0" w:space="0" w:color="auto"/>
      </w:divBdr>
    </w:div>
    <w:div w:id="144009775">
      <w:bodyDiv w:val="1"/>
      <w:marLeft w:val="0"/>
      <w:marRight w:val="0"/>
      <w:marTop w:val="0"/>
      <w:marBottom w:val="0"/>
      <w:divBdr>
        <w:top w:val="none" w:sz="0" w:space="0" w:color="auto"/>
        <w:left w:val="none" w:sz="0" w:space="0" w:color="auto"/>
        <w:bottom w:val="none" w:sz="0" w:space="0" w:color="auto"/>
        <w:right w:val="none" w:sz="0" w:space="0" w:color="auto"/>
      </w:divBdr>
    </w:div>
    <w:div w:id="161966622">
      <w:bodyDiv w:val="1"/>
      <w:marLeft w:val="0"/>
      <w:marRight w:val="0"/>
      <w:marTop w:val="0"/>
      <w:marBottom w:val="0"/>
      <w:divBdr>
        <w:top w:val="none" w:sz="0" w:space="0" w:color="auto"/>
        <w:left w:val="none" w:sz="0" w:space="0" w:color="auto"/>
        <w:bottom w:val="none" w:sz="0" w:space="0" w:color="auto"/>
        <w:right w:val="none" w:sz="0" w:space="0" w:color="auto"/>
      </w:divBdr>
    </w:div>
    <w:div w:id="192151923">
      <w:bodyDiv w:val="1"/>
      <w:marLeft w:val="0"/>
      <w:marRight w:val="0"/>
      <w:marTop w:val="0"/>
      <w:marBottom w:val="0"/>
      <w:divBdr>
        <w:top w:val="none" w:sz="0" w:space="0" w:color="auto"/>
        <w:left w:val="none" w:sz="0" w:space="0" w:color="auto"/>
        <w:bottom w:val="none" w:sz="0" w:space="0" w:color="auto"/>
        <w:right w:val="none" w:sz="0" w:space="0" w:color="auto"/>
      </w:divBdr>
      <w:divsChild>
        <w:div w:id="104547616">
          <w:marLeft w:val="300"/>
          <w:marRight w:val="0"/>
          <w:marTop w:val="120"/>
          <w:marBottom w:val="120"/>
          <w:divBdr>
            <w:top w:val="none" w:sz="0" w:space="0" w:color="auto"/>
            <w:left w:val="none" w:sz="0" w:space="0" w:color="auto"/>
            <w:bottom w:val="none" w:sz="0" w:space="0" w:color="auto"/>
            <w:right w:val="none" w:sz="0" w:space="0" w:color="auto"/>
          </w:divBdr>
        </w:div>
      </w:divsChild>
    </w:div>
    <w:div w:id="193008479">
      <w:bodyDiv w:val="1"/>
      <w:marLeft w:val="0"/>
      <w:marRight w:val="0"/>
      <w:marTop w:val="0"/>
      <w:marBottom w:val="0"/>
      <w:divBdr>
        <w:top w:val="none" w:sz="0" w:space="0" w:color="auto"/>
        <w:left w:val="none" w:sz="0" w:space="0" w:color="auto"/>
        <w:bottom w:val="none" w:sz="0" w:space="0" w:color="auto"/>
        <w:right w:val="none" w:sz="0" w:space="0" w:color="auto"/>
      </w:divBdr>
    </w:div>
    <w:div w:id="196045782">
      <w:bodyDiv w:val="1"/>
      <w:marLeft w:val="0"/>
      <w:marRight w:val="0"/>
      <w:marTop w:val="0"/>
      <w:marBottom w:val="0"/>
      <w:divBdr>
        <w:top w:val="none" w:sz="0" w:space="0" w:color="auto"/>
        <w:left w:val="none" w:sz="0" w:space="0" w:color="auto"/>
        <w:bottom w:val="none" w:sz="0" w:space="0" w:color="auto"/>
        <w:right w:val="none" w:sz="0" w:space="0" w:color="auto"/>
      </w:divBdr>
    </w:div>
    <w:div w:id="197281411">
      <w:bodyDiv w:val="1"/>
      <w:marLeft w:val="0"/>
      <w:marRight w:val="0"/>
      <w:marTop w:val="0"/>
      <w:marBottom w:val="0"/>
      <w:divBdr>
        <w:top w:val="none" w:sz="0" w:space="0" w:color="auto"/>
        <w:left w:val="none" w:sz="0" w:space="0" w:color="auto"/>
        <w:bottom w:val="none" w:sz="0" w:space="0" w:color="auto"/>
        <w:right w:val="none" w:sz="0" w:space="0" w:color="auto"/>
      </w:divBdr>
    </w:div>
    <w:div w:id="198324159">
      <w:bodyDiv w:val="1"/>
      <w:marLeft w:val="0"/>
      <w:marRight w:val="0"/>
      <w:marTop w:val="0"/>
      <w:marBottom w:val="0"/>
      <w:divBdr>
        <w:top w:val="none" w:sz="0" w:space="0" w:color="auto"/>
        <w:left w:val="none" w:sz="0" w:space="0" w:color="auto"/>
        <w:bottom w:val="none" w:sz="0" w:space="0" w:color="auto"/>
        <w:right w:val="none" w:sz="0" w:space="0" w:color="auto"/>
      </w:divBdr>
    </w:div>
    <w:div w:id="230895347">
      <w:bodyDiv w:val="1"/>
      <w:marLeft w:val="0"/>
      <w:marRight w:val="0"/>
      <w:marTop w:val="0"/>
      <w:marBottom w:val="0"/>
      <w:divBdr>
        <w:top w:val="none" w:sz="0" w:space="0" w:color="auto"/>
        <w:left w:val="none" w:sz="0" w:space="0" w:color="auto"/>
        <w:bottom w:val="none" w:sz="0" w:space="0" w:color="auto"/>
        <w:right w:val="none" w:sz="0" w:space="0" w:color="auto"/>
      </w:divBdr>
    </w:div>
    <w:div w:id="279386353">
      <w:bodyDiv w:val="1"/>
      <w:marLeft w:val="0"/>
      <w:marRight w:val="0"/>
      <w:marTop w:val="0"/>
      <w:marBottom w:val="0"/>
      <w:divBdr>
        <w:top w:val="none" w:sz="0" w:space="0" w:color="auto"/>
        <w:left w:val="none" w:sz="0" w:space="0" w:color="auto"/>
        <w:bottom w:val="none" w:sz="0" w:space="0" w:color="auto"/>
        <w:right w:val="none" w:sz="0" w:space="0" w:color="auto"/>
      </w:divBdr>
    </w:div>
    <w:div w:id="295070830">
      <w:bodyDiv w:val="1"/>
      <w:marLeft w:val="0"/>
      <w:marRight w:val="0"/>
      <w:marTop w:val="0"/>
      <w:marBottom w:val="0"/>
      <w:divBdr>
        <w:top w:val="none" w:sz="0" w:space="0" w:color="auto"/>
        <w:left w:val="none" w:sz="0" w:space="0" w:color="auto"/>
        <w:bottom w:val="none" w:sz="0" w:space="0" w:color="auto"/>
        <w:right w:val="none" w:sz="0" w:space="0" w:color="auto"/>
      </w:divBdr>
    </w:div>
    <w:div w:id="321350707">
      <w:bodyDiv w:val="1"/>
      <w:marLeft w:val="0"/>
      <w:marRight w:val="0"/>
      <w:marTop w:val="0"/>
      <w:marBottom w:val="0"/>
      <w:divBdr>
        <w:top w:val="none" w:sz="0" w:space="0" w:color="auto"/>
        <w:left w:val="none" w:sz="0" w:space="0" w:color="auto"/>
        <w:bottom w:val="none" w:sz="0" w:space="0" w:color="auto"/>
        <w:right w:val="none" w:sz="0" w:space="0" w:color="auto"/>
      </w:divBdr>
    </w:div>
    <w:div w:id="327900324">
      <w:bodyDiv w:val="1"/>
      <w:marLeft w:val="0"/>
      <w:marRight w:val="0"/>
      <w:marTop w:val="0"/>
      <w:marBottom w:val="0"/>
      <w:divBdr>
        <w:top w:val="none" w:sz="0" w:space="0" w:color="auto"/>
        <w:left w:val="none" w:sz="0" w:space="0" w:color="auto"/>
        <w:bottom w:val="none" w:sz="0" w:space="0" w:color="auto"/>
        <w:right w:val="none" w:sz="0" w:space="0" w:color="auto"/>
      </w:divBdr>
    </w:div>
    <w:div w:id="347218468">
      <w:bodyDiv w:val="1"/>
      <w:marLeft w:val="0"/>
      <w:marRight w:val="0"/>
      <w:marTop w:val="0"/>
      <w:marBottom w:val="0"/>
      <w:divBdr>
        <w:top w:val="none" w:sz="0" w:space="0" w:color="auto"/>
        <w:left w:val="none" w:sz="0" w:space="0" w:color="auto"/>
        <w:bottom w:val="none" w:sz="0" w:space="0" w:color="auto"/>
        <w:right w:val="none" w:sz="0" w:space="0" w:color="auto"/>
      </w:divBdr>
    </w:div>
    <w:div w:id="363407273">
      <w:bodyDiv w:val="1"/>
      <w:marLeft w:val="0"/>
      <w:marRight w:val="0"/>
      <w:marTop w:val="0"/>
      <w:marBottom w:val="0"/>
      <w:divBdr>
        <w:top w:val="none" w:sz="0" w:space="0" w:color="auto"/>
        <w:left w:val="none" w:sz="0" w:space="0" w:color="auto"/>
        <w:bottom w:val="none" w:sz="0" w:space="0" w:color="auto"/>
        <w:right w:val="none" w:sz="0" w:space="0" w:color="auto"/>
      </w:divBdr>
    </w:div>
    <w:div w:id="388499227">
      <w:bodyDiv w:val="1"/>
      <w:marLeft w:val="0"/>
      <w:marRight w:val="0"/>
      <w:marTop w:val="0"/>
      <w:marBottom w:val="0"/>
      <w:divBdr>
        <w:top w:val="none" w:sz="0" w:space="0" w:color="auto"/>
        <w:left w:val="none" w:sz="0" w:space="0" w:color="auto"/>
        <w:bottom w:val="none" w:sz="0" w:space="0" w:color="auto"/>
        <w:right w:val="none" w:sz="0" w:space="0" w:color="auto"/>
      </w:divBdr>
    </w:div>
    <w:div w:id="403331725">
      <w:bodyDiv w:val="1"/>
      <w:marLeft w:val="0"/>
      <w:marRight w:val="0"/>
      <w:marTop w:val="0"/>
      <w:marBottom w:val="0"/>
      <w:divBdr>
        <w:top w:val="none" w:sz="0" w:space="0" w:color="auto"/>
        <w:left w:val="none" w:sz="0" w:space="0" w:color="auto"/>
        <w:bottom w:val="none" w:sz="0" w:space="0" w:color="auto"/>
        <w:right w:val="none" w:sz="0" w:space="0" w:color="auto"/>
      </w:divBdr>
    </w:div>
    <w:div w:id="445853390">
      <w:bodyDiv w:val="1"/>
      <w:marLeft w:val="0"/>
      <w:marRight w:val="0"/>
      <w:marTop w:val="0"/>
      <w:marBottom w:val="0"/>
      <w:divBdr>
        <w:top w:val="none" w:sz="0" w:space="0" w:color="auto"/>
        <w:left w:val="none" w:sz="0" w:space="0" w:color="auto"/>
        <w:bottom w:val="none" w:sz="0" w:space="0" w:color="auto"/>
        <w:right w:val="none" w:sz="0" w:space="0" w:color="auto"/>
      </w:divBdr>
    </w:div>
    <w:div w:id="447242698">
      <w:bodyDiv w:val="1"/>
      <w:marLeft w:val="0"/>
      <w:marRight w:val="0"/>
      <w:marTop w:val="0"/>
      <w:marBottom w:val="0"/>
      <w:divBdr>
        <w:top w:val="none" w:sz="0" w:space="0" w:color="auto"/>
        <w:left w:val="none" w:sz="0" w:space="0" w:color="auto"/>
        <w:bottom w:val="none" w:sz="0" w:space="0" w:color="auto"/>
        <w:right w:val="none" w:sz="0" w:space="0" w:color="auto"/>
      </w:divBdr>
    </w:div>
    <w:div w:id="448667968">
      <w:bodyDiv w:val="1"/>
      <w:marLeft w:val="0"/>
      <w:marRight w:val="0"/>
      <w:marTop w:val="0"/>
      <w:marBottom w:val="0"/>
      <w:divBdr>
        <w:top w:val="none" w:sz="0" w:space="0" w:color="auto"/>
        <w:left w:val="none" w:sz="0" w:space="0" w:color="auto"/>
        <w:bottom w:val="none" w:sz="0" w:space="0" w:color="auto"/>
        <w:right w:val="none" w:sz="0" w:space="0" w:color="auto"/>
      </w:divBdr>
    </w:div>
    <w:div w:id="504130970">
      <w:bodyDiv w:val="1"/>
      <w:marLeft w:val="0"/>
      <w:marRight w:val="0"/>
      <w:marTop w:val="0"/>
      <w:marBottom w:val="0"/>
      <w:divBdr>
        <w:top w:val="none" w:sz="0" w:space="0" w:color="auto"/>
        <w:left w:val="none" w:sz="0" w:space="0" w:color="auto"/>
        <w:bottom w:val="none" w:sz="0" w:space="0" w:color="auto"/>
        <w:right w:val="none" w:sz="0" w:space="0" w:color="auto"/>
      </w:divBdr>
    </w:div>
    <w:div w:id="585773837">
      <w:bodyDiv w:val="1"/>
      <w:marLeft w:val="0"/>
      <w:marRight w:val="0"/>
      <w:marTop w:val="0"/>
      <w:marBottom w:val="0"/>
      <w:divBdr>
        <w:top w:val="none" w:sz="0" w:space="0" w:color="auto"/>
        <w:left w:val="none" w:sz="0" w:space="0" w:color="auto"/>
        <w:bottom w:val="none" w:sz="0" w:space="0" w:color="auto"/>
        <w:right w:val="none" w:sz="0" w:space="0" w:color="auto"/>
      </w:divBdr>
    </w:div>
    <w:div w:id="624776626">
      <w:bodyDiv w:val="1"/>
      <w:marLeft w:val="0"/>
      <w:marRight w:val="0"/>
      <w:marTop w:val="0"/>
      <w:marBottom w:val="0"/>
      <w:divBdr>
        <w:top w:val="none" w:sz="0" w:space="0" w:color="auto"/>
        <w:left w:val="none" w:sz="0" w:space="0" w:color="auto"/>
        <w:bottom w:val="none" w:sz="0" w:space="0" w:color="auto"/>
        <w:right w:val="none" w:sz="0" w:space="0" w:color="auto"/>
      </w:divBdr>
    </w:div>
    <w:div w:id="630475433">
      <w:bodyDiv w:val="1"/>
      <w:marLeft w:val="0"/>
      <w:marRight w:val="0"/>
      <w:marTop w:val="0"/>
      <w:marBottom w:val="0"/>
      <w:divBdr>
        <w:top w:val="none" w:sz="0" w:space="0" w:color="auto"/>
        <w:left w:val="none" w:sz="0" w:space="0" w:color="auto"/>
        <w:bottom w:val="none" w:sz="0" w:space="0" w:color="auto"/>
        <w:right w:val="none" w:sz="0" w:space="0" w:color="auto"/>
      </w:divBdr>
    </w:div>
    <w:div w:id="632905812">
      <w:bodyDiv w:val="1"/>
      <w:marLeft w:val="0"/>
      <w:marRight w:val="0"/>
      <w:marTop w:val="0"/>
      <w:marBottom w:val="0"/>
      <w:divBdr>
        <w:top w:val="none" w:sz="0" w:space="0" w:color="auto"/>
        <w:left w:val="none" w:sz="0" w:space="0" w:color="auto"/>
        <w:bottom w:val="none" w:sz="0" w:space="0" w:color="auto"/>
        <w:right w:val="none" w:sz="0" w:space="0" w:color="auto"/>
      </w:divBdr>
    </w:div>
    <w:div w:id="659390378">
      <w:bodyDiv w:val="1"/>
      <w:marLeft w:val="0"/>
      <w:marRight w:val="0"/>
      <w:marTop w:val="0"/>
      <w:marBottom w:val="0"/>
      <w:divBdr>
        <w:top w:val="none" w:sz="0" w:space="0" w:color="auto"/>
        <w:left w:val="none" w:sz="0" w:space="0" w:color="auto"/>
        <w:bottom w:val="none" w:sz="0" w:space="0" w:color="auto"/>
        <w:right w:val="none" w:sz="0" w:space="0" w:color="auto"/>
      </w:divBdr>
    </w:div>
    <w:div w:id="664481591">
      <w:bodyDiv w:val="1"/>
      <w:marLeft w:val="0"/>
      <w:marRight w:val="0"/>
      <w:marTop w:val="0"/>
      <w:marBottom w:val="0"/>
      <w:divBdr>
        <w:top w:val="none" w:sz="0" w:space="0" w:color="auto"/>
        <w:left w:val="none" w:sz="0" w:space="0" w:color="auto"/>
        <w:bottom w:val="none" w:sz="0" w:space="0" w:color="auto"/>
        <w:right w:val="none" w:sz="0" w:space="0" w:color="auto"/>
      </w:divBdr>
    </w:div>
    <w:div w:id="668751965">
      <w:bodyDiv w:val="1"/>
      <w:marLeft w:val="0"/>
      <w:marRight w:val="0"/>
      <w:marTop w:val="0"/>
      <w:marBottom w:val="0"/>
      <w:divBdr>
        <w:top w:val="none" w:sz="0" w:space="0" w:color="auto"/>
        <w:left w:val="none" w:sz="0" w:space="0" w:color="auto"/>
        <w:bottom w:val="none" w:sz="0" w:space="0" w:color="auto"/>
        <w:right w:val="none" w:sz="0" w:space="0" w:color="auto"/>
      </w:divBdr>
    </w:div>
    <w:div w:id="686440997">
      <w:bodyDiv w:val="1"/>
      <w:marLeft w:val="0"/>
      <w:marRight w:val="0"/>
      <w:marTop w:val="0"/>
      <w:marBottom w:val="0"/>
      <w:divBdr>
        <w:top w:val="none" w:sz="0" w:space="0" w:color="auto"/>
        <w:left w:val="none" w:sz="0" w:space="0" w:color="auto"/>
        <w:bottom w:val="none" w:sz="0" w:space="0" w:color="auto"/>
        <w:right w:val="none" w:sz="0" w:space="0" w:color="auto"/>
      </w:divBdr>
    </w:div>
    <w:div w:id="687409238">
      <w:bodyDiv w:val="1"/>
      <w:marLeft w:val="0"/>
      <w:marRight w:val="0"/>
      <w:marTop w:val="0"/>
      <w:marBottom w:val="0"/>
      <w:divBdr>
        <w:top w:val="none" w:sz="0" w:space="0" w:color="auto"/>
        <w:left w:val="none" w:sz="0" w:space="0" w:color="auto"/>
        <w:bottom w:val="none" w:sz="0" w:space="0" w:color="auto"/>
        <w:right w:val="none" w:sz="0" w:space="0" w:color="auto"/>
      </w:divBdr>
    </w:div>
    <w:div w:id="688802626">
      <w:bodyDiv w:val="1"/>
      <w:marLeft w:val="0"/>
      <w:marRight w:val="0"/>
      <w:marTop w:val="0"/>
      <w:marBottom w:val="0"/>
      <w:divBdr>
        <w:top w:val="none" w:sz="0" w:space="0" w:color="auto"/>
        <w:left w:val="none" w:sz="0" w:space="0" w:color="auto"/>
        <w:bottom w:val="none" w:sz="0" w:space="0" w:color="auto"/>
        <w:right w:val="none" w:sz="0" w:space="0" w:color="auto"/>
      </w:divBdr>
    </w:div>
    <w:div w:id="759181486">
      <w:bodyDiv w:val="1"/>
      <w:marLeft w:val="0"/>
      <w:marRight w:val="0"/>
      <w:marTop w:val="0"/>
      <w:marBottom w:val="0"/>
      <w:divBdr>
        <w:top w:val="none" w:sz="0" w:space="0" w:color="auto"/>
        <w:left w:val="none" w:sz="0" w:space="0" w:color="auto"/>
        <w:bottom w:val="none" w:sz="0" w:space="0" w:color="auto"/>
        <w:right w:val="none" w:sz="0" w:space="0" w:color="auto"/>
      </w:divBdr>
    </w:div>
    <w:div w:id="843472403">
      <w:bodyDiv w:val="1"/>
      <w:marLeft w:val="0"/>
      <w:marRight w:val="0"/>
      <w:marTop w:val="0"/>
      <w:marBottom w:val="0"/>
      <w:divBdr>
        <w:top w:val="none" w:sz="0" w:space="0" w:color="auto"/>
        <w:left w:val="none" w:sz="0" w:space="0" w:color="auto"/>
        <w:bottom w:val="none" w:sz="0" w:space="0" w:color="auto"/>
        <w:right w:val="none" w:sz="0" w:space="0" w:color="auto"/>
      </w:divBdr>
    </w:div>
    <w:div w:id="870654443">
      <w:bodyDiv w:val="1"/>
      <w:marLeft w:val="0"/>
      <w:marRight w:val="0"/>
      <w:marTop w:val="0"/>
      <w:marBottom w:val="0"/>
      <w:divBdr>
        <w:top w:val="none" w:sz="0" w:space="0" w:color="auto"/>
        <w:left w:val="none" w:sz="0" w:space="0" w:color="auto"/>
        <w:bottom w:val="none" w:sz="0" w:space="0" w:color="auto"/>
        <w:right w:val="none" w:sz="0" w:space="0" w:color="auto"/>
      </w:divBdr>
    </w:div>
    <w:div w:id="890071037">
      <w:bodyDiv w:val="1"/>
      <w:marLeft w:val="0"/>
      <w:marRight w:val="0"/>
      <w:marTop w:val="0"/>
      <w:marBottom w:val="0"/>
      <w:divBdr>
        <w:top w:val="none" w:sz="0" w:space="0" w:color="auto"/>
        <w:left w:val="none" w:sz="0" w:space="0" w:color="auto"/>
        <w:bottom w:val="none" w:sz="0" w:space="0" w:color="auto"/>
        <w:right w:val="none" w:sz="0" w:space="0" w:color="auto"/>
      </w:divBdr>
    </w:div>
    <w:div w:id="898440834">
      <w:bodyDiv w:val="1"/>
      <w:marLeft w:val="0"/>
      <w:marRight w:val="0"/>
      <w:marTop w:val="0"/>
      <w:marBottom w:val="0"/>
      <w:divBdr>
        <w:top w:val="none" w:sz="0" w:space="0" w:color="auto"/>
        <w:left w:val="none" w:sz="0" w:space="0" w:color="auto"/>
        <w:bottom w:val="none" w:sz="0" w:space="0" w:color="auto"/>
        <w:right w:val="none" w:sz="0" w:space="0" w:color="auto"/>
      </w:divBdr>
    </w:div>
    <w:div w:id="899440805">
      <w:bodyDiv w:val="1"/>
      <w:marLeft w:val="0"/>
      <w:marRight w:val="0"/>
      <w:marTop w:val="0"/>
      <w:marBottom w:val="0"/>
      <w:divBdr>
        <w:top w:val="none" w:sz="0" w:space="0" w:color="auto"/>
        <w:left w:val="none" w:sz="0" w:space="0" w:color="auto"/>
        <w:bottom w:val="none" w:sz="0" w:space="0" w:color="auto"/>
        <w:right w:val="none" w:sz="0" w:space="0" w:color="auto"/>
      </w:divBdr>
    </w:div>
    <w:div w:id="899481998">
      <w:bodyDiv w:val="1"/>
      <w:marLeft w:val="0"/>
      <w:marRight w:val="0"/>
      <w:marTop w:val="0"/>
      <w:marBottom w:val="0"/>
      <w:divBdr>
        <w:top w:val="none" w:sz="0" w:space="0" w:color="auto"/>
        <w:left w:val="none" w:sz="0" w:space="0" w:color="auto"/>
        <w:bottom w:val="none" w:sz="0" w:space="0" w:color="auto"/>
        <w:right w:val="none" w:sz="0" w:space="0" w:color="auto"/>
      </w:divBdr>
    </w:div>
    <w:div w:id="903949464">
      <w:bodyDiv w:val="1"/>
      <w:marLeft w:val="0"/>
      <w:marRight w:val="0"/>
      <w:marTop w:val="0"/>
      <w:marBottom w:val="0"/>
      <w:divBdr>
        <w:top w:val="none" w:sz="0" w:space="0" w:color="auto"/>
        <w:left w:val="none" w:sz="0" w:space="0" w:color="auto"/>
        <w:bottom w:val="none" w:sz="0" w:space="0" w:color="auto"/>
        <w:right w:val="none" w:sz="0" w:space="0" w:color="auto"/>
      </w:divBdr>
    </w:div>
    <w:div w:id="930816089">
      <w:bodyDiv w:val="1"/>
      <w:marLeft w:val="0"/>
      <w:marRight w:val="0"/>
      <w:marTop w:val="0"/>
      <w:marBottom w:val="0"/>
      <w:divBdr>
        <w:top w:val="none" w:sz="0" w:space="0" w:color="auto"/>
        <w:left w:val="none" w:sz="0" w:space="0" w:color="auto"/>
        <w:bottom w:val="none" w:sz="0" w:space="0" w:color="auto"/>
        <w:right w:val="none" w:sz="0" w:space="0" w:color="auto"/>
      </w:divBdr>
    </w:div>
    <w:div w:id="956596022">
      <w:bodyDiv w:val="1"/>
      <w:marLeft w:val="0"/>
      <w:marRight w:val="0"/>
      <w:marTop w:val="0"/>
      <w:marBottom w:val="0"/>
      <w:divBdr>
        <w:top w:val="none" w:sz="0" w:space="0" w:color="auto"/>
        <w:left w:val="none" w:sz="0" w:space="0" w:color="auto"/>
        <w:bottom w:val="none" w:sz="0" w:space="0" w:color="auto"/>
        <w:right w:val="none" w:sz="0" w:space="0" w:color="auto"/>
      </w:divBdr>
    </w:div>
    <w:div w:id="980187400">
      <w:bodyDiv w:val="1"/>
      <w:marLeft w:val="0"/>
      <w:marRight w:val="0"/>
      <w:marTop w:val="0"/>
      <w:marBottom w:val="0"/>
      <w:divBdr>
        <w:top w:val="none" w:sz="0" w:space="0" w:color="auto"/>
        <w:left w:val="none" w:sz="0" w:space="0" w:color="auto"/>
        <w:bottom w:val="none" w:sz="0" w:space="0" w:color="auto"/>
        <w:right w:val="none" w:sz="0" w:space="0" w:color="auto"/>
      </w:divBdr>
    </w:div>
    <w:div w:id="1044329589">
      <w:bodyDiv w:val="1"/>
      <w:marLeft w:val="0"/>
      <w:marRight w:val="0"/>
      <w:marTop w:val="0"/>
      <w:marBottom w:val="0"/>
      <w:divBdr>
        <w:top w:val="none" w:sz="0" w:space="0" w:color="auto"/>
        <w:left w:val="none" w:sz="0" w:space="0" w:color="auto"/>
        <w:bottom w:val="none" w:sz="0" w:space="0" w:color="auto"/>
        <w:right w:val="none" w:sz="0" w:space="0" w:color="auto"/>
      </w:divBdr>
    </w:div>
    <w:div w:id="1087923601">
      <w:bodyDiv w:val="1"/>
      <w:marLeft w:val="0"/>
      <w:marRight w:val="0"/>
      <w:marTop w:val="0"/>
      <w:marBottom w:val="0"/>
      <w:divBdr>
        <w:top w:val="none" w:sz="0" w:space="0" w:color="auto"/>
        <w:left w:val="none" w:sz="0" w:space="0" w:color="auto"/>
        <w:bottom w:val="none" w:sz="0" w:space="0" w:color="auto"/>
        <w:right w:val="none" w:sz="0" w:space="0" w:color="auto"/>
      </w:divBdr>
    </w:div>
    <w:div w:id="1112674420">
      <w:bodyDiv w:val="1"/>
      <w:marLeft w:val="0"/>
      <w:marRight w:val="0"/>
      <w:marTop w:val="0"/>
      <w:marBottom w:val="0"/>
      <w:divBdr>
        <w:top w:val="none" w:sz="0" w:space="0" w:color="auto"/>
        <w:left w:val="none" w:sz="0" w:space="0" w:color="auto"/>
        <w:bottom w:val="none" w:sz="0" w:space="0" w:color="auto"/>
        <w:right w:val="none" w:sz="0" w:space="0" w:color="auto"/>
      </w:divBdr>
    </w:div>
    <w:div w:id="1133601462">
      <w:bodyDiv w:val="1"/>
      <w:marLeft w:val="0"/>
      <w:marRight w:val="0"/>
      <w:marTop w:val="0"/>
      <w:marBottom w:val="0"/>
      <w:divBdr>
        <w:top w:val="none" w:sz="0" w:space="0" w:color="auto"/>
        <w:left w:val="none" w:sz="0" w:space="0" w:color="auto"/>
        <w:bottom w:val="none" w:sz="0" w:space="0" w:color="auto"/>
        <w:right w:val="none" w:sz="0" w:space="0" w:color="auto"/>
      </w:divBdr>
    </w:div>
    <w:div w:id="1171914879">
      <w:bodyDiv w:val="1"/>
      <w:marLeft w:val="0"/>
      <w:marRight w:val="0"/>
      <w:marTop w:val="0"/>
      <w:marBottom w:val="0"/>
      <w:divBdr>
        <w:top w:val="none" w:sz="0" w:space="0" w:color="auto"/>
        <w:left w:val="none" w:sz="0" w:space="0" w:color="auto"/>
        <w:bottom w:val="none" w:sz="0" w:space="0" w:color="auto"/>
        <w:right w:val="none" w:sz="0" w:space="0" w:color="auto"/>
      </w:divBdr>
    </w:div>
    <w:div w:id="1179735234">
      <w:bodyDiv w:val="1"/>
      <w:marLeft w:val="0"/>
      <w:marRight w:val="0"/>
      <w:marTop w:val="0"/>
      <w:marBottom w:val="0"/>
      <w:divBdr>
        <w:top w:val="none" w:sz="0" w:space="0" w:color="auto"/>
        <w:left w:val="none" w:sz="0" w:space="0" w:color="auto"/>
        <w:bottom w:val="none" w:sz="0" w:space="0" w:color="auto"/>
        <w:right w:val="none" w:sz="0" w:space="0" w:color="auto"/>
      </w:divBdr>
    </w:div>
    <w:div w:id="1194687547">
      <w:bodyDiv w:val="1"/>
      <w:marLeft w:val="0"/>
      <w:marRight w:val="0"/>
      <w:marTop w:val="0"/>
      <w:marBottom w:val="0"/>
      <w:divBdr>
        <w:top w:val="none" w:sz="0" w:space="0" w:color="auto"/>
        <w:left w:val="none" w:sz="0" w:space="0" w:color="auto"/>
        <w:bottom w:val="none" w:sz="0" w:space="0" w:color="auto"/>
        <w:right w:val="none" w:sz="0" w:space="0" w:color="auto"/>
      </w:divBdr>
    </w:div>
    <w:div w:id="1260799759">
      <w:bodyDiv w:val="1"/>
      <w:marLeft w:val="0"/>
      <w:marRight w:val="0"/>
      <w:marTop w:val="0"/>
      <w:marBottom w:val="0"/>
      <w:divBdr>
        <w:top w:val="none" w:sz="0" w:space="0" w:color="auto"/>
        <w:left w:val="none" w:sz="0" w:space="0" w:color="auto"/>
        <w:bottom w:val="none" w:sz="0" w:space="0" w:color="auto"/>
        <w:right w:val="none" w:sz="0" w:space="0" w:color="auto"/>
      </w:divBdr>
    </w:div>
    <w:div w:id="1265848293">
      <w:bodyDiv w:val="1"/>
      <w:marLeft w:val="0"/>
      <w:marRight w:val="0"/>
      <w:marTop w:val="0"/>
      <w:marBottom w:val="0"/>
      <w:divBdr>
        <w:top w:val="none" w:sz="0" w:space="0" w:color="auto"/>
        <w:left w:val="none" w:sz="0" w:space="0" w:color="auto"/>
        <w:bottom w:val="none" w:sz="0" w:space="0" w:color="auto"/>
        <w:right w:val="none" w:sz="0" w:space="0" w:color="auto"/>
      </w:divBdr>
    </w:div>
    <w:div w:id="1267418422">
      <w:bodyDiv w:val="1"/>
      <w:marLeft w:val="0"/>
      <w:marRight w:val="0"/>
      <w:marTop w:val="0"/>
      <w:marBottom w:val="0"/>
      <w:divBdr>
        <w:top w:val="none" w:sz="0" w:space="0" w:color="auto"/>
        <w:left w:val="none" w:sz="0" w:space="0" w:color="auto"/>
        <w:bottom w:val="none" w:sz="0" w:space="0" w:color="auto"/>
        <w:right w:val="none" w:sz="0" w:space="0" w:color="auto"/>
      </w:divBdr>
    </w:div>
    <w:div w:id="1273052650">
      <w:bodyDiv w:val="1"/>
      <w:marLeft w:val="0"/>
      <w:marRight w:val="0"/>
      <w:marTop w:val="0"/>
      <w:marBottom w:val="0"/>
      <w:divBdr>
        <w:top w:val="none" w:sz="0" w:space="0" w:color="auto"/>
        <w:left w:val="none" w:sz="0" w:space="0" w:color="auto"/>
        <w:bottom w:val="none" w:sz="0" w:space="0" w:color="auto"/>
        <w:right w:val="none" w:sz="0" w:space="0" w:color="auto"/>
      </w:divBdr>
    </w:div>
    <w:div w:id="1322192971">
      <w:bodyDiv w:val="1"/>
      <w:marLeft w:val="0"/>
      <w:marRight w:val="0"/>
      <w:marTop w:val="0"/>
      <w:marBottom w:val="0"/>
      <w:divBdr>
        <w:top w:val="none" w:sz="0" w:space="0" w:color="auto"/>
        <w:left w:val="none" w:sz="0" w:space="0" w:color="auto"/>
        <w:bottom w:val="none" w:sz="0" w:space="0" w:color="auto"/>
        <w:right w:val="none" w:sz="0" w:space="0" w:color="auto"/>
      </w:divBdr>
    </w:div>
    <w:div w:id="1333871700">
      <w:bodyDiv w:val="1"/>
      <w:marLeft w:val="0"/>
      <w:marRight w:val="0"/>
      <w:marTop w:val="0"/>
      <w:marBottom w:val="0"/>
      <w:divBdr>
        <w:top w:val="none" w:sz="0" w:space="0" w:color="auto"/>
        <w:left w:val="none" w:sz="0" w:space="0" w:color="auto"/>
        <w:bottom w:val="none" w:sz="0" w:space="0" w:color="auto"/>
        <w:right w:val="none" w:sz="0" w:space="0" w:color="auto"/>
      </w:divBdr>
    </w:div>
    <w:div w:id="1350369809">
      <w:bodyDiv w:val="1"/>
      <w:marLeft w:val="0"/>
      <w:marRight w:val="0"/>
      <w:marTop w:val="0"/>
      <w:marBottom w:val="0"/>
      <w:divBdr>
        <w:top w:val="none" w:sz="0" w:space="0" w:color="auto"/>
        <w:left w:val="none" w:sz="0" w:space="0" w:color="auto"/>
        <w:bottom w:val="none" w:sz="0" w:space="0" w:color="auto"/>
        <w:right w:val="none" w:sz="0" w:space="0" w:color="auto"/>
      </w:divBdr>
    </w:div>
    <w:div w:id="1387487218">
      <w:bodyDiv w:val="1"/>
      <w:marLeft w:val="0"/>
      <w:marRight w:val="0"/>
      <w:marTop w:val="0"/>
      <w:marBottom w:val="0"/>
      <w:divBdr>
        <w:top w:val="none" w:sz="0" w:space="0" w:color="auto"/>
        <w:left w:val="none" w:sz="0" w:space="0" w:color="auto"/>
        <w:bottom w:val="none" w:sz="0" w:space="0" w:color="auto"/>
        <w:right w:val="none" w:sz="0" w:space="0" w:color="auto"/>
      </w:divBdr>
    </w:div>
    <w:div w:id="1426266149">
      <w:bodyDiv w:val="1"/>
      <w:marLeft w:val="0"/>
      <w:marRight w:val="0"/>
      <w:marTop w:val="0"/>
      <w:marBottom w:val="0"/>
      <w:divBdr>
        <w:top w:val="none" w:sz="0" w:space="0" w:color="auto"/>
        <w:left w:val="none" w:sz="0" w:space="0" w:color="auto"/>
        <w:bottom w:val="none" w:sz="0" w:space="0" w:color="auto"/>
        <w:right w:val="none" w:sz="0" w:space="0" w:color="auto"/>
      </w:divBdr>
    </w:div>
    <w:div w:id="1471364345">
      <w:bodyDiv w:val="1"/>
      <w:marLeft w:val="0"/>
      <w:marRight w:val="0"/>
      <w:marTop w:val="0"/>
      <w:marBottom w:val="0"/>
      <w:divBdr>
        <w:top w:val="none" w:sz="0" w:space="0" w:color="auto"/>
        <w:left w:val="none" w:sz="0" w:space="0" w:color="auto"/>
        <w:bottom w:val="none" w:sz="0" w:space="0" w:color="auto"/>
        <w:right w:val="none" w:sz="0" w:space="0" w:color="auto"/>
      </w:divBdr>
    </w:div>
    <w:div w:id="1577665568">
      <w:bodyDiv w:val="1"/>
      <w:marLeft w:val="0"/>
      <w:marRight w:val="0"/>
      <w:marTop w:val="0"/>
      <w:marBottom w:val="0"/>
      <w:divBdr>
        <w:top w:val="none" w:sz="0" w:space="0" w:color="auto"/>
        <w:left w:val="none" w:sz="0" w:space="0" w:color="auto"/>
        <w:bottom w:val="none" w:sz="0" w:space="0" w:color="auto"/>
        <w:right w:val="none" w:sz="0" w:space="0" w:color="auto"/>
      </w:divBdr>
    </w:div>
    <w:div w:id="1581597608">
      <w:bodyDiv w:val="1"/>
      <w:marLeft w:val="0"/>
      <w:marRight w:val="0"/>
      <w:marTop w:val="0"/>
      <w:marBottom w:val="0"/>
      <w:divBdr>
        <w:top w:val="none" w:sz="0" w:space="0" w:color="auto"/>
        <w:left w:val="none" w:sz="0" w:space="0" w:color="auto"/>
        <w:bottom w:val="none" w:sz="0" w:space="0" w:color="auto"/>
        <w:right w:val="none" w:sz="0" w:space="0" w:color="auto"/>
      </w:divBdr>
    </w:div>
    <w:div w:id="1597589272">
      <w:bodyDiv w:val="1"/>
      <w:marLeft w:val="0"/>
      <w:marRight w:val="0"/>
      <w:marTop w:val="0"/>
      <w:marBottom w:val="0"/>
      <w:divBdr>
        <w:top w:val="none" w:sz="0" w:space="0" w:color="auto"/>
        <w:left w:val="none" w:sz="0" w:space="0" w:color="auto"/>
        <w:bottom w:val="none" w:sz="0" w:space="0" w:color="auto"/>
        <w:right w:val="none" w:sz="0" w:space="0" w:color="auto"/>
      </w:divBdr>
    </w:div>
    <w:div w:id="1605268392">
      <w:bodyDiv w:val="1"/>
      <w:marLeft w:val="0"/>
      <w:marRight w:val="0"/>
      <w:marTop w:val="0"/>
      <w:marBottom w:val="0"/>
      <w:divBdr>
        <w:top w:val="none" w:sz="0" w:space="0" w:color="auto"/>
        <w:left w:val="none" w:sz="0" w:space="0" w:color="auto"/>
        <w:bottom w:val="none" w:sz="0" w:space="0" w:color="auto"/>
        <w:right w:val="none" w:sz="0" w:space="0" w:color="auto"/>
      </w:divBdr>
    </w:div>
    <w:div w:id="1611938486">
      <w:bodyDiv w:val="1"/>
      <w:marLeft w:val="0"/>
      <w:marRight w:val="0"/>
      <w:marTop w:val="0"/>
      <w:marBottom w:val="0"/>
      <w:divBdr>
        <w:top w:val="none" w:sz="0" w:space="0" w:color="auto"/>
        <w:left w:val="none" w:sz="0" w:space="0" w:color="auto"/>
        <w:bottom w:val="none" w:sz="0" w:space="0" w:color="auto"/>
        <w:right w:val="none" w:sz="0" w:space="0" w:color="auto"/>
      </w:divBdr>
    </w:div>
    <w:div w:id="1649238546">
      <w:bodyDiv w:val="1"/>
      <w:marLeft w:val="0"/>
      <w:marRight w:val="0"/>
      <w:marTop w:val="0"/>
      <w:marBottom w:val="0"/>
      <w:divBdr>
        <w:top w:val="none" w:sz="0" w:space="0" w:color="auto"/>
        <w:left w:val="none" w:sz="0" w:space="0" w:color="auto"/>
        <w:bottom w:val="none" w:sz="0" w:space="0" w:color="auto"/>
        <w:right w:val="none" w:sz="0" w:space="0" w:color="auto"/>
      </w:divBdr>
    </w:div>
    <w:div w:id="1659648101">
      <w:bodyDiv w:val="1"/>
      <w:marLeft w:val="0"/>
      <w:marRight w:val="0"/>
      <w:marTop w:val="0"/>
      <w:marBottom w:val="0"/>
      <w:divBdr>
        <w:top w:val="none" w:sz="0" w:space="0" w:color="auto"/>
        <w:left w:val="none" w:sz="0" w:space="0" w:color="auto"/>
        <w:bottom w:val="none" w:sz="0" w:space="0" w:color="auto"/>
        <w:right w:val="none" w:sz="0" w:space="0" w:color="auto"/>
      </w:divBdr>
    </w:div>
    <w:div w:id="1663003583">
      <w:bodyDiv w:val="1"/>
      <w:marLeft w:val="0"/>
      <w:marRight w:val="0"/>
      <w:marTop w:val="0"/>
      <w:marBottom w:val="0"/>
      <w:divBdr>
        <w:top w:val="none" w:sz="0" w:space="0" w:color="auto"/>
        <w:left w:val="none" w:sz="0" w:space="0" w:color="auto"/>
        <w:bottom w:val="none" w:sz="0" w:space="0" w:color="auto"/>
        <w:right w:val="none" w:sz="0" w:space="0" w:color="auto"/>
      </w:divBdr>
    </w:div>
    <w:div w:id="1677272086">
      <w:bodyDiv w:val="1"/>
      <w:marLeft w:val="0"/>
      <w:marRight w:val="0"/>
      <w:marTop w:val="0"/>
      <w:marBottom w:val="0"/>
      <w:divBdr>
        <w:top w:val="none" w:sz="0" w:space="0" w:color="auto"/>
        <w:left w:val="none" w:sz="0" w:space="0" w:color="auto"/>
        <w:bottom w:val="none" w:sz="0" w:space="0" w:color="auto"/>
        <w:right w:val="none" w:sz="0" w:space="0" w:color="auto"/>
      </w:divBdr>
    </w:div>
    <w:div w:id="1685011858">
      <w:bodyDiv w:val="1"/>
      <w:marLeft w:val="0"/>
      <w:marRight w:val="0"/>
      <w:marTop w:val="0"/>
      <w:marBottom w:val="0"/>
      <w:divBdr>
        <w:top w:val="none" w:sz="0" w:space="0" w:color="auto"/>
        <w:left w:val="none" w:sz="0" w:space="0" w:color="auto"/>
        <w:bottom w:val="none" w:sz="0" w:space="0" w:color="auto"/>
        <w:right w:val="none" w:sz="0" w:space="0" w:color="auto"/>
      </w:divBdr>
    </w:div>
    <w:div w:id="1715690554">
      <w:bodyDiv w:val="1"/>
      <w:marLeft w:val="0"/>
      <w:marRight w:val="0"/>
      <w:marTop w:val="0"/>
      <w:marBottom w:val="0"/>
      <w:divBdr>
        <w:top w:val="none" w:sz="0" w:space="0" w:color="auto"/>
        <w:left w:val="none" w:sz="0" w:space="0" w:color="auto"/>
        <w:bottom w:val="none" w:sz="0" w:space="0" w:color="auto"/>
        <w:right w:val="none" w:sz="0" w:space="0" w:color="auto"/>
      </w:divBdr>
    </w:div>
    <w:div w:id="1739940019">
      <w:bodyDiv w:val="1"/>
      <w:marLeft w:val="0"/>
      <w:marRight w:val="0"/>
      <w:marTop w:val="0"/>
      <w:marBottom w:val="0"/>
      <w:divBdr>
        <w:top w:val="none" w:sz="0" w:space="0" w:color="auto"/>
        <w:left w:val="none" w:sz="0" w:space="0" w:color="auto"/>
        <w:bottom w:val="none" w:sz="0" w:space="0" w:color="auto"/>
        <w:right w:val="none" w:sz="0" w:space="0" w:color="auto"/>
      </w:divBdr>
    </w:div>
    <w:div w:id="1743336580">
      <w:bodyDiv w:val="1"/>
      <w:marLeft w:val="0"/>
      <w:marRight w:val="0"/>
      <w:marTop w:val="0"/>
      <w:marBottom w:val="0"/>
      <w:divBdr>
        <w:top w:val="none" w:sz="0" w:space="0" w:color="auto"/>
        <w:left w:val="none" w:sz="0" w:space="0" w:color="auto"/>
        <w:bottom w:val="none" w:sz="0" w:space="0" w:color="auto"/>
        <w:right w:val="none" w:sz="0" w:space="0" w:color="auto"/>
      </w:divBdr>
    </w:div>
    <w:div w:id="1760178263">
      <w:bodyDiv w:val="1"/>
      <w:marLeft w:val="0"/>
      <w:marRight w:val="0"/>
      <w:marTop w:val="0"/>
      <w:marBottom w:val="0"/>
      <w:divBdr>
        <w:top w:val="none" w:sz="0" w:space="0" w:color="auto"/>
        <w:left w:val="none" w:sz="0" w:space="0" w:color="auto"/>
        <w:bottom w:val="none" w:sz="0" w:space="0" w:color="auto"/>
        <w:right w:val="none" w:sz="0" w:space="0" w:color="auto"/>
      </w:divBdr>
    </w:div>
    <w:div w:id="1766346550">
      <w:bodyDiv w:val="1"/>
      <w:marLeft w:val="0"/>
      <w:marRight w:val="0"/>
      <w:marTop w:val="0"/>
      <w:marBottom w:val="0"/>
      <w:divBdr>
        <w:top w:val="none" w:sz="0" w:space="0" w:color="auto"/>
        <w:left w:val="none" w:sz="0" w:space="0" w:color="auto"/>
        <w:bottom w:val="none" w:sz="0" w:space="0" w:color="auto"/>
        <w:right w:val="none" w:sz="0" w:space="0" w:color="auto"/>
      </w:divBdr>
    </w:div>
    <w:div w:id="1777291361">
      <w:bodyDiv w:val="1"/>
      <w:marLeft w:val="0"/>
      <w:marRight w:val="0"/>
      <w:marTop w:val="0"/>
      <w:marBottom w:val="0"/>
      <w:divBdr>
        <w:top w:val="none" w:sz="0" w:space="0" w:color="auto"/>
        <w:left w:val="none" w:sz="0" w:space="0" w:color="auto"/>
        <w:bottom w:val="none" w:sz="0" w:space="0" w:color="auto"/>
        <w:right w:val="none" w:sz="0" w:space="0" w:color="auto"/>
      </w:divBdr>
    </w:div>
    <w:div w:id="1799031024">
      <w:bodyDiv w:val="1"/>
      <w:marLeft w:val="0"/>
      <w:marRight w:val="0"/>
      <w:marTop w:val="0"/>
      <w:marBottom w:val="0"/>
      <w:divBdr>
        <w:top w:val="none" w:sz="0" w:space="0" w:color="auto"/>
        <w:left w:val="none" w:sz="0" w:space="0" w:color="auto"/>
        <w:bottom w:val="none" w:sz="0" w:space="0" w:color="auto"/>
        <w:right w:val="none" w:sz="0" w:space="0" w:color="auto"/>
      </w:divBdr>
    </w:div>
    <w:div w:id="1809780694">
      <w:bodyDiv w:val="1"/>
      <w:marLeft w:val="0"/>
      <w:marRight w:val="0"/>
      <w:marTop w:val="0"/>
      <w:marBottom w:val="0"/>
      <w:divBdr>
        <w:top w:val="none" w:sz="0" w:space="0" w:color="auto"/>
        <w:left w:val="none" w:sz="0" w:space="0" w:color="auto"/>
        <w:bottom w:val="none" w:sz="0" w:space="0" w:color="auto"/>
        <w:right w:val="none" w:sz="0" w:space="0" w:color="auto"/>
      </w:divBdr>
    </w:div>
    <w:div w:id="1816213186">
      <w:bodyDiv w:val="1"/>
      <w:marLeft w:val="0"/>
      <w:marRight w:val="0"/>
      <w:marTop w:val="0"/>
      <w:marBottom w:val="0"/>
      <w:divBdr>
        <w:top w:val="none" w:sz="0" w:space="0" w:color="auto"/>
        <w:left w:val="none" w:sz="0" w:space="0" w:color="auto"/>
        <w:bottom w:val="none" w:sz="0" w:space="0" w:color="auto"/>
        <w:right w:val="none" w:sz="0" w:space="0" w:color="auto"/>
      </w:divBdr>
    </w:div>
    <w:div w:id="1830561244">
      <w:bodyDiv w:val="1"/>
      <w:marLeft w:val="0"/>
      <w:marRight w:val="0"/>
      <w:marTop w:val="0"/>
      <w:marBottom w:val="0"/>
      <w:divBdr>
        <w:top w:val="none" w:sz="0" w:space="0" w:color="auto"/>
        <w:left w:val="none" w:sz="0" w:space="0" w:color="auto"/>
        <w:bottom w:val="none" w:sz="0" w:space="0" w:color="auto"/>
        <w:right w:val="none" w:sz="0" w:space="0" w:color="auto"/>
      </w:divBdr>
    </w:div>
    <w:div w:id="1835684066">
      <w:bodyDiv w:val="1"/>
      <w:marLeft w:val="0"/>
      <w:marRight w:val="0"/>
      <w:marTop w:val="0"/>
      <w:marBottom w:val="0"/>
      <w:divBdr>
        <w:top w:val="none" w:sz="0" w:space="0" w:color="auto"/>
        <w:left w:val="none" w:sz="0" w:space="0" w:color="auto"/>
        <w:bottom w:val="none" w:sz="0" w:space="0" w:color="auto"/>
        <w:right w:val="none" w:sz="0" w:space="0" w:color="auto"/>
      </w:divBdr>
    </w:div>
    <w:div w:id="1874151243">
      <w:bodyDiv w:val="1"/>
      <w:marLeft w:val="0"/>
      <w:marRight w:val="0"/>
      <w:marTop w:val="0"/>
      <w:marBottom w:val="0"/>
      <w:divBdr>
        <w:top w:val="none" w:sz="0" w:space="0" w:color="auto"/>
        <w:left w:val="none" w:sz="0" w:space="0" w:color="auto"/>
        <w:bottom w:val="none" w:sz="0" w:space="0" w:color="auto"/>
        <w:right w:val="none" w:sz="0" w:space="0" w:color="auto"/>
      </w:divBdr>
    </w:div>
    <w:div w:id="1925070135">
      <w:bodyDiv w:val="1"/>
      <w:marLeft w:val="0"/>
      <w:marRight w:val="0"/>
      <w:marTop w:val="0"/>
      <w:marBottom w:val="0"/>
      <w:divBdr>
        <w:top w:val="none" w:sz="0" w:space="0" w:color="auto"/>
        <w:left w:val="none" w:sz="0" w:space="0" w:color="auto"/>
        <w:bottom w:val="none" w:sz="0" w:space="0" w:color="auto"/>
        <w:right w:val="none" w:sz="0" w:space="0" w:color="auto"/>
      </w:divBdr>
    </w:div>
    <w:div w:id="1928609094">
      <w:bodyDiv w:val="1"/>
      <w:marLeft w:val="0"/>
      <w:marRight w:val="0"/>
      <w:marTop w:val="0"/>
      <w:marBottom w:val="0"/>
      <w:divBdr>
        <w:top w:val="none" w:sz="0" w:space="0" w:color="auto"/>
        <w:left w:val="none" w:sz="0" w:space="0" w:color="auto"/>
        <w:bottom w:val="none" w:sz="0" w:space="0" w:color="auto"/>
        <w:right w:val="none" w:sz="0" w:space="0" w:color="auto"/>
      </w:divBdr>
    </w:div>
    <w:div w:id="2055613947">
      <w:bodyDiv w:val="1"/>
      <w:marLeft w:val="0"/>
      <w:marRight w:val="0"/>
      <w:marTop w:val="0"/>
      <w:marBottom w:val="0"/>
      <w:divBdr>
        <w:top w:val="none" w:sz="0" w:space="0" w:color="auto"/>
        <w:left w:val="none" w:sz="0" w:space="0" w:color="auto"/>
        <w:bottom w:val="none" w:sz="0" w:space="0" w:color="auto"/>
        <w:right w:val="none" w:sz="0" w:space="0" w:color="auto"/>
      </w:divBdr>
    </w:div>
    <w:div w:id="2100132100">
      <w:bodyDiv w:val="1"/>
      <w:marLeft w:val="0"/>
      <w:marRight w:val="0"/>
      <w:marTop w:val="0"/>
      <w:marBottom w:val="0"/>
      <w:divBdr>
        <w:top w:val="none" w:sz="0" w:space="0" w:color="auto"/>
        <w:left w:val="none" w:sz="0" w:space="0" w:color="auto"/>
        <w:bottom w:val="none" w:sz="0" w:space="0" w:color="auto"/>
        <w:right w:val="none" w:sz="0" w:space="0" w:color="auto"/>
      </w:divBdr>
    </w:div>
    <w:div w:id="2127389684">
      <w:bodyDiv w:val="1"/>
      <w:marLeft w:val="0"/>
      <w:marRight w:val="0"/>
      <w:marTop w:val="0"/>
      <w:marBottom w:val="0"/>
      <w:divBdr>
        <w:top w:val="none" w:sz="0" w:space="0" w:color="auto"/>
        <w:left w:val="none" w:sz="0" w:space="0" w:color="auto"/>
        <w:bottom w:val="none" w:sz="0" w:space="0" w:color="auto"/>
        <w:right w:val="none" w:sz="0" w:space="0" w:color="auto"/>
      </w:divBdr>
    </w:div>
    <w:div w:id="2136753144">
      <w:bodyDiv w:val="1"/>
      <w:marLeft w:val="0"/>
      <w:marRight w:val="0"/>
      <w:marTop w:val="0"/>
      <w:marBottom w:val="0"/>
      <w:divBdr>
        <w:top w:val="none" w:sz="0" w:space="0" w:color="auto"/>
        <w:left w:val="none" w:sz="0" w:space="0" w:color="auto"/>
        <w:bottom w:val="none" w:sz="0" w:space="0" w:color="auto"/>
        <w:right w:val="none" w:sz="0" w:space="0" w:color="auto"/>
      </w:divBdr>
    </w:div>
    <w:div w:id="2144959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stamp/stamp.jsp?tp=&amp;arnumber=10627878" TargetMode="External"/><Relationship Id="rId13" Type="http://schemas.openxmlformats.org/officeDocument/2006/relationships/hyperlink" Target="https://ieeexplore.ieee.org/document/10561776" TargetMode="External"/><Relationship Id="rId3" Type="http://schemas.openxmlformats.org/officeDocument/2006/relationships/settings" Target="settings.xml"/><Relationship Id="rId7" Type="http://schemas.openxmlformats.org/officeDocument/2006/relationships/hyperlink" Target="https://ieeexplore.ieee.org/stamp/stamp.jsp?tp=&amp;arnumber=10080127" TargetMode="External"/><Relationship Id="rId12" Type="http://schemas.openxmlformats.org/officeDocument/2006/relationships/hyperlink" Target="https://ieeexplore.ieee.org/document/967773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xplore.ieee.org/document/1047845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ieeexplore.ieee.org/document/10193545" TargetMode="External"/><Relationship Id="rId4" Type="http://schemas.openxmlformats.org/officeDocument/2006/relationships/webSettings" Target="webSettings.xml"/><Relationship Id="rId9" Type="http://schemas.openxmlformats.org/officeDocument/2006/relationships/hyperlink" Target="https://ieeexplore.ieee.org/stamp/stamp.jsp?tp=&amp;arnumber=1017000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17</Pages>
  <Words>4897</Words>
  <Characters>2791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WLU</Company>
  <LinksUpToDate>false</LinksUpToDate>
  <CharactersWithSpaces>3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 Zaman</dc:creator>
  <cp:keywords/>
  <dc:description/>
  <cp:lastModifiedBy>Hamza Rangwala</cp:lastModifiedBy>
  <cp:revision>38</cp:revision>
  <dcterms:created xsi:type="dcterms:W3CDTF">2023-11-03T18:34:00Z</dcterms:created>
  <dcterms:modified xsi:type="dcterms:W3CDTF">2024-10-0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59c9f1d2ec0d0acd407870a5be91471499190f9f7383ffba5b8d5bc21c46a6</vt:lpwstr>
  </property>
</Properties>
</file>